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8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7"/>
        <w:gridCol w:w="1414"/>
        <w:gridCol w:w="179"/>
        <w:gridCol w:w="5760"/>
        <w:gridCol w:w="720"/>
        <w:gridCol w:w="2430"/>
      </w:tblGrid>
      <w:tr w:rsidR="004449F1" w:rsidRPr="00392064" w14:paraId="21F7BD13" w14:textId="77777777" w:rsidTr="002B3725">
        <w:trPr>
          <w:trHeight w:val="1170"/>
        </w:trPr>
        <w:tc>
          <w:tcPr>
            <w:tcW w:w="2070" w:type="dxa"/>
            <w:gridSpan w:val="3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2725FAC8" w14:textId="27D694A1" w:rsidR="004449F1" w:rsidRDefault="00227A20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bookmarkStart w:id="0" w:name="_GoBack"/>
            <w:r>
              <w:rPr>
                <w:b/>
                <w:noProof/>
              </w:rPr>
              <w:drawing>
                <wp:anchor distT="0" distB="0" distL="114300" distR="114300" simplePos="0" relativeHeight="251823104" behindDoc="0" locked="0" layoutInCell="1" allowOverlap="1" wp14:anchorId="5ED153EF" wp14:editId="2FF73B7D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122555</wp:posOffset>
                  </wp:positionV>
                  <wp:extent cx="457200" cy="457200"/>
                  <wp:effectExtent l="101600" t="101600" r="38100" b="10160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752AE359" wp14:editId="6FC47979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21920</wp:posOffset>
                  </wp:positionV>
                  <wp:extent cx="456565" cy="456565"/>
                  <wp:effectExtent l="101600" t="101600" r="38735" b="102235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7128253" w14:textId="1D62178F" w:rsid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1C1EA8C9" w14:textId="522F1B1D" w:rsid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5F3DD998" w14:textId="210D6AF7" w:rsid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06F3D67A" w14:textId="6B88D2AB" w:rsidR="004449F1" w:rsidRDefault="004449F1" w:rsidP="008969C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b/>
                <w:i/>
              </w:rPr>
              <w:t>Danger! Releases HF</w:t>
            </w:r>
            <w:r w:rsidR="00532FFB">
              <w:rPr>
                <w:b/>
                <w:i/>
              </w:rPr>
              <w:t>!</w:t>
            </w:r>
            <w:r>
              <w:rPr>
                <w:b/>
                <w:noProof/>
              </w:rPr>
              <w:t xml:space="preserve"> </w:t>
            </w:r>
          </w:p>
        </w:tc>
        <w:tc>
          <w:tcPr>
            <w:tcW w:w="6480" w:type="dxa"/>
            <w:gridSpan w:val="2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6F0B61D4" w14:textId="0BD47C56" w:rsidR="004449F1" w:rsidRPr="00392064" w:rsidRDefault="004449F1" w:rsidP="004449F1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8"/>
              </w:rPr>
            </w:pPr>
            <w:r>
              <w:rPr>
                <w:rFonts w:asciiTheme="minorHAnsi" w:hAnsiTheme="minorHAnsi" w:cs="Arial"/>
                <w:b/>
                <w:sz w:val="28"/>
              </w:rPr>
              <w:t xml:space="preserve">Duke OESO </w:t>
            </w:r>
            <w:r w:rsidRPr="00392064">
              <w:rPr>
                <w:rFonts w:asciiTheme="minorHAnsi" w:hAnsiTheme="minorHAnsi" w:cs="Arial"/>
                <w:b/>
                <w:sz w:val="28"/>
              </w:rPr>
              <w:t>Guidelines for Safe Use of</w:t>
            </w:r>
          </w:p>
          <w:p w14:paraId="55631AC3" w14:textId="270F2DA7" w:rsid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 xml:space="preserve">PMSF </w:t>
            </w:r>
            <w:r w:rsidRPr="002B3725">
              <w:rPr>
                <w:rFonts w:asciiTheme="minorHAnsi" w:hAnsiTheme="minorHAnsi" w:cs="Arial"/>
                <w:b/>
                <w:smallCaps/>
                <w:sz w:val="42"/>
                <w:szCs w:val="42"/>
              </w:rPr>
              <w:t xml:space="preserve">and </w:t>
            </w:r>
            <w:r w:rsidR="00814A14" w:rsidRPr="002B3725">
              <w:rPr>
                <w:rFonts w:asciiTheme="minorHAnsi" w:hAnsiTheme="minorHAnsi" w:cs="Arial"/>
                <w:b/>
                <w:smallCaps/>
                <w:sz w:val="42"/>
                <w:szCs w:val="42"/>
              </w:rPr>
              <w:t>other</w:t>
            </w:r>
            <w:r w:rsidR="00814A14">
              <w:rPr>
                <w:rFonts w:asciiTheme="minorHAnsi" w:hAnsiTheme="minorHAnsi" w:cs="Arial"/>
                <w:b/>
                <w:caps/>
                <w:sz w:val="42"/>
                <w:szCs w:val="42"/>
              </w:rPr>
              <w:t xml:space="preserve"> </w:t>
            </w: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HF releasers</w:t>
            </w:r>
          </w:p>
          <w:p w14:paraId="55DA3954" w14:textId="242B300C" w:rsid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Cs/>
                <w:i/>
              </w:rPr>
            </w:pPr>
            <w:r w:rsidRPr="002B3725">
              <w:rPr>
                <w:bCs/>
                <w:i/>
              </w:rPr>
              <w:t>Covers:</w:t>
            </w:r>
            <w:r w:rsidR="00814A14">
              <w:rPr>
                <w:bCs/>
                <w:i/>
              </w:rPr>
              <w:t xml:space="preserve"> </w:t>
            </w:r>
            <w:proofErr w:type="spellStart"/>
            <w:r w:rsidR="00814A14">
              <w:rPr>
                <w:bCs/>
                <w:i/>
              </w:rPr>
              <w:t>phenylmethylsulfonyl</w:t>
            </w:r>
            <w:proofErr w:type="spellEnd"/>
            <w:r w:rsidR="00814A14">
              <w:rPr>
                <w:bCs/>
                <w:i/>
              </w:rPr>
              <w:t xml:space="preserve"> fluoride &amp; other compounds listed below</w:t>
            </w:r>
          </w:p>
          <w:p w14:paraId="60F382BF" w14:textId="2FD61CD0" w:rsidR="004449F1" w:rsidRPr="004449F1" w:rsidRDefault="004449F1" w:rsidP="004449F1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Cs/>
                <w:i/>
              </w:rPr>
            </w:pPr>
            <w:r>
              <w:rPr>
                <w:b/>
                <w:i/>
              </w:rPr>
              <w:t xml:space="preserve">Complete </w:t>
            </w:r>
            <w:r w:rsidRPr="00907A55">
              <w:rPr>
                <w:b/>
                <w:i/>
                <w:color w:val="FF0000"/>
              </w:rPr>
              <w:t xml:space="preserve">Lab-Specific </w:t>
            </w:r>
            <w:r>
              <w:rPr>
                <w:b/>
                <w:i/>
                <w:color w:val="FF0000"/>
              </w:rPr>
              <w:t xml:space="preserve">Safety Information </w:t>
            </w:r>
            <w:r>
              <w:rPr>
                <w:b/>
                <w:i/>
              </w:rPr>
              <w:t>on page 2</w:t>
            </w:r>
          </w:p>
        </w:tc>
        <w:tc>
          <w:tcPr>
            <w:tcW w:w="2430" w:type="dxa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2D12857" w14:textId="62C02B10" w:rsidR="004449F1" w:rsidRDefault="00532FFB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822080" behindDoc="0" locked="0" layoutInCell="1" allowOverlap="1" wp14:anchorId="7A4FEEB1" wp14:editId="1AFCD59F">
                  <wp:simplePos x="0" y="0"/>
                  <wp:positionH relativeFrom="column">
                    <wp:posOffset>161363</wp:posOffset>
                  </wp:positionH>
                  <wp:positionV relativeFrom="paragraph">
                    <wp:posOffset>125095</wp:posOffset>
                  </wp:positionV>
                  <wp:extent cx="457200" cy="457200"/>
                  <wp:effectExtent l="101600" t="101600" r="38100" b="10160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139921E3" wp14:editId="3AE982F5">
                  <wp:simplePos x="0" y="0"/>
                  <wp:positionH relativeFrom="column">
                    <wp:posOffset>840048</wp:posOffset>
                  </wp:positionH>
                  <wp:positionV relativeFrom="paragraph">
                    <wp:posOffset>116841</wp:posOffset>
                  </wp:positionV>
                  <wp:extent cx="456565" cy="456565"/>
                  <wp:effectExtent l="101600" t="101600" r="38735" b="102235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AEB8D3" w14:textId="57D84EE1" w:rsidR="004449F1" w:rsidRDefault="004449F1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39815CEA" w14:textId="29171809" w:rsidR="004449F1" w:rsidRDefault="004449F1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7C67D9D2" w14:textId="77777777" w:rsidR="004449F1" w:rsidRDefault="004449F1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</w:p>
          <w:p w14:paraId="6298FB90" w14:textId="638D7309" w:rsidR="004449F1" w:rsidRPr="00FC0EE6" w:rsidRDefault="00532FFB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i/>
                <w:caps/>
                <w:sz w:val="40"/>
                <w:szCs w:val="42"/>
              </w:rPr>
            </w:pPr>
            <w:r>
              <w:rPr>
                <w:b/>
                <w:i/>
              </w:rPr>
              <w:t xml:space="preserve">  </w:t>
            </w:r>
            <w:r w:rsidR="004449F1">
              <w:rPr>
                <w:b/>
                <w:i/>
              </w:rPr>
              <w:t>Danger! Releases HF</w:t>
            </w:r>
            <w:r>
              <w:rPr>
                <w:b/>
                <w:i/>
              </w:rPr>
              <w:t>!</w:t>
            </w:r>
          </w:p>
        </w:tc>
      </w:tr>
      <w:bookmarkEnd w:id="0"/>
      <w:tr w:rsidR="004D27B8" w:rsidRPr="00392064" w14:paraId="367BD2DB" w14:textId="77777777" w:rsidTr="00532FFB">
        <w:trPr>
          <w:cantSplit/>
          <w:trHeight w:val="669"/>
        </w:trPr>
        <w:tc>
          <w:tcPr>
            <w:tcW w:w="477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1E96B483" w:rsidR="004D27B8" w:rsidRPr="00392064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</w:t>
            </w:r>
            <w:r w:rsidR="0081073E"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1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63B7F0D6" w:rsidR="004D27B8" w:rsidRPr="00392064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otential Hazards</w:t>
            </w:r>
          </w:p>
        </w:tc>
        <w:tc>
          <w:tcPr>
            <w:tcW w:w="9089" w:type="dxa"/>
            <w:gridSpan w:val="4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B4938FA" w14:textId="0A34E352" w:rsidR="00E902AB" w:rsidRDefault="00A86243" w:rsidP="00532FFB">
            <w:pPr>
              <w:numPr>
                <w:ilvl w:val="0"/>
                <w:numId w:val="7"/>
              </w:numPr>
              <w:spacing w:after="0" w:line="240" w:lineRule="auto"/>
              <w:ind w:left="390" w:hanging="390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</w:t>
            </w:r>
            <w:r w:rsidRPr="00A86243">
              <w:rPr>
                <w:rFonts w:asciiTheme="minorHAnsi" w:hAnsiTheme="minorHAnsi" w:cstheme="minorHAnsi"/>
              </w:rPr>
              <w:t>henylmethanesulfonyl</w:t>
            </w:r>
            <w:proofErr w:type="spellEnd"/>
            <w:r w:rsidRPr="00A86243">
              <w:rPr>
                <w:rFonts w:asciiTheme="minorHAnsi" w:hAnsiTheme="minorHAnsi" w:cstheme="minorHAnsi"/>
              </w:rPr>
              <w:t xml:space="preserve"> fluoride </w:t>
            </w:r>
            <w:r>
              <w:rPr>
                <w:rFonts w:asciiTheme="minorHAnsi" w:hAnsiTheme="minorHAnsi" w:cstheme="minorHAnsi"/>
              </w:rPr>
              <w:t>(</w:t>
            </w:r>
            <w:r w:rsidRPr="00A86243">
              <w:rPr>
                <w:rFonts w:asciiTheme="minorHAnsi" w:hAnsiTheme="minorHAnsi" w:cstheme="minorHAnsi"/>
              </w:rPr>
              <w:t>PMSF</w:t>
            </w:r>
            <w:r>
              <w:rPr>
                <w:rFonts w:asciiTheme="minorHAnsi" w:hAnsiTheme="minorHAnsi" w:cstheme="minorHAnsi"/>
              </w:rPr>
              <w:t>),</w:t>
            </w:r>
            <w:r w:rsidRPr="00A86243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p</w:t>
            </w:r>
            <w:r w:rsidRPr="00A86243">
              <w:rPr>
                <w:rFonts w:asciiTheme="minorHAnsi" w:hAnsiTheme="minorHAnsi" w:cstheme="minorHAnsi"/>
              </w:rPr>
              <w:t>-</w:t>
            </w:r>
            <w:proofErr w:type="spellStart"/>
            <w:r w:rsidRPr="00A86243">
              <w:rPr>
                <w:rFonts w:asciiTheme="minorHAnsi" w:hAnsiTheme="minorHAnsi" w:cstheme="minorHAnsi"/>
              </w:rPr>
              <w:t>toluenesulfonyl</w:t>
            </w:r>
            <w:proofErr w:type="spellEnd"/>
            <w:r w:rsidRPr="00A86243">
              <w:rPr>
                <w:rFonts w:asciiTheme="minorHAnsi" w:hAnsiTheme="minorHAnsi" w:cstheme="minorHAnsi"/>
              </w:rPr>
              <w:t xml:space="preserve"> fluoride</w:t>
            </w:r>
            <w:r w:rsidR="00E902AB">
              <w:rPr>
                <w:rFonts w:asciiTheme="minorHAnsi" w:hAnsiTheme="minorHAnsi" w:cstheme="minorHAnsi"/>
              </w:rPr>
              <w:t>, Sodium Fluoride</w:t>
            </w:r>
            <w:r w:rsidR="00C755A6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="00C755A6">
              <w:rPr>
                <w:rFonts w:asciiTheme="minorHAnsi" w:hAnsiTheme="minorHAnsi" w:cstheme="minorHAnsi"/>
              </w:rPr>
              <w:t>NaF</w:t>
            </w:r>
            <w:proofErr w:type="spellEnd"/>
            <w:r w:rsidR="00C755A6">
              <w:rPr>
                <w:rFonts w:asciiTheme="minorHAnsi" w:hAnsiTheme="minorHAnsi" w:cstheme="minorHAnsi"/>
              </w:rPr>
              <w:t>)</w:t>
            </w:r>
            <w:r w:rsidR="00E902AB">
              <w:rPr>
                <w:rFonts w:asciiTheme="minorHAnsi" w:hAnsiTheme="minorHAnsi" w:cstheme="minorHAnsi"/>
              </w:rPr>
              <w:t>, Potassium Fluoride</w:t>
            </w:r>
            <w:r w:rsidR="00C755A6">
              <w:rPr>
                <w:rFonts w:asciiTheme="minorHAnsi" w:hAnsiTheme="minorHAnsi" w:cstheme="minorHAnsi"/>
              </w:rPr>
              <w:t xml:space="preserve"> (KF)</w:t>
            </w:r>
            <w:r w:rsidR="00E902AB">
              <w:rPr>
                <w:rFonts w:asciiTheme="minorHAnsi" w:hAnsiTheme="minorHAnsi" w:cstheme="minorHAnsi"/>
              </w:rPr>
              <w:t xml:space="preserve">, and other </w:t>
            </w:r>
            <w:r w:rsidR="00814A14">
              <w:rPr>
                <w:rFonts w:asciiTheme="minorHAnsi" w:hAnsiTheme="minorHAnsi" w:cstheme="minorHAnsi"/>
              </w:rPr>
              <w:t>fluoride compounds can</w:t>
            </w:r>
            <w:r w:rsidR="00E902AB">
              <w:rPr>
                <w:rFonts w:asciiTheme="minorHAnsi" w:hAnsiTheme="minorHAnsi" w:cstheme="minorHAnsi"/>
              </w:rPr>
              <w:t xml:space="preserve"> release hydrogen fluoride (HF) in contact with acids and sometimes water (PMSF).</w:t>
            </w:r>
          </w:p>
          <w:p w14:paraId="4269A066" w14:textId="2B703900" w:rsidR="00E902AB" w:rsidRDefault="00E902AB" w:rsidP="00532FFB">
            <w:pPr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F is f</w:t>
            </w:r>
            <w:r w:rsidRPr="00E902AB">
              <w:rPr>
                <w:rFonts w:asciiTheme="minorHAnsi" w:hAnsiTheme="minorHAnsi" w:cstheme="minorHAnsi"/>
              </w:rPr>
              <w:t>atal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E902AB">
              <w:rPr>
                <w:rFonts w:asciiTheme="minorHAnsi" w:hAnsiTheme="minorHAnsi" w:cstheme="minorHAnsi"/>
              </w:rPr>
              <w:t xml:space="preserve">in contact with skin, </w:t>
            </w:r>
            <w:r w:rsidR="00814A14">
              <w:rPr>
                <w:rFonts w:asciiTheme="minorHAnsi" w:hAnsiTheme="minorHAnsi" w:cstheme="minorHAnsi"/>
              </w:rPr>
              <w:t xml:space="preserve">or if </w:t>
            </w:r>
            <w:r w:rsidRPr="00E902AB">
              <w:rPr>
                <w:rFonts w:asciiTheme="minorHAnsi" w:hAnsiTheme="minorHAnsi" w:cstheme="minorHAnsi"/>
              </w:rPr>
              <w:t>inhaled</w:t>
            </w:r>
            <w:r w:rsidR="00814A14">
              <w:rPr>
                <w:rFonts w:asciiTheme="minorHAnsi" w:hAnsiTheme="minorHAnsi" w:cstheme="minorHAnsi"/>
              </w:rPr>
              <w:t xml:space="preserve"> </w:t>
            </w:r>
            <w:r w:rsidR="004449F1">
              <w:rPr>
                <w:rFonts w:asciiTheme="minorHAnsi" w:hAnsiTheme="minorHAnsi" w:cstheme="minorHAnsi"/>
              </w:rPr>
              <w:t xml:space="preserve">or </w:t>
            </w:r>
            <w:r w:rsidR="004449F1" w:rsidRPr="00E902AB">
              <w:rPr>
                <w:rFonts w:asciiTheme="minorHAnsi" w:hAnsiTheme="minorHAnsi" w:cstheme="minorHAnsi"/>
              </w:rPr>
              <w:t>swallowed</w:t>
            </w:r>
            <w:r w:rsidR="00F2439A">
              <w:rPr>
                <w:rFonts w:asciiTheme="minorHAnsi" w:hAnsiTheme="minorHAnsi" w:cstheme="minorHAnsi"/>
              </w:rPr>
              <w:t>. C</w:t>
            </w:r>
            <w:r w:rsidRPr="00E902AB">
              <w:rPr>
                <w:rFonts w:asciiTheme="minorHAnsi" w:hAnsiTheme="minorHAnsi" w:cstheme="minorHAnsi"/>
              </w:rPr>
              <w:t xml:space="preserve">auses severe skin and eye </w:t>
            </w:r>
            <w:r w:rsidR="003C5BD6">
              <w:rPr>
                <w:rFonts w:asciiTheme="minorHAnsi" w:hAnsiTheme="minorHAnsi" w:cstheme="minorHAnsi"/>
              </w:rPr>
              <w:t>burns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637847C5" w14:textId="7B405D9C" w:rsidR="00E42DFD" w:rsidRPr="00E902AB" w:rsidRDefault="00E42DFD" w:rsidP="00532FFB">
            <w:pPr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DFD">
              <w:rPr>
                <w:rFonts w:asciiTheme="minorHAnsi" w:hAnsiTheme="minorHAnsi" w:cstheme="minorHAnsi"/>
              </w:rPr>
              <w:t>PMSF hydrolyzes upon exposure to water liberating a toxic, acidic gas which</w:t>
            </w:r>
            <w:r w:rsidR="00DA5CDE">
              <w:rPr>
                <w:rFonts w:asciiTheme="minorHAnsi" w:hAnsiTheme="minorHAnsi" w:cstheme="minorHAnsi"/>
              </w:rPr>
              <w:t>,</w:t>
            </w:r>
            <w:r w:rsidRPr="00E42DFD">
              <w:rPr>
                <w:rFonts w:asciiTheme="minorHAnsi" w:hAnsiTheme="minorHAnsi" w:cstheme="minorHAnsi"/>
              </w:rPr>
              <w:t xml:space="preserve"> in contact with metal surfaces</w:t>
            </w:r>
            <w:r w:rsidR="00DA5CDE">
              <w:rPr>
                <w:rFonts w:asciiTheme="minorHAnsi" w:hAnsiTheme="minorHAnsi" w:cstheme="minorHAnsi"/>
              </w:rPr>
              <w:t>,</w:t>
            </w:r>
            <w:r w:rsidRPr="00E42DFD">
              <w:rPr>
                <w:rFonts w:asciiTheme="minorHAnsi" w:hAnsiTheme="minorHAnsi" w:cstheme="minorHAnsi"/>
              </w:rPr>
              <w:t xml:space="preserve"> can generate flammable and/or explosive hydrogen gas.</w:t>
            </w:r>
          </w:p>
          <w:p w14:paraId="4AFDF29A" w14:textId="11884B15" w:rsidR="00E902AB" w:rsidRPr="00E902AB" w:rsidRDefault="00E902AB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HF </w:t>
            </w:r>
            <w:r w:rsidRPr="00E902AB">
              <w:rPr>
                <w:rFonts w:asciiTheme="minorHAnsi" w:hAnsiTheme="minorHAnsi" w:cstheme="minorHAnsi"/>
                <w:sz w:val="22"/>
              </w:rPr>
              <w:t>Exposure limits: ACGIH TLV –</w:t>
            </w:r>
            <w:r w:rsidR="00D30014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E902AB">
              <w:rPr>
                <w:rFonts w:asciiTheme="minorHAnsi" w:hAnsiTheme="minorHAnsi" w:cstheme="minorHAnsi"/>
                <w:sz w:val="22"/>
              </w:rPr>
              <w:t>2 ppm ceiling, 0.5 ppm average over 8 hrs. OSHA PEL: 3 ppm.</w:t>
            </w:r>
          </w:p>
          <w:p w14:paraId="58AE6C41" w14:textId="0B479164" w:rsidR="008969C1" w:rsidRPr="004B00F2" w:rsidRDefault="00AA09EA" w:rsidP="00532FFB">
            <w:pPr>
              <w:numPr>
                <w:ilvl w:val="0"/>
                <w:numId w:val="7"/>
              </w:numPr>
              <w:spacing w:after="0" w:line="240" w:lineRule="auto"/>
            </w:pPr>
            <w:r w:rsidRPr="00A40AD8">
              <w:rPr>
                <w:rFonts w:asciiTheme="minorHAnsi" w:hAnsiTheme="minorHAnsi" w:cstheme="minorHAnsi"/>
              </w:rPr>
              <w:t>For more information, see the SDS</w:t>
            </w:r>
            <w:r w:rsidR="00DA5CDE">
              <w:rPr>
                <w:rFonts w:asciiTheme="minorHAnsi" w:hAnsiTheme="minorHAnsi" w:cstheme="minorHAnsi"/>
              </w:rPr>
              <w:t xml:space="preserve">, </w:t>
            </w:r>
            <w:r w:rsidRPr="00A40AD8">
              <w:rPr>
                <w:rFonts w:asciiTheme="minorHAnsi" w:hAnsiTheme="minorHAnsi" w:cstheme="minorHAnsi"/>
              </w:rPr>
              <w:t xml:space="preserve">the </w:t>
            </w:r>
            <w:hyperlink r:id="rId9" w:anchor="section=Safety-and-Hazards" w:history="1">
              <w:r w:rsidR="008969C1" w:rsidRPr="00E902AB">
                <w:rPr>
                  <w:rStyle w:val="Hyperlink"/>
                  <w:rFonts w:asciiTheme="minorHAnsi" w:hAnsiTheme="minorHAnsi" w:cstheme="minorHAnsi"/>
                </w:rPr>
                <w:t>PubChem Information for PMSF</w:t>
              </w:r>
            </w:hyperlink>
            <w:r w:rsidR="007048D2">
              <w:t xml:space="preserve"> </w:t>
            </w:r>
            <w:r w:rsidR="00DA5CDE">
              <w:t xml:space="preserve">(or applicable compounds) </w:t>
            </w:r>
            <w:r w:rsidR="00E902AB">
              <w:t>and</w:t>
            </w:r>
            <w:r w:rsidR="008969C1">
              <w:t xml:space="preserve"> the </w:t>
            </w:r>
            <w:hyperlink r:id="rId10" w:history="1">
              <w:r w:rsidR="00DA5CDE">
                <w:rPr>
                  <w:rStyle w:val="Hyperlink"/>
                </w:rPr>
                <w:t>Duke Guideline for Safe Use of Hydrofluoric Acid</w:t>
              </w:r>
            </w:hyperlink>
            <w:r w:rsidR="00DA5CDE">
              <w:rPr>
                <w:rStyle w:val="Hyperlink"/>
              </w:rPr>
              <w:t>.</w:t>
            </w:r>
          </w:p>
        </w:tc>
      </w:tr>
      <w:tr w:rsidR="00367C04" w:rsidRPr="00392064" w14:paraId="26EDD025" w14:textId="77777777" w:rsidTr="002B3725">
        <w:trPr>
          <w:trHeight w:val="453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03CE8427" w:rsidR="00367C04" w:rsidRPr="00392064" w:rsidRDefault="00367C04" w:rsidP="00367C04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9089" w:type="dxa"/>
            <w:gridSpan w:val="4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0E40345E" w14:textId="79961CFE" w:rsidR="007048D2" w:rsidRPr="003B7D44" w:rsidRDefault="007048D2" w:rsidP="00532FFB">
            <w:pPr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Purchase the smallest, shatter-resistant containers at </w:t>
            </w:r>
            <w:r w:rsidRPr="003B7D44">
              <w:rPr>
                <w:rFonts w:asciiTheme="minorHAnsi" w:hAnsiTheme="minorHAnsi" w:cstheme="minorHAnsi"/>
                <w:b/>
              </w:rPr>
              <w:t>the lowest concentration</w:t>
            </w:r>
            <w:r w:rsidR="00AC1A96">
              <w:rPr>
                <w:rFonts w:asciiTheme="minorHAnsi" w:hAnsiTheme="minorHAnsi" w:cstheme="minorHAnsi"/>
                <w:b/>
              </w:rPr>
              <w:t xml:space="preserve"> </w:t>
            </w:r>
            <w:r w:rsidR="00164DFC">
              <w:rPr>
                <w:rFonts w:asciiTheme="minorHAnsi" w:hAnsiTheme="minorHAnsi" w:cstheme="minorHAnsi"/>
                <w:b/>
              </w:rPr>
              <w:t>practical</w:t>
            </w:r>
            <w:r w:rsidR="008969C1">
              <w:rPr>
                <w:rFonts w:asciiTheme="minorHAnsi" w:hAnsiTheme="minorHAnsi" w:cstheme="minorHAnsi"/>
                <w:b/>
              </w:rPr>
              <w:t>.</w:t>
            </w:r>
          </w:p>
          <w:p w14:paraId="7454FBF0" w14:textId="2ADD9FE7" w:rsidR="00392F76" w:rsidRDefault="00392F76" w:rsidP="00532FFB">
            <w:pPr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Buy </w:t>
            </w:r>
            <w:r>
              <w:rPr>
                <w:rFonts w:asciiTheme="minorHAnsi" w:hAnsiTheme="minorHAnsi" w:cstheme="minorHAnsi"/>
              </w:rPr>
              <w:t xml:space="preserve">calcium gluconate gel for </w:t>
            </w:r>
            <w:r w:rsidRPr="00E902AB">
              <w:rPr>
                <w:rFonts w:asciiTheme="minorHAnsi" w:hAnsiTheme="minorHAnsi" w:cstheme="minorHAnsi"/>
              </w:rPr>
              <w:t xml:space="preserve">first aid </w:t>
            </w:r>
            <w:r w:rsidR="00EE2AE7">
              <w:rPr>
                <w:rFonts w:asciiTheme="minorHAnsi" w:hAnsiTheme="minorHAnsi" w:cstheme="minorHAnsi"/>
              </w:rPr>
              <w:t xml:space="preserve">for HF burns, </w:t>
            </w:r>
            <w:r w:rsidRPr="00E902AB">
              <w:rPr>
                <w:rFonts w:asciiTheme="minorHAnsi" w:hAnsiTheme="minorHAnsi" w:cstheme="minorHAnsi"/>
              </w:rPr>
              <w:t>and check expiration date regularly</w:t>
            </w:r>
            <w:r>
              <w:rPr>
                <w:rFonts w:asciiTheme="minorHAnsi" w:hAnsiTheme="minorHAnsi" w:cstheme="minorHAnsi"/>
              </w:rPr>
              <w:t>.</w:t>
            </w:r>
          </w:p>
          <w:p w14:paraId="40F8E173" w14:textId="622F3D94" w:rsidR="00F9512C" w:rsidRPr="00392F76" w:rsidRDefault="007048D2">
            <w:pPr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Consider </w:t>
            </w:r>
            <w:hyperlink r:id="rId11" w:history="1">
              <w:r w:rsidRPr="00E902AB">
                <w:rPr>
                  <w:rStyle w:val="Hyperlink"/>
                  <w:rFonts w:asciiTheme="minorHAnsi" w:hAnsiTheme="minorHAnsi" w:cstheme="minorHAnsi"/>
                </w:rPr>
                <w:t>alternate methods</w:t>
              </w:r>
            </w:hyperlink>
            <w:r w:rsidR="00392F76">
              <w:rPr>
                <w:rFonts w:asciiTheme="minorHAnsi" w:hAnsiTheme="minorHAnsi" w:cstheme="minorHAnsi"/>
              </w:rPr>
              <w:t xml:space="preserve"> such as </w:t>
            </w:r>
            <w:r w:rsidR="00392F76">
              <w:rPr>
                <w:noProof/>
              </w:rPr>
              <w:t>Pefabloc SC</w:t>
            </w:r>
            <w:r w:rsidR="00DC79C1">
              <w:rPr>
                <w:noProof/>
              </w:rPr>
              <w:t>, Halt cocktail,</w:t>
            </w:r>
            <w:r w:rsidR="00392F76">
              <w:rPr>
                <w:noProof/>
              </w:rPr>
              <w:t xml:space="preserve"> or other protease inhibitor instead of PMSF, or less hazardous compounds in lieu of other HF releasers.</w:t>
            </w:r>
          </w:p>
        </w:tc>
      </w:tr>
      <w:tr w:rsidR="00367C04" w:rsidRPr="00392064" w14:paraId="303F1097" w14:textId="77777777" w:rsidTr="002B3725">
        <w:trPr>
          <w:trHeight w:val="1637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DDBEA88" w14:textId="4B798B7E" w:rsidR="00367C04" w:rsidRPr="00392064" w:rsidRDefault="00367C04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9089" w:type="dxa"/>
            <w:gridSpan w:val="4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F0BA763" w14:textId="0D4D0133" w:rsidR="00E902AB" w:rsidRDefault="00E902AB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bCs/>
                <w:sz w:val="22"/>
              </w:rPr>
            </w:pPr>
            <w:r w:rsidRPr="00670F77">
              <w:rPr>
                <w:rFonts w:ascii="Calibri" w:hAnsi="Calibri"/>
                <w:bCs/>
                <w:sz w:val="22"/>
              </w:rPr>
              <w:t>Store in compatible (e.g.</w:t>
            </w:r>
            <w:r w:rsidR="000202F9">
              <w:rPr>
                <w:rFonts w:ascii="Calibri" w:hAnsi="Calibri"/>
                <w:bCs/>
                <w:sz w:val="22"/>
              </w:rPr>
              <w:t>,</w:t>
            </w:r>
            <w:r w:rsidRPr="00670F77">
              <w:rPr>
                <w:rFonts w:ascii="Calibri" w:hAnsi="Calibri"/>
                <w:bCs/>
                <w:sz w:val="22"/>
              </w:rPr>
              <w:t xml:space="preserve"> polyethylene) </w:t>
            </w:r>
            <w:r w:rsidRPr="00670F77">
              <w:rPr>
                <w:rFonts w:ascii="Calibri" w:hAnsi="Calibri"/>
                <w:b/>
                <w:bCs/>
                <w:sz w:val="22"/>
              </w:rPr>
              <w:t>primary</w:t>
            </w:r>
            <w:r w:rsidRPr="00670F77">
              <w:rPr>
                <w:rFonts w:ascii="Calibri" w:hAnsi="Calibri"/>
                <w:bCs/>
                <w:sz w:val="22"/>
              </w:rPr>
              <w:t xml:space="preserve"> and </w:t>
            </w:r>
            <w:r w:rsidRPr="00670F77">
              <w:rPr>
                <w:rFonts w:ascii="Calibri" w:hAnsi="Calibri"/>
                <w:b/>
                <w:bCs/>
                <w:sz w:val="22"/>
              </w:rPr>
              <w:t>secondary</w:t>
            </w:r>
            <w:r w:rsidRPr="00670F77">
              <w:rPr>
                <w:rFonts w:ascii="Calibri" w:hAnsi="Calibri"/>
                <w:bCs/>
                <w:sz w:val="22"/>
              </w:rPr>
              <w:t xml:space="preserve"> containers.</w:t>
            </w:r>
            <w:r>
              <w:rPr>
                <w:rFonts w:ascii="Calibri" w:hAnsi="Calibri"/>
                <w:bCs/>
                <w:sz w:val="22"/>
              </w:rPr>
              <w:t xml:space="preserve"> </w:t>
            </w:r>
          </w:p>
          <w:p w14:paraId="1D2148D3" w14:textId="2277F747" w:rsidR="00E902AB" w:rsidRDefault="00DA5CDE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bCs/>
                <w:sz w:val="22"/>
              </w:rPr>
            </w:pPr>
            <w:r w:rsidRPr="00532FFB">
              <w:rPr>
                <w:rFonts w:ascii="Calibri" w:hAnsi="Calibri"/>
                <w:color w:val="FF0000"/>
                <w:sz w:val="22"/>
              </w:rPr>
              <w:t xml:space="preserve">If </w:t>
            </w:r>
            <w:r w:rsidR="00D16813">
              <w:rPr>
                <w:rFonts w:ascii="Calibri" w:hAnsi="Calibri"/>
                <w:color w:val="FF0000"/>
                <w:sz w:val="22"/>
              </w:rPr>
              <w:t xml:space="preserve">making </w:t>
            </w:r>
            <w:r w:rsidR="003C5BD6">
              <w:rPr>
                <w:rFonts w:ascii="Calibri" w:hAnsi="Calibri"/>
                <w:color w:val="FF0000"/>
                <w:sz w:val="22"/>
              </w:rPr>
              <w:t>aqueous or</w:t>
            </w:r>
            <w:r w:rsidR="00D16813">
              <w:rPr>
                <w:rFonts w:ascii="Calibri" w:hAnsi="Calibri"/>
                <w:color w:val="FF0000"/>
                <w:sz w:val="22"/>
              </w:rPr>
              <w:t xml:space="preserve"> acidic solution</w:t>
            </w:r>
            <w:r w:rsidR="003C5BD6">
              <w:rPr>
                <w:rFonts w:ascii="Calibri" w:hAnsi="Calibri"/>
                <w:color w:val="FF0000"/>
                <w:sz w:val="22"/>
              </w:rPr>
              <w:t>s</w:t>
            </w:r>
            <w:r w:rsidR="00D16813">
              <w:rPr>
                <w:rFonts w:ascii="Calibri" w:hAnsi="Calibri"/>
                <w:color w:val="FF0000"/>
                <w:sz w:val="22"/>
              </w:rPr>
              <w:t xml:space="preserve"> </w:t>
            </w:r>
            <w:r w:rsidR="00E902AB" w:rsidRPr="00AA549E">
              <w:rPr>
                <w:rFonts w:ascii="Calibri" w:hAnsi="Calibri"/>
                <w:b/>
                <w:bCs/>
                <w:color w:val="FF0000"/>
                <w:sz w:val="22"/>
              </w:rPr>
              <w:t>DO NOT</w:t>
            </w:r>
            <w:r w:rsidR="00E902AB">
              <w:rPr>
                <w:rFonts w:ascii="Calibri" w:hAnsi="Calibri"/>
                <w:bCs/>
                <w:sz w:val="22"/>
              </w:rPr>
              <w:t xml:space="preserve"> use glass containers – </w:t>
            </w:r>
            <w:r w:rsidR="003C5BD6">
              <w:rPr>
                <w:rFonts w:ascii="Calibri" w:hAnsi="Calibri"/>
                <w:bCs/>
                <w:sz w:val="22"/>
              </w:rPr>
              <w:t>HF acid</w:t>
            </w:r>
            <w:r w:rsidR="00E902AB">
              <w:rPr>
                <w:rFonts w:ascii="Calibri" w:hAnsi="Calibri"/>
                <w:bCs/>
                <w:sz w:val="22"/>
              </w:rPr>
              <w:t xml:space="preserve"> </w:t>
            </w:r>
            <w:r w:rsidR="005F19CC">
              <w:rPr>
                <w:rFonts w:ascii="Calibri" w:hAnsi="Calibri"/>
                <w:bCs/>
                <w:sz w:val="22"/>
              </w:rPr>
              <w:t xml:space="preserve">etches </w:t>
            </w:r>
            <w:r w:rsidR="00E902AB">
              <w:rPr>
                <w:rFonts w:ascii="Calibri" w:hAnsi="Calibri"/>
                <w:bCs/>
                <w:sz w:val="22"/>
              </w:rPr>
              <w:t>glass.</w:t>
            </w:r>
            <w:r w:rsidR="00E902AB" w:rsidRPr="00670F77">
              <w:rPr>
                <w:rFonts w:ascii="Calibri" w:hAnsi="Calibri"/>
                <w:bCs/>
                <w:sz w:val="22"/>
              </w:rPr>
              <w:t xml:space="preserve"> </w:t>
            </w:r>
          </w:p>
          <w:p w14:paraId="20F3818C" w14:textId="6F5629DE" w:rsidR="00E902AB" w:rsidRPr="00670F77" w:rsidRDefault="00DC79C1">
            <w:pPr>
              <w:pStyle w:val="ListParagraph"/>
              <w:numPr>
                <w:ilvl w:val="0"/>
                <w:numId w:val="5"/>
              </w:numPr>
              <w:rPr>
                <w:rFonts w:ascii="Calibri" w:hAnsi="Calibri"/>
                <w:bCs/>
                <w:sz w:val="22"/>
              </w:rPr>
            </w:pPr>
            <w:r w:rsidRPr="00DA5CD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63712" behindDoc="0" locked="0" layoutInCell="1" allowOverlap="1" wp14:anchorId="008B3B59" wp14:editId="780FCEF1">
                  <wp:simplePos x="0" y="0"/>
                  <wp:positionH relativeFrom="column">
                    <wp:posOffset>4318635</wp:posOffset>
                  </wp:positionH>
                  <wp:positionV relativeFrom="paragraph">
                    <wp:posOffset>19685</wp:posOffset>
                  </wp:positionV>
                  <wp:extent cx="676275" cy="648970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43" t="7865" r="6741" b="8989"/>
                          <a:stretch/>
                        </pic:blipFill>
                        <pic:spPr bwMode="auto">
                          <a:xfrm>
                            <a:off x="0" y="0"/>
                            <a:ext cx="676275" cy="6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02AB" w:rsidRPr="00670F77">
              <w:rPr>
                <w:rFonts w:ascii="Calibri" w:hAnsi="Calibri"/>
                <w:bCs/>
                <w:sz w:val="22"/>
              </w:rPr>
              <w:t xml:space="preserve">Keep </w:t>
            </w:r>
            <w:r w:rsidR="00E902AB">
              <w:rPr>
                <w:rFonts w:ascii="Calibri" w:hAnsi="Calibri"/>
                <w:bCs/>
                <w:sz w:val="22"/>
              </w:rPr>
              <w:t xml:space="preserve">the </w:t>
            </w:r>
            <w:r w:rsidR="00E902AB" w:rsidRPr="00670F77">
              <w:rPr>
                <w:rFonts w:ascii="Calibri" w:hAnsi="Calibri"/>
                <w:bCs/>
                <w:sz w:val="22"/>
              </w:rPr>
              <w:t>primary container tightly closed.</w:t>
            </w:r>
          </w:p>
          <w:p w14:paraId="799B3A34" w14:textId="43A33653" w:rsidR="00E42DFD" w:rsidRPr="00E42DFD" w:rsidRDefault="00E902AB" w:rsidP="00815713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670F77">
              <w:rPr>
                <w:bCs/>
              </w:rPr>
              <w:t xml:space="preserve">Store in a </w:t>
            </w:r>
            <w:r w:rsidRPr="00670F77">
              <w:rPr>
                <w:b/>
                <w:bCs/>
              </w:rPr>
              <w:t>dry</w:t>
            </w:r>
            <w:r w:rsidRPr="00670F77">
              <w:rPr>
                <w:bCs/>
              </w:rPr>
              <w:t xml:space="preserve"> </w:t>
            </w:r>
            <w:r w:rsidR="00392F76">
              <w:rPr>
                <w:bCs/>
              </w:rPr>
              <w:t xml:space="preserve">area </w:t>
            </w:r>
            <w:r w:rsidR="00392F76">
              <w:rPr>
                <w:b/>
                <w:bCs/>
              </w:rPr>
              <w:t>away from acids</w:t>
            </w:r>
            <w:r w:rsidRPr="00670F77">
              <w:rPr>
                <w:bCs/>
              </w:rPr>
              <w:t>.</w:t>
            </w:r>
          </w:p>
          <w:p w14:paraId="16AA32E3" w14:textId="6767DC86" w:rsidR="003A68DF" w:rsidRPr="003B7D44" w:rsidRDefault="003A68DF" w:rsidP="00815713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3B7D44">
              <w:rPr>
                <w:rFonts w:asciiTheme="minorHAnsi" w:hAnsiTheme="minorHAnsi" w:cstheme="minorHAnsi"/>
                <w:bCs/>
              </w:rPr>
              <w:t xml:space="preserve">Store in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secondary containment</w:t>
            </w:r>
            <w:r w:rsidRPr="003B7D44">
              <w:rPr>
                <w:rFonts w:asciiTheme="minorHAnsi" w:hAnsiTheme="minorHAnsi" w:cstheme="minorHAnsi"/>
                <w:bCs/>
              </w:rPr>
              <w:t xml:space="preserve"> in a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well</w:t>
            </w:r>
            <w:r w:rsidR="005F19CC">
              <w:rPr>
                <w:rFonts w:asciiTheme="minorHAnsi" w:hAnsiTheme="minorHAnsi" w:cstheme="minorHAnsi"/>
                <w:b/>
                <w:bCs/>
              </w:rPr>
              <w:t>-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ventilated area</w:t>
            </w:r>
            <w:r w:rsidR="004432A6" w:rsidRPr="003B7D44">
              <w:rPr>
                <w:rFonts w:asciiTheme="minorHAnsi" w:hAnsiTheme="minorHAnsi" w:cstheme="minorHAnsi"/>
                <w:b/>
                <w:bCs/>
              </w:rPr>
              <w:t>.</w:t>
            </w:r>
          </w:p>
          <w:p w14:paraId="78C171FE" w14:textId="2E95C53B" w:rsidR="00367C04" w:rsidRPr="00E902AB" w:rsidRDefault="00AC5C24" w:rsidP="00815713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48352" behindDoc="0" locked="0" layoutInCell="1" allowOverlap="1" wp14:anchorId="670F45AD" wp14:editId="08A828A0">
                  <wp:simplePos x="0" y="0"/>
                  <wp:positionH relativeFrom="column">
                    <wp:posOffset>5041265</wp:posOffset>
                  </wp:positionH>
                  <wp:positionV relativeFrom="paragraph">
                    <wp:posOffset>1905</wp:posOffset>
                  </wp:positionV>
                  <wp:extent cx="488950" cy="854075"/>
                  <wp:effectExtent l="0" t="0" r="6350" b="0"/>
                  <wp:wrapNone/>
                  <wp:docPr id="42" name="Picture 42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85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A68DF" w:rsidRPr="00E902AB">
              <w:rPr>
                <w:rFonts w:asciiTheme="minorHAnsi" w:hAnsiTheme="minorHAnsi" w:cstheme="minorHAnsi"/>
              </w:rPr>
              <w:t xml:space="preserve">Store </w:t>
            </w:r>
            <w:r w:rsidR="003A68DF" w:rsidRPr="00E902AB">
              <w:rPr>
                <w:rFonts w:asciiTheme="minorHAnsi" w:hAnsiTheme="minorHAnsi" w:cstheme="minorHAnsi"/>
                <w:b/>
              </w:rPr>
              <w:t>below eye level</w:t>
            </w:r>
            <w:r w:rsidR="003A68DF" w:rsidRPr="00E902AB">
              <w:rPr>
                <w:rFonts w:asciiTheme="minorHAnsi" w:hAnsiTheme="minorHAnsi" w:cstheme="minorHAnsi"/>
              </w:rPr>
              <w:t xml:space="preserve"> but </w:t>
            </w:r>
            <w:r w:rsidR="003A68DF" w:rsidRPr="00E902AB">
              <w:rPr>
                <w:rFonts w:asciiTheme="minorHAnsi" w:hAnsiTheme="minorHAnsi" w:cstheme="minorHAnsi"/>
                <w:b/>
              </w:rPr>
              <w:t>not on the floor</w:t>
            </w:r>
            <w:r w:rsidR="003A68DF" w:rsidRPr="00E902AB">
              <w:rPr>
                <w:rFonts w:asciiTheme="minorHAnsi" w:hAnsiTheme="minorHAnsi" w:cstheme="minorHAnsi"/>
              </w:rPr>
              <w:t>.</w:t>
            </w:r>
          </w:p>
        </w:tc>
      </w:tr>
      <w:tr w:rsidR="00367C04" w:rsidRPr="00392064" w14:paraId="40F8DAF9" w14:textId="77777777" w:rsidTr="002B3725">
        <w:trPr>
          <w:trHeight w:val="114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20DCDFC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774ACDD" w14:textId="1CEBDD30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Engineering Controls</w:t>
            </w:r>
          </w:p>
        </w:tc>
        <w:tc>
          <w:tcPr>
            <w:tcW w:w="5939" w:type="dxa"/>
            <w:gridSpan w:val="2"/>
            <w:tcBorders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AC43F58" w14:textId="3399E1BD" w:rsidR="003A68DF" w:rsidRPr="00861153" w:rsidRDefault="00367C04" w:rsidP="00815713">
            <w:pPr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861153">
              <w:rPr>
                <w:rFonts w:asciiTheme="minorHAnsi" w:hAnsiTheme="minorHAnsi" w:cs="Arial"/>
                <w:b/>
              </w:rPr>
              <w:t xml:space="preserve">Eyewash </w:t>
            </w:r>
            <w:r w:rsidR="00657A62">
              <w:rPr>
                <w:rFonts w:asciiTheme="minorHAnsi" w:hAnsiTheme="minorHAnsi" w:cs="Arial"/>
                <w:b/>
              </w:rPr>
              <w:t xml:space="preserve">is </w:t>
            </w:r>
            <w:r w:rsidRPr="00861153">
              <w:rPr>
                <w:rFonts w:asciiTheme="minorHAnsi" w:hAnsiTheme="minorHAnsi" w:cs="Arial"/>
                <w:b/>
              </w:rPr>
              <w:t xml:space="preserve">required </w:t>
            </w:r>
            <w:r w:rsidRPr="00861153">
              <w:rPr>
                <w:rFonts w:asciiTheme="minorHAnsi" w:hAnsiTheme="minorHAnsi" w:cs="Arial"/>
              </w:rPr>
              <w:t>in</w:t>
            </w:r>
            <w:r w:rsidRPr="00861153">
              <w:rPr>
                <w:rFonts w:asciiTheme="minorHAnsi" w:hAnsiTheme="minorHAnsi" w:cs="Arial"/>
                <w:b/>
              </w:rPr>
              <w:t xml:space="preserve"> immediate work area</w:t>
            </w:r>
            <w:r w:rsidR="00657A62">
              <w:rPr>
                <w:rFonts w:asciiTheme="minorHAnsi" w:hAnsiTheme="minorHAnsi" w:cs="Arial"/>
                <w:b/>
              </w:rPr>
              <w:t>. S</w:t>
            </w:r>
            <w:r w:rsidR="00657A62" w:rsidRPr="00861153">
              <w:rPr>
                <w:rFonts w:asciiTheme="minorHAnsi" w:hAnsiTheme="minorHAnsi" w:cs="Arial"/>
                <w:b/>
              </w:rPr>
              <w:t xml:space="preserve">afety shower </w:t>
            </w:r>
            <w:r w:rsidR="00657A62">
              <w:rPr>
                <w:rFonts w:asciiTheme="minorHAnsi" w:hAnsiTheme="minorHAnsi" w:cs="Arial"/>
              </w:rPr>
              <w:t>required for</w:t>
            </w:r>
            <w:r w:rsidR="002B3725">
              <w:rPr>
                <w:rFonts w:asciiTheme="minorHAnsi" w:hAnsiTheme="minorHAnsi" w:cs="Arial"/>
              </w:rPr>
              <w:t xml:space="preserve"> work with </w:t>
            </w:r>
            <w:r w:rsidR="00657A62">
              <w:rPr>
                <w:rFonts w:asciiTheme="minorHAnsi" w:hAnsiTheme="minorHAnsi" w:cs="Arial"/>
              </w:rPr>
              <w:t>&gt;</w:t>
            </w:r>
            <w:r w:rsidR="002B3725">
              <w:rPr>
                <w:rFonts w:asciiTheme="minorHAnsi" w:hAnsiTheme="minorHAnsi" w:cs="Arial"/>
              </w:rPr>
              <w:t xml:space="preserve"> 200ml stock solution</w:t>
            </w:r>
            <w:r w:rsidRPr="00784150">
              <w:rPr>
                <w:rFonts w:asciiTheme="minorHAnsi" w:hAnsiTheme="minorHAnsi" w:cs="Arial"/>
              </w:rPr>
              <w:t>.</w:t>
            </w:r>
            <w:r w:rsidRPr="00861153">
              <w:rPr>
                <w:rFonts w:asciiTheme="minorHAnsi" w:hAnsiTheme="minorHAnsi" w:cs="Arial"/>
                <w:b/>
              </w:rPr>
              <w:t xml:space="preserve"> </w:t>
            </w:r>
          </w:p>
          <w:p w14:paraId="1566D8C8" w14:textId="36AF3E02" w:rsidR="00367C04" w:rsidRPr="002B3725" w:rsidRDefault="00AC5C24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Handle powders and concentrated solutions</w:t>
            </w:r>
            <w:r w:rsidR="00367C04" w:rsidRPr="00392064">
              <w:rPr>
                <w:rFonts w:asciiTheme="minorHAnsi" w:hAnsiTheme="minorHAnsi" w:cs="Arial"/>
                <w:sz w:val="22"/>
              </w:rPr>
              <w:t xml:space="preserve"> in a </w:t>
            </w:r>
            <w:r w:rsidR="00861153" w:rsidRPr="00861153">
              <w:rPr>
                <w:rFonts w:asciiTheme="minorHAnsi" w:hAnsiTheme="minorHAnsi" w:cs="Arial"/>
                <w:b/>
                <w:color w:val="FF0000"/>
                <w:sz w:val="22"/>
              </w:rPr>
              <w:t>clean</w:t>
            </w:r>
            <w:r w:rsidR="00861153" w:rsidRPr="00861153">
              <w:rPr>
                <w:rFonts w:asciiTheme="minorHAnsi" w:hAnsiTheme="minorHAnsi" w:cs="Arial"/>
                <w:color w:val="FF0000"/>
                <w:sz w:val="22"/>
              </w:rPr>
              <w:t xml:space="preserve"> </w:t>
            </w:r>
            <w:r w:rsidR="00367C04" w:rsidRPr="0022390F">
              <w:rPr>
                <w:rFonts w:asciiTheme="minorHAnsi" w:hAnsiTheme="minorHAnsi" w:cs="Arial"/>
                <w:b/>
                <w:sz w:val="22"/>
              </w:rPr>
              <w:t>chemical fume hood</w:t>
            </w:r>
            <w:r w:rsidR="00E42DFD">
              <w:rPr>
                <w:rFonts w:asciiTheme="minorHAnsi" w:hAnsiTheme="minorHAnsi" w:cs="Arial"/>
                <w:sz w:val="22"/>
              </w:rPr>
              <w:t>.</w:t>
            </w:r>
            <w:r w:rsidR="00227A20">
              <w:rPr>
                <w:rFonts w:asciiTheme="minorHAnsi" w:hAnsiTheme="minorHAnsi" w:cs="Arial"/>
                <w:sz w:val="22"/>
              </w:rPr>
              <w:t xml:space="preserve"> </w:t>
            </w:r>
          </w:p>
        </w:tc>
        <w:tc>
          <w:tcPr>
            <w:tcW w:w="3150" w:type="dxa"/>
            <w:gridSpan w:val="2"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39EC0558" w:rsidR="00367C04" w:rsidRPr="00392064" w:rsidRDefault="00AC5C24">
            <w:pPr>
              <w:spacing w:after="0" w:line="240" w:lineRule="auto"/>
              <w:ind w:left="360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49376" behindDoc="0" locked="0" layoutInCell="1" allowOverlap="1" wp14:anchorId="6749F8B1" wp14:editId="362B46AF">
                  <wp:simplePos x="0" y="0"/>
                  <wp:positionH relativeFrom="column">
                    <wp:posOffset>558800</wp:posOffset>
                  </wp:positionH>
                  <wp:positionV relativeFrom="paragraph">
                    <wp:posOffset>-74930</wp:posOffset>
                  </wp:positionV>
                  <wp:extent cx="638175" cy="638175"/>
                  <wp:effectExtent l="0" t="0" r="9525" b="9525"/>
                  <wp:wrapNone/>
                  <wp:docPr id="5" name="Picture 5" descr="Safety Shower, Shower, Douche, 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Shower, Shower, Douche, He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A68DF">
              <w:rPr>
                <w:rFonts w:asciiTheme="minorHAnsi" w:hAnsiTheme="minorHAnsi" w:cs="Arial"/>
                <w:b/>
                <w:noProof/>
              </w:rPr>
              <w:drawing>
                <wp:anchor distT="0" distB="0" distL="114300" distR="114300" simplePos="0" relativeHeight="251750400" behindDoc="0" locked="0" layoutInCell="1" allowOverlap="1" wp14:anchorId="105B3144" wp14:editId="35438922">
                  <wp:simplePos x="0" y="0"/>
                  <wp:positionH relativeFrom="column">
                    <wp:posOffset>-186690</wp:posOffset>
                  </wp:positionH>
                  <wp:positionV relativeFrom="paragraph">
                    <wp:posOffset>-70485</wp:posOffset>
                  </wp:positionV>
                  <wp:extent cx="638175" cy="638175"/>
                  <wp:effectExtent l="0" t="0" r="9525" b="9525"/>
                  <wp:wrapNone/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375C4" w:rsidRPr="00392064" w14:paraId="7DF2FBEE" w14:textId="77777777" w:rsidTr="002B3725">
        <w:trPr>
          <w:trHeight w:val="26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3426DBC7" w:rsidR="006375C4" w:rsidRPr="00392064" w:rsidRDefault="006375C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51781A8E" w14:textId="77777777" w:rsidR="006375C4" w:rsidRPr="00392064" w:rsidRDefault="006375C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9089" w:type="dxa"/>
            <w:gridSpan w:val="4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48E0F90B" w14:textId="138BA52D" w:rsidR="006375C4" w:rsidRDefault="00E42DFD" w:rsidP="00815713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se page </w:t>
            </w:r>
            <w:r w:rsidR="00AC5C24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 xml:space="preserve"> to create a lab-specific SOP</w:t>
            </w:r>
            <w:r w:rsidR="008C5309">
              <w:rPr>
                <w:rFonts w:asciiTheme="minorHAnsi" w:hAnsiTheme="minorHAnsi" w:cstheme="minorHAnsi"/>
              </w:rPr>
              <w:t>. F</w:t>
            </w:r>
            <w:r>
              <w:rPr>
                <w:rFonts w:asciiTheme="minorHAnsi" w:hAnsiTheme="minorHAnsi" w:cstheme="minorHAnsi"/>
              </w:rPr>
              <w:t>or PMSF get PI approval.</w:t>
            </w:r>
          </w:p>
          <w:p w14:paraId="4F2DE942" w14:textId="77777777" w:rsidR="001D17D9" w:rsidRDefault="00E42DFD" w:rsidP="00815713">
            <w:pPr>
              <w:numPr>
                <w:ilvl w:val="0"/>
                <w:numId w:val="16"/>
              </w:numPr>
              <w:spacing w:after="0" w:line="240" w:lineRule="auto"/>
              <w:ind w:left="360"/>
            </w:pPr>
            <w:r w:rsidRPr="00670F77">
              <w:t xml:space="preserve">Have an </w:t>
            </w:r>
            <w:r w:rsidRPr="00093A64">
              <w:rPr>
                <w:b/>
              </w:rPr>
              <w:t>area</w:t>
            </w:r>
            <w:r w:rsidRPr="00670F77">
              <w:t xml:space="preserve"> in the laboratory that is </w:t>
            </w:r>
            <w:r w:rsidRPr="00093A64">
              <w:rPr>
                <w:b/>
              </w:rPr>
              <w:t xml:space="preserve">designated </w:t>
            </w:r>
            <w:r>
              <w:rPr>
                <w:b/>
              </w:rPr>
              <w:t xml:space="preserve">and marked </w:t>
            </w:r>
            <w:r w:rsidRPr="00093A64">
              <w:rPr>
                <w:b/>
              </w:rPr>
              <w:t xml:space="preserve">for </w:t>
            </w:r>
            <w:r>
              <w:rPr>
                <w:b/>
              </w:rPr>
              <w:t xml:space="preserve">HF releaser </w:t>
            </w:r>
            <w:r w:rsidRPr="00093A64">
              <w:rPr>
                <w:b/>
              </w:rPr>
              <w:t>use</w:t>
            </w:r>
            <w:r w:rsidRPr="00670F77">
              <w:t>.</w:t>
            </w:r>
          </w:p>
          <w:p w14:paraId="11282206" w14:textId="39F0E08A" w:rsidR="006375C4" w:rsidRPr="001D17D9" w:rsidRDefault="001D17D9" w:rsidP="00815713">
            <w:pPr>
              <w:numPr>
                <w:ilvl w:val="0"/>
                <w:numId w:val="16"/>
              </w:numPr>
              <w:spacing w:after="0" w:line="240" w:lineRule="auto"/>
              <w:ind w:left="360"/>
            </w:pPr>
            <w:r>
              <w:rPr>
                <w:rFonts w:asciiTheme="minorHAnsi" w:hAnsiTheme="minorHAnsi" w:cs="Arial"/>
                <w:noProof/>
              </w:rPr>
              <w:t>Keep PMSF and HF releasers away from acids and water</w:t>
            </w:r>
            <w:r w:rsidR="00C755A6">
              <w:rPr>
                <w:rFonts w:asciiTheme="minorHAnsi" w:hAnsiTheme="minorHAnsi" w:cs="Arial"/>
                <w:noProof/>
              </w:rPr>
              <w:t>/moistur</w:t>
            </w:r>
            <w:r w:rsidR="004B4A63">
              <w:rPr>
                <w:rFonts w:asciiTheme="minorHAnsi" w:hAnsiTheme="minorHAnsi" w:cs="Arial"/>
                <w:noProof/>
              </w:rPr>
              <w:t xml:space="preserve">e.                                                </w:t>
            </w:r>
            <w:r w:rsidR="00396C92">
              <w:rPr>
                <w:rFonts w:asciiTheme="minorHAnsi" w:hAnsiTheme="minorHAnsi" w:cs="Arial"/>
                <w:noProof/>
              </w:rPr>
              <w:t xml:space="preserve">Use with </w:t>
            </w:r>
            <w:r w:rsidR="00396C92" w:rsidRPr="00784150">
              <w:rPr>
                <w:rFonts w:asciiTheme="minorHAnsi" w:hAnsiTheme="minorHAnsi" w:cs="Arial"/>
                <w:b/>
                <w:noProof/>
              </w:rPr>
              <w:t>DMSO is highly discouraged</w:t>
            </w:r>
            <w:r w:rsidR="00396C92">
              <w:rPr>
                <w:rFonts w:asciiTheme="minorHAnsi" w:hAnsiTheme="minorHAnsi" w:cs="Arial"/>
                <w:noProof/>
              </w:rPr>
              <w:t>.</w:t>
            </w:r>
          </w:p>
          <w:p w14:paraId="046DD448" w14:textId="7681D8B4" w:rsidR="001D17D9" w:rsidRPr="00645252" w:rsidRDefault="001D17D9" w:rsidP="00815713">
            <w:pPr>
              <w:numPr>
                <w:ilvl w:val="0"/>
                <w:numId w:val="16"/>
              </w:numPr>
              <w:spacing w:after="0" w:line="240" w:lineRule="auto"/>
              <w:ind w:left="360"/>
            </w:pPr>
            <w:r w:rsidRPr="001D17D9">
              <w:rPr>
                <w:rFonts w:asciiTheme="minorHAnsi" w:hAnsiTheme="minorHAnsi" w:cs="Arial"/>
                <w:b/>
                <w:bCs/>
                <w:noProof/>
                <w:color w:val="FF0000"/>
              </w:rPr>
              <w:t>DO NOT</w:t>
            </w:r>
            <w:r w:rsidRPr="001D17D9">
              <w:rPr>
                <w:rFonts w:asciiTheme="minorHAnsi" w:hAnsiTheme="minorHAnsi" w:cs="Arial"/>
                <w:noProof/>
                <w:color w:val="FF0000"/>
              </w:rPr>
              <w:t xml:space="preserve"> </w:t>
            </w:r>
            <w:r>
              <w:rPr>
                <w:rFonts w:asciiTheme="minorHAnsi" w:hAnsiTheme="minorHAnsi" w:cs="Arial"/>
                <w:noProof/>
              </w:rPr>
              <w:t>use glass, ceramic, or other incompatible containers</w:t>
            </w:r>
            <w:r w:rsidR="00D16813">
              <w:rPr>
                <w:rFonts w:asciiTheme="minorHAnsi" w:hAnsiTheme="minorHAnsi" w:cs="Arial"/>
                <w:noProof/>
              </w:rPr>
              <w:t xml:space="preserve"> if HF may be released</w:t>
            </w:r>
            <w:r>
              <w:rPr>
                <w:rFonts w:asciiTheme="minorHAnsi" w:hAnsiTheme="minorHAnsi" w:cs="Arial"/>
                <w:noProof/>
              </w:rPr>
              <w:t>.</w:t>
            </w:r>
          </w:p>
          <w:p w14:paraId="1237B3A2" w14:textId="3237E768" w:rsidR="00645252" w:rsidRPr="006375C4" w:rsidRDefault="00645252" w:rsidP="00815713">
            <w:pPr>
              <w:numPr>
                <w:ilvl w:val="0"/>
                <w:numId w:val="16"/>
              </w:numPr>
              <w:spacing w:after="0" w:line="240" w:lineRule="auto"/>
              <w:ind w:left="360"/>
            </w:pPr>
            <w:r>
              <w:t xml:space="preserve">Once work </w:t>
            </w:r>
            <w:r w:rsidRPr="00670F77">
              <w:t xml:space="preserve">is complete, </w:t>
            </w:r>
            <w:r w:rsidRPr="001F1587">
              <w:rPr>
                <w:b/>
              </w:rPr>
              <w:t>decontaminate</w:t>
            </w:r>
            <w:r w:rsidRPr="00670F77">
              <w:t xml:space="preserve"> the area by wiping with a 10% sodium carbonate </w:t>
            </w:r>
            <w:r w:rsidRPr="00670F77">
              <w:rPr>
                <w:bCs/>
              </w:rPr>
              <w:t>(Na</w:t>
            </w:r>
            <w:r w:rsidRPr="00670F77">
              <w:rPr>
                <w:bCs/>
                <w:vertAlign w:val="subscript"/>
              </w:rPr>
              <w:t>2</w:t>
            </w:r>
            <w:r w:rsidRPr="00670F77">
              <w:rPr>
                <w:bCs/>
              </w:rPr>
              <w:t>CO</w:t>
            </w:r>
            <w:r w:rsidRPr="00670F77">
              <w:rPr>
                <w:bCs/>
                <w:vertAlign w:val="subscript"/>
              </w:rPr>
              <w:t>3</w:t>
            </w:r>
            <w:r w:rsidRPr="00670F77">
              <w:rPr>
                <w:bCs/>
              </w:rPr>
              <w:t xml:space="preserve">, also known as soda ash) </w:t>
            </w:r>
            <w:r w:rsidRPr="00670F77">
              <w:t>solution</w:t>
            </w:r>
            <w:r w:rsidR="00D16813">
              <w:t>.</w:t>
            </w:r>
          </w:p>
        </w:tc>
      </w:tr>
      <w:tr w:rsidR="00400B5A" w:rsidRPr="00392064" w14:paraId="3F8218CE" w14:textId="77777777" w:rsidTr="002B3725">
        <w:trPr>
          <w:trHeight w:val="168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400B5A" w:rsidRPr="00392064" w:rsidRDefault="00400B5A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614D56A7" w14:textId="77777777" w:rsidR="00400B5A" w:rsidRPr="00392064" w:rsidRDefault="00400B5A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400B5A" w:rsidRPr="00392064" w:rsidRDefault="00400B5A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(PPE)</w:t>
            </w:r>
          </w:p>
        </w:tc>
        <w:tc>
          <w:tcPr>
            <w:tcW w:w="9089" w:type="dxa"/>
            <w:gridSpan w:val="4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1CFC284A" w14:textId="644608FD" w:rsidR="00400B5A" w:rsidRPr="003B7D44" w:rsidRDefault="00DC79C1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02624" behindDoc="0" locked="0" layoutInCell="1" allowOverlap="1" wp14:anchorId="182629E0" wp14:editId="24ECEE65">
                  <wp:simplePos x="0" y="0"/>
                  <wp:positionH relativeFrom="column">
                    <wp:posOffset>3846830</wp:posOffset>
                  </wp:positionH>
                  <wp:positionV relativeFrom="page">
                    <wp:posOffset>38100</wp:posOffset>
                  </wp:positionV>
                  <wp:extent cx="546735" cy="415290"/>
                  <wp:effectExtent l="0" t="0" r="571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C5BD6"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803648" behindDoc="0" locked="0" layoutInCell="1" allowOverlap="1" wp14:anchorId="73471008" wp14:editId="67702FD1">
                  <wp:simplePos x="0" y="0"/>
                  <wp:positionH relativeFrom="column">
                    <wp:posOffset>4525645</wp:posOffset>
                  </wp:positionH>
                  <wp:positionV relativeFrom="paragraph">
                    <wp:posOffset>17145</wp:posOffset>
                  </wp:positionV>
                  <wp:extent cx="420370" cy="676275"/>
                  <wp:effectExtent l="0" t="0" r="0" b="9525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42037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C5BD6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827200" behindDoc="0" locked="0" layoutInCell="1" allowOverlap="1" wp14:anchorId="34822C0C" wp14:editId="790DC685">
                      <wp:simplePos x="0" y="0"/>
                      <wp:positionH relativeFrom="column">
                        <wp:posOffset>4942205</wp:posOffset>
                      </wp:positionH>
                      <wp:positionV relativeFrom="paragraph">
                        <wp:posOffset>-5080</wp:posOffset>
                      </wp:positionV>
                      <wp:extent cx="687705" cy="549275"/>
                      <wp:effectExtent l="0" t="0" r="0" b="3175"/>
                      <wp:wrapNone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7705" cy="549275"/>
                                <a:chOff x="0" y="0"/>
                                <a:chExt cx="687705" cy="5492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Picture 9" descr="nitrile gloves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 cstate="print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1246" t="17778" r="9434" b="14163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640080" cy="5492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8" name="Text Box 8"/>
                              <wps:cNvSpPr txBox="1"/>
                              <wps:spPr>
                                <a:xfrm>
                                  <a:off x="76200" y="28575"/>
                                  <a:ext cx="611505" cy="447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3EB5B81" w14:textId="77777777" w:rsidR="007300DA" w:rsidRPr="009D1C2C" w:rsidRDefault="007300DA" w:rsidP="007300DA">
                                    <w:pPr>
                                      <w:rPr>
                                        <w:b/>
                                        <w:color w:val="FF0000"/>
                                        <w:sz w:val="52"/>
                                        <w:szCs w:val="52"/>
                                      </w:rPr>
                                    </w:pPr>
                                    <w:proofErr w:type="gramStart"/>
                                    <w:r w:rsidRPr="009D1C2C">
                                      <w:rPr>
                                        <w:b/>
                                        <w:color w:val="FF0000"/>
                                        <w:sz w:val="52"/>
                                        <w:szCs w:val="52"/>
                                      </w:rPr>
                                      <w:t>x2</w:t>
                                    </w:r>
                                    <w:proofErr w:type="gramEnd"/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34822C0C" id="Group 27" o:spid="_x0000_s1026" style="position:absolute;left:0;text-align:left;margin-left:389.15pt;margin-top:-.4pt;width:54.15pt;height:43.25pt;z-index:251827200;mso-width-relative:margin;mso-height-relative:margin" coordsize="6877,54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9" o:spid="_x0000_s1027" type="#_x0000_t75" alt="nitrile gloves" style="position:absolute;width:6400;height:5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">
                        <v:imagedata r:id="rId24" o:title="nitrile gloves" croptop="11651f" cropbottom="9282f" cropleft="7370f" cropright="6183f" chromakey="white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" o:spid="_x0000_s1028" type="#_x0000_t202" style="position:absolute;left:762;top:285;width:6115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<v:textbox>
                          <w:txbxContent>
                            <w:p w14:paraId="73EB5B81" w14:textId="77777777" w:rsidR="007300DA" w:rsidRPr="009D1C2C" w:rsidRDefault="007300DA" w:rsidP="007300DA">
                              <w:pPr>
                                <w:rPr>
                                  <w:b/>
                                  <w:color w:val="FF0000"/>
                                  <w:sz w:val="52"/>
                                  <w:szCs w:val="52"/>
                                </w:rPr>
                              </w:pPr>
                              <w:r w:rsidRPr="009D1C2C">
                                <w:rPr>
                                  <w:b/>
                                  <w:color w:val="FF0000"/>
                                  <w:sz w:val="52"/>
                                  <w:szCs w:val="52"/>
                                </w:rPr>
                                <w:t>x2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400B5A" w:rsidRPr="003B7D44">
              <w:rPr>
                <w:rFonts w:asciiTheme="minorHAnsi" w:hAnsiTheme="minorHAnsi" w:cstheme="minorHAnsi"/>
              </w:rPr>
              <w:t xml:space="preserve">Wear </w:t>
            </w:r>
            <w:r w:rsidR="00400B5A" w:rsidRPr="003B7D44">
              <w:rPr>
                <w:rFonts w:asciiTheme="minorHAnsi" w:hAnsiTheme="minorHAnsi" w:cstheme="minorHAnsi"/>
                <w:b/>
              </w:rPr>
              <w:t>closed-toed shoes</w:t>
            </w:r>
            <w:r w:rsidR="00400B5A" w:rsidRPr="003B7D44">
              <w:rPr>
                <w:rFonts w:asciiTheme="minorHAnsi" w:hAnsiTheme="minorHAnsi" w:cstheme="minorHAnsi"/>
              </w:rPr>
              <w:t xml:space="preserve"> and </w:t>
            </w:r>
            <w:r w:rsidR="00400B5A" w:rsidRPr="003B7D44">
              <w:rPr>
                <w:rFonts w:asciiTheme="minorHAnsi" w:hAnsiTheme="minorHAnsi" w:cstheme="minorHAnsi"/>
                <w:b/>
              </w:rPr>
              <w:t>clothing covering the legs</w:t>
            </w:r>
            <w:r w:rsidR="00400B5A" w:rsidRPr="003B7D44">
              <w:rPr>
                <w:rFonts w:asciiTheme="minorHAnsi" w:hAnsiTheme="minorHAnsi" w:cstheme="minorHAnsi"/>
              </w:rPr>
              <w:t>.</w:t>
            </w:r>
          </w:p>
          <w:p w14:paraId="10A25F40" w14:textId="0432D7D8" w:rsidR="00400B5A" w:rsidRPr="003B7D44" w:rsidRDefault="00400B5A" w:rsidP="007300DA">
            <w:pPr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  <w:b/>
              </w:rPr>
              <w:t>Minimum PPE</w:t>
            </w:r>
            <w:r w:rsidR="003C5BD6">
              <w:rPr>
                <w:rFonts w:asciiTheme="minorHAnsi" w:hAnsiTheme="minorHAnsi" w:cstheme="minorHAnsi"/>
                <w:b/>
              </w:rPr>
              <w:t xml:space="preserve"> (See </w:t>
            </w:r>
            <w:hyperlink r:id="rId25" w:history="1">
              <w:r w:rsidR="003C5BD6">
                <w:rPr>
                  <w:rStyle w:val="Hyperlink"/>
                  <w:rFonts w:asciiTheme="minorHAnsi" w:hAnsiTheme="minorHAnsi" w:cs="Arial"/>
                </w:rPr>
                <w:t>Duke HF acid guideline</w:t>
              </w:r>
            </w:hyperlink>
            <w:r w:rsidR="00DC79C1">
              <w:rPr>
                <w:rFonts w:asciiTheme="minorHAnsi" w:hAnsiTheme="minorHAnsi" w:cstheme="minorHAnsi"/>
                <w:b/>
              </w:rPr>
              <w:t xml:space="preserve"> for spill PPE):</w:t>
            </w:r>
            <w:r w:rsidRPr="003B7D44">
              <w:rPr>
                <w:rFonts w:asciiTheme="minorHAnsi" w:hAnsiTheme="minorHAnsi" w:cstheme="minorHAnsi"/>
              </w:rPr>
              <w:t xml:space="preserve"> </w:t>
            </w:r>
          </w:p>
          <w:p w14:paraId="402CCEDA" w14:textId="2D8F2E12" w:rsidR="00400B5A" w:rsidRPr="003B7D44" w:rsidRDefault="00400B5A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Buttoned lab coat</w:t>
            </w:r>
          </w:p>
          <w:p w14:paraId="1208484E" w14:textId="5B444E32" w:rsidR="00400B5A" w:rsidRPr="003B7D44" w:rsidRDefault="00400B5A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Safety goggles</w:t>
            </w:r>
          </w:p>
          <w:p w14:paraId="351A02E0" w14:textId="310EC1D9" w:rsidR="003C5BD6" w:rsidRPr="00396C92" w:rsidRDefault="00F2439A" w:rsidP="00396C92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uble n</w:t>
            </w:r>
            <w:r w:rsidR="00400B5A">
              <w:rPr>
                <w:rFonts w:asciiTheme="minorHAnsi" w:hAnsiTheme="minorHAnsi" w:cstheme="minorHAnsi"/>
              </w:rPr>
              <w:t>itrile gloves (Change immediately if splashed)</w:t>
            </w:r>
            <w:r w:rsidR="003C5BD6">
              <w:rPr>
                <w:rFonts w:asciiTheme="minorHAnsi" w:hAnsiTheme="minorHAnsi" w:cstheme="minorHAnsi"/>
              </w:rPr>
              <w:t xml:space="preserve"> - </w:t>
            </w:r>
            <w:r w:rsidR="003C5BD6" w:rsidRPr="003C5BD6">
              <w:rPr>
                <w:rFonts w:asciiTheme="minorHAnsi" w:hAnsiTheme="minorHAnsi" w:cstheme="minorHAnsi"/>
              </w:rPr>
              <w:t>Check compatibility with solvents</w:t>
            </w:r>
          </w:p>
          <w:p w14:paraId="6D14515C" w14:textId="0597C47E" w:rsidR="00400B5A" w:rsidRPr="00645252" w:rsidRDefault="00400B5A" w:rsidP="00F61BFD">
            <w:pPr>
              <w:numPr>
                <w:ilvl w:val="0"/>
                <w:numId w:val="16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645252">
              <w:rPr>
                <w:rFonts w:asciiTheme="minorHAnsi" w:hAnsiTheme="minorHAnsi" w:cstheme="minorHAnsi"/>
                <w:b/>
              </w:rPr>
              <w:t>Wash hands</w:t>
            </w:r>
            <w:r w:rsidRPr="00645252">
              <w:rPr>
                <w:rFonts w:asciiTheme="minorHAnsi" w:hAnsiTheme="minorHAnsi" w:cstheme="minorHAnsi"/>
              </w:rPr>
              <w:t xml:space="preserve"> at time of glove change.</w:t>
            </w:r>
            <w:r w:rsidRPr="00645252">
              <w:rPr>
                <w:rFonts w:asciiTheme="minorHAnsi" w:hAnsiTheme="minorHAnsi" w:cstheme="minorHAnsi"/>
                <w:noProof/>
              </w:rPr>
              <w:t xml:space="preserve"> </w:t>
            </w:r>
          </w:p>
        </w:tc>
      </w:tr>
      <w:tr w:rsidR="00120E90" w:rsidRPr="00392064" w14:paraId="3834EEC3" w14:textId="77777777" w:rsidTr="002B3725">
        <w:trPr>
          <w:cantSplit/>
          <w:trHeight w:val="207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392064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FF0000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9089" w:type="dxa"/>
            <w:gridSpan w:val="4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6DC1372A" w14:textId="288BB45D" w:rsidR="00396C92" w:rsidRDefault="00645252" w:rsidP="0064525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Use the </w:t>
            </w:r>
            <w:hyperlink r:id="rId26" w:history="1">
              <w:r w:rsidR="004477A6">
                <w:rPr>
                  <w:rStyle w:val="Hyperlink"/>
                  <w:rFonts w:asciiTheme="minorHAnsi" w:hAnsiTheme="minorHAnsi" w:cs="Arial"/>
                  <w:sz w:val="22"/>
                </w:rPr>
                <w:t>Duke Guideline for Safe Use of Hydrofluoric Acid</w:t>
              </w:r>
            </w:hyperlink>
            <w:r>
              <w:rPr>
                <w:rFonts w:asciiTheme="minorHAnsi" w:hAnsiTheme="minorHAnsi" w:cs="Arial"/>
                <w:sz w:val="22"/>
              </w:rPr>
              <w:t xml:space="preserve"> emergencies section if there is a </w:t>
            </w:r>
            <w:r w:rsidRPr="00645252">
              <w:rPr>
                <w:rFonts w:asciiTheme="minorHAnsi" w:hAnsiTheme="minorHAnsi" w:cs="Arial"/>
                <w:sz w:val="22"/>
              </w:rPr>
              <w:t>medical emergency or spill.</w:t>
            </w:r>
            <w:r w:rsidR="00473B00">
              <w:rPr>
                <w:rFonts w:asciiTheme="minorHAnsi" w:hAnsiTheme="minorHAnsi" w:cs="Arial"/>
                <w:sz w:val="22"/>
              </w:rPr>
              <w:t xml:space="preserve"> A </w:t>
            </w:r>
            <w:hyperlink r:id="rId27" w:history="1">
              <w:r w:rsidR="00FE6D10">
                <w:rPr>
                  <w:rStyle w:val="Hyperlink"/>
                  <w:rFonts w:asciiTheme="minorHAnsi" w:hAnsiTheme="minorHAnsi" w:cs="Arial"/>
                  <w:sz w:val="22"/>
                </w:rPr>
                <w:t>Hydrofluoric Acid First Aid Guide</w:t>
              </w:r>
            </w:hyperlink>
            <w:r w:rsidR="00473B00">
              <w:rPr>
                <w:rFonts w:asciiTheme="minorHAnsi" w:hAnsiTheme="minorHAnsi" w:cs="Arial"/>
                <w:sz w:val="22"/>
              </w:rPr>
              <w:t xml:space="preserve"> is also available.</w:t>
            </w:r>
          </w:p>
          <w:p w14:paraId="35335773" w14:textId="2F11556D" w:rsidR="005E6A8B" w:rsidRPr="004B4A63" w:rsidRDefault="00396C92" w:rsidP="0064525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bCs/>
                <w:sz w:val="22"/>
              </w:rPr>
            </w:pPr>
            <w:r w:rsidRPr="00F61BFD">
              <w:rPr>
                <w:rFonts w:asciiTheme="minorHAnsi" w:hAnsiTheme="minorHAnsi" w:cs="Arial"/>
                <w:b/>
                <w:sz w:val="22"/>
              </w:rPr>
              <w:t xml:space="preserve">DO NOT USE WATER to clean up spills! </w:t>
            </w:r>
            <w:r w:rsidR="004477A6" w:rsidRPr="00F61BFD">
              <w:rPr>
                <w:rFonts w:asciiTheme="minorHAnsi" w:hAnsiTheme="minorHAnsi" w:cs="Arial"/>
                <w:bCs/>
                <w:sz w:val="22"/>
              </w:rPr>
              <w:t>Use 10% sodium carbonate solution.</w:t>
            </w:r>
          </w:p>
          <w:p w14:paraId="413F65E6" w14:textId="446BAEE5" w:rsidR="00645252" w:rsidRPr="00645252" w:rsidRDefault="00645252" w:rsidP="0064525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/>
                <w:sz w:val="22"/>
              </w:rPr>
            </w:pPr>
            <w:r w:rsidRPr="00645252">
              <w:rPr>
                <w:rFonts w:asciiTheme="minorHAnsi" w:hAnsiTheme="minorHAnsi"/>
                <w:sz w:val="22"/>
              </w:rPr>
              <w:t xml:space="preserve">See Emergency Response </w:t>
            </w:r>
            <w:hyperlink r:id="rId28" w:history="1">
              <w:r w:rsidRPr="00645252">
                <w:rPr>
                  <w:rStyle w:val="Hyperlink"/>
                  <w:rFonts w:asciiTheme="minorHAnsi" w:hAnsiTheme="minorHAnsi"/>
                  <w:sz w:val="22"/>
                </w:rPr>
                <w:t>webpage</w:t>
              </w:r>
            </w:hyperlink>
            <w:r w:rsidRPr="00645252">
              <w:rPr>
                <w:rFonts w:asciiTheme="minorHAnsi" w:hAnsiTheme="minorHAnsi"/>
                <w:sz w:val="22"/>
              </w:rPr>
              <w:t xml:space="preserve"> or flip chart and/or lab specific chemical hygiene plan.</w:t>
            </w:r>
          </w:p>
        </w:tc>
      </w:tr>
      <w:tr w:rsidR="00120E90" w:rsidRPr="00392064" w14:paraId="06157B7C" w14:textId="77777777" w:rsidTr="002B3725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00829FD3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aste</w:t>
            </w:r>
          </w:p>
        </w:tc>
        <w:tc>
          <w:tcPr>
            <w:tcW w:w="9089" w:type="dxa"/>
            <w:gridSpan w:val="4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499B9B95" w:rsidR="00120E90" w:rsidRPr="00C450A2" w:rsidRDefault="00120E90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413645">
              <w:rPr>
                <w:rFonts w:asciiTheme="minorHAnsi" w:hAnsiTheme="minorHAnsi" w:cs="Arial"/>
              </w:rPr>
              <w:t xml:space="preserve">See lab-specific chemical hygiene plan, </w:t>
            </w:r>
            <w:hyperlink r:id="rId29" w:history="1">
              <w:r w:rsidRPr="00413645">
                <w:rPr>
                  <w:rStyle w:val="Hyperlink"/>
                  <w:rFonts w:asciiTheme="minorHAnsi" w:hAnsiTheme="minorHAnsi" w:cs="Arial"/>
                </w:rPr>
                <w:t>Lab Chemical Waste Management Practice</w:t>
              </w:r>
            </w:hyperlink>
            <w:r w:rsidRPr="00413645">
              <w:rPr>
                <w:rFonts w:asciiTheme="minorHAnsi" w:hAnsiTheme="minorHAnsi" w:cs="Arial"/>
              </w:rPr>
              <w:t xml:space="preserve">, and </w:t>
            </w:r>
            <w:hyperlink r:id="rId30" w:history="1">
              <w:r w:rsidRPr="00413645">
                <w:rPr>
                  <w:rStyle w:val="Hyperlink"/>
                  <w:rFonts w:asciiTheme="minorHAnsi" w:hAnsiTheme="minorHAnsi" w:cs="Arial"/>
                </w:rPr>
                <w:t>Drain Disposal Practice</w:t>
              </w:r>
            </w:hyperlink>
            <w:r w:rsidRPr="00413645">
              <w:rPr>
                <w:rFonts w:asciiTheme="minorHAnsi" w:hAnsiTheme="minorHAnsi" w:cs="Arial"/>
              </w:rPr>
              <w:t xml:space="preserve">. </w:t>
            </w:r>
            <w:r w:rsidR="00645252" w:rsidRPr="00645252">
              <w:rPr>
                <w:rFonts w:asciiTheme="minorHAnsi" w:hAnsiTheme="minorHAnsi" w:cs="Arial"/>
              </w:rPr>
              <w:t xml:space="preserve">Do not </w:t>
            </w:r>
            <w:r w:rsidR="00EE2AE7">
              <w:rPr>
                <w:rFonts w:asciiTheme="minorHAnsi" w:hAnsiTheme="minorHAnsi" w:cs="Arial"/>
              </w:rPr>
              <w:t>combine with waste</w:t>
            </w:r>
            <w:r w:rsidR="00645252" w:rsidRPr="00645252">
              <w:rPr>
                <w:rFonts w:asciiTheme="minorHAnsi" w:hAnsiTheme="minorHAnsi" w:cs="Arial"/>
              </w:rPr>
              <w:t xml:space="preserve"> that contain</w:t>
            </w:r>
            <w:r w:rsidR="00EE2AE7">
              <w:rPr>
                <w:rFonts w:asciiTheme="minorHAnsi" w:hAnsiTheme="minorHAnsi" w:cs="Arial"/>
              </w:rPr>
              <w:t>s</w:t>
            </w:r>
            <w:r w:rsidR="00645252" w:rsidRPr="00645252">
              <w:rPr>
                <w:rFonts w:asciiTheme="minorHAnsi" w:hAnsiTheme="minorHAnsi" w:cs="Arial"/>
              </w:rPr>
              <w:t xml:space="preserve"> incompatible chemicals such as </w:t>
            </w:r>
            <w:r w:rsidR="00FE6D10">
              <w:rPr>
                <w:rFonts w:asciiTheme="minorHAnsi" w:hAnsiTheme="minorHAnsi" w:cs="Arial"/>
              </w:rPr>
              <w:t xml:space="preserve">water, </w:t>
            </w:r>
            <w:r w:rsidR="00645252" w:rsidRPr="00645252">
              <w:rPr>
                <w:rFonts w:asciiTheme="minorHAnsi" w:hAnsiTheme="minorHAnsi" w:cs="Arial"/>
              </w:rPr>
              <w:t>oxidizing agents, strong bases, acids, and aqueous solutions.</w:t>
            </w:r>
          </w:p>
        </w:tc>
      </w:tr>
      <w:tr w:rsidR="00120E90" w:rsidRPr="00392064" w14:paraId="5CB2719D" w14:textId="77777777" w:rsidTr="002B3725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FE7E7C9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Training</w:t>
            </w:r>
          </w:p>
        </w:tc>
        <w:tc>
          <w:tcPr>
            <w:tcW w:w="9089" w:type="dxa"/>
            <w:gridSpan w:val="4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2D933BC0" w:rsidR="00120E90" w:rsidRPr="00392064" w:rsidRDefault="00120E90" w:rsidP="00435D96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 xml:space="preserve">Sign signature page in lab-specific </w:t>
            </w:r>
            <w:r w:rsidR="006864D4" w:rsidRPr="00392064">
              <w:rPr>
                <w:rFonts w:asciiTheme="minorHAnsi" w:hAnsiTheme="minorHAnsi" w:cs="Arial"/>
              </w:rPr>
              <w:t xml:space="preserve">chemical hygiene </w:t>
            </w:r>
            <w:r w:rsidRPr="00392064">
              <w:rPr>
                <w:rFonts w:asciiTheme="minorHAnsi" w:hAnsiTheme="minorHAnsi" w:cs="Arial"/>
              </w:rPr>
              <w:t>plan to indicate review.</w:t>
            </w:r>
          </w:p>
        </w:tc>
      </w:tr>
      <w:tr w:rsidR="00120E90" w:rsidRPr="00392064" w14:paraId="0E6B6DF5" w14:textId="77777777" w:rsidTr="002B3725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392064" w:rsidRDefault="00120E90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Questions</w:t>
            </w:r>
          </w:p>
        </w:tc>
        <w:tc>
          <w:tcPr>
            <w:tcW w:w="9089" w:type="dxa"/>
            <w:gridSpan w:val="4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1BB948A7" w:rsidR="00120E90" w:rsidRPr="00392064" w:rsidRDefault="00120E90" w:rsidP="005C5D84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>Contact OESO</w:t>
            </w:r>
            <w:r w:rsidR="005C5D84" w:rsidRPr="00392064">
              <w:rPr>
                <w:rFonts w:asciiTheme="minorHAnsi" w:hAnsiTheme="minorHAnsi" w:cs="Arial"/>
              </w:rPr>
              <w:t xml:space="preserve"> Lab Safety</w:t>
            </w:r>
            <w:r w:rsidRPr="00392064">
              <w:rPr>
                <w:rFonts w:asciiTheme="minorHAnsi" w:hAnsiTheme="minorHAnsi" w:cs="Arial"/>
              </w:rPr>
              <w:t xml:space="preserve"> at 919-684-</w:t>
            </w:r>
            <w:r w:rsidR="005C5D84" w:rsidRPr="00392064">
              <w:rPr>
                <w:rFonts w:asciiTheme="minorHAnsi" w:hAnsiTheme="minorHAnsi" w:cs="Arial"/>
              </w:rPr>
              <w:t>8822</w:t>
            </w:r>
            <w:r w:rsidR="00367C04" w:rsidRPr="00392064">
              <w:rPr>
                <w:rFonts w:asciiTheme="minorHAnsi" w:hAnsiTheme="minorHAnsi" w:cs="Arial"/>
              </w:rPr>
              <w:t xml:space="preserve"> or </w:t>
            </w:r>
            <w:hyperlink r:id="rId31" w:history="1">
              <w:r w:rsidR="00AC1A96" w:rsidRPr="006D43EB">
                <w:rPr>
                  <w:rStyle w:val="Hyperlink"/>
                  <w:rFonts w:asciiTheme="minorHAnsi" w:hAnsiTheme="minorHAnsi" w:cs="Arial"/>
                </w:rPr>
                <w:t>labsafety@dm.duke.edu</w:t>
              </w:r>
            </w:hyperlink>
            <w:r w:rsidR="004477A6">
              <w:rPr>
                <w:rStyle w:val="Hyperlink"/>
                <w:rFonts w:asciiTheme="minorHAnsi" w:hAnsiTheme="minorHAnsi" w:cs="Arial"/>
              </w:rPr>
              <w:t>.</w:t>
            </w:r>
          </w:p>
        </w:tc>
      </w:tr>
    </w:tbl>
    <w:p w14:paraId="75E77950" w14:textId="6C3A3133" w:rsidR="004759C0" w:rsidRDefault="004759C0" w:rsidP="004432A6">
      <w:pPr>
        <w:rPr>
          <w:rFonts w:asciiTheme="minorHAnsi" w:hAnsiTheme="minorHAnsi" w:cs="Arial"/>
          <w:sz w:val="2"/>
          <w:szCs w:val="2"/>
        </w:rPr>
      </w:pPr>
    </w:p>
    <w:tbl>
      <w:tblPr>
        <w:tblW w:w="10984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450"/>
        <w:gridCol w:w="1260"/>
        <w:gridCol w:w="1980"/>
        <w:gridCol w:w="2430"/>
        <w:gridCol w:w="2430"/>
        <w:gridCol w:w="1170"/>
        <w:gridCol w:w="1264"/>
      </w:tblGrid>
      <w:tr w:rsidR="008C5309" w14:paraId="09215923" w14:textId="77777777" w:rsidTr="00D142F6">
        <w:trPr>
          <w:trHeight w:val="990"/>
        </w:trPr>
        <w:tc>
          <w:tcPr>
            <w:tcW w:w="10984" w:type="dxa"/>
            <w:gridSpan w:val="7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  <w:hideMark/>
          </w:tcPr>
          <w:p w14:paraId="42D6A42B" w14:textId="20955320" w:rsidR="008C5309" w:rsidRDefault="008C5309" w:rsidP="00B759C6">
            <w:pPr>
              <w:spacing w:after="0" w:line="240" w:lineRule="auto"/>
              <w:jc w:val="center"/>
              <w:rPr>
                <w:b/>
              </w:rPr>
            </w:pPr>
          </w:p>
          <w:p w14:paraId="70810471" w14:textId="165DE237" w:rsidR="008C5309" w:rsidRDefault="00DC79C1" w:rsidP="00B759C6">
            <w:pPr>
              <w:spacing w:after="0" w:line="240" w:lineRule="auto"/>
              <w:jc w:val="center"/>
              <w:rPr>
                <w:b/>
                <w:sz w:val="28"/>
              </w:rPr>
            </w:pPr>
            <w:r w:rsidRPr="00DC79C1">
              <w:rPr>
                <w:b/>
                <w:noProof/>
                <w:sz w:val="28"/>
              </w:rPr>
              <w:drawing>
                <wp:anchor distT="0" distB="0" distL="114300" distR="114300" simplePos="0" relativeHeight="251840512" behindDoc="0" locked="0" layoutInCell="1" allowOverlap="1" wp14:anchorId="1FBBEC7B" wp14:editId="1BCB2B26">
                  <wp:simplePos x="0" y="0"/>
                  <wp:positionH relativeFrom="column">
                    <wp:posOffset>5498465</wp:posOffset>
                  </wp:positionH>
                  <wp:positionV relativeFrom="paragraph">
                    <wp:posOffset>73660</wp:posOffset>
                  </wp:positionV>
                  <wp:extent cx="457200" cy="457200"/>
                  <wp:effectExtent l="101600" t="101600" r="25400" b="10160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9C1">
              <w:rPr>
                <w:b/>
                <w:noProof/>
                <w:sz w:val="28"/>
              </w:rPr>
              <w:drawing>
                <wp:anchor distT="0" distB="0" distL="114300" distR="114300" simplePos="0" relativeHeight="251839488" behindDoc="0" locked="0" layoutInCell="1" allowOverlap="1" wp14:anchorId="42D96B6D" wp14:editId="7239B5AF">
                  <wp:simplePos x="0" y="0"/>
                  <wp:positionH relativeFrom="column">
                    <wp:posOffset>6214745</wp:posOffset>
                  </wp:positionH>
                  <wp:positionV relativeFrom="paragraph">
                    <wp:posOffset>64770</wp:posOffset>
                  </wp:positionV>
                  <wp:extent cx="456565" cy="456565"/>
                  <wp:effectExtent l="101600" t="101600" r="26035" b="102235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C79C1">
              <w:rPr>
                <w:b/>
                <w:noProof/>
                <w:sz w:val="28"/>
              </w:rPr>
              <w:drawing>
                <wp:anchor distT="0" distB="0" distL="114300" distR="114300" simplePos="0" relativeHeight="251837440" behindDoc="0" locked="0" layoutInCell="1" allowOverlap="1" wp14:anchorId="5E0BEDCF" wp14:editId="69F4CC71">
                  <wp:simplePos x="0" y="0"/>
                  <wp:positionH relativeFrom="column">
                    <wp:posOffset>920750</wp:posOffset>
                  </wp:positionH>
                  <wp:positionV relativeFrom="paragraph">
                    <wp:posOffset>66675</wp:posOffset>
                  </wp:positionV>
                  <wp:extent cx="457200" cy="457200"/>
                  <wp:effectExtent l="101600" t="101600" r="25400" b="10160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9C1">
              <w:rPr>
                <w:b/>
                <w:noProof/>
                <w:sz w:val="28"/>
              </w:rPr>
              <w:drawing>
                <wp:anchor distT="0" distB="0" distL="114300" distR="114300" simplePos="0" relativeHeight="251836416" behindDoc="0" locked="0" layoutInCell="1" allowOverlap="1" wp14:anchorId="64312584" wp14:editId="6F53FAFE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65405</wp:posOffset>
                  </wp:positionV>
                  <wp:extent cx="456565" cy="456565"/>
                  <wp:effectExtent l="101600" t="101600" r="26035" b="10223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C5309">
              <w:rPr>
                <w:b/>
                <w:sz w:val="28"/>
              </w:rPr>
              <w:t xml:space="preserve">Lab-Specific Safety Information for </w:t>
            </w:r>
          </w:p>
          <w:p w14:paraId="20945A6A" w14:textId="13AAD541" w:rsidR="008C5309" w:rsidRDefault="008C5309" w:rsidP="00B759C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PMSF and HF releasers</w:t>
            </w:r>
          </w:p>
          <w:p w14:paraId="765D559E" w14:textId="1B02421B" w:rsidR="008C5309" w:rsidRDefault="009A27A5" w:rsidP="00B759C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7FEF9CD2" wp14:editId="2AFBE772">
                      <wp:simplePos x="0" y="0"/>
                      <wp:positionH relativeFrom="column">
                        <wp:posOffset>5330190</wp:posOffset>
                      </wp:positionH>
                      <wp:positionV relativeFrom="paragraph">
                        <wp:posOffset>86995</wp:posOffset>
                      </wp:positionV>
                      <wp:extent cx="1441939" cy="263769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1939" cy="26376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ECCAC6" w14:textId="77777777" w:rsidR="009A27A5" w:rsidRDefault="009A27A5" w:rsidP="009A27A5">
                                  <w:r>
                                    <w:rPr>
                                      <w:b/>
                                      <w:i/>
                                    </w:rPr>
                                    <w:t>Danger! Releases HF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type w14:anchorId="7FEF9C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" o:spid="_x0000_s1029" type="#_x0000_t202" style="position:absolute;left:0;text-align:left;margin-left:419.7pt;margin-top:6.85pt;width:113.55pt;height:20.75pt;z-index:251844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" filled="f" stroked="f" strokeweight=".5pt">
                      <v:textbox>
                        <w:txbxContent>
                          <w:p w14:paraId="45ECCAC6" w14:textId="77777777" w:rsidR="009A27A5" w:rsidRDefault="009A27A5" w:rsidP="009A27A5">
                            <w:r>
                              <w:rPr>
                                <w:b/>
                                <w:i/>
                              </w:rPr>
                              <w:t>Danger! Releases HF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4241ED88" wp14:editId="1352E07D">
                      <wp:simplePos x="0" y="0"/>
                      <wp:positionH relativeFrom="column">
                        <wp:posOffset>107950</wp:posOffset>
                      </wp:positionH>
                      <wp:positionV relativeFrom="paragraph">
                        <wp:posOffset>87630</wp:posOffset>
                      </wp:positionV>
                      <wp:extent cx="1441939" cy="263769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1939" cy="26376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6661E1" w14:textId="77777777" w:rsidR="009A27A5" w:rsidRDefault="009A27A5" w:rsidP="009A27A5">
                                  <w:r>
                                    <w:rPr>
                                      <w:b/>
                                      <w:i/>
                                    </w:rPr>
                                    <w:t>Danger! Releases HF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 w14:anchorId="4241ED88" id="Text Box 22" o:spid="_x0000_s1030" type="#_x0000_t202" style="position:absolute;left:0;text-align:left;margin-left:8.5pt;margin-top:6.9pt;width:113.55pt;height:20.75pt;z-index:251842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" filled="f" stroked="f" strokeweight=".5pt">
                      <v:textbox>
                        <w:txbxContent>
                          <w:p w14:paraId="666661E1" w14:textId="77777777" w:rsidR="009A27A5" w:rsidRDefault="009A27A5" w:rsidP="009A27A5">
                            <w:r>
                              <w:rPr>
                                <w:b/>
                                <w:i/>
                              </w:rPr>
                              <w:t>Danger! Releases HF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5309">
              <w:rPr>
                <w:b/>
                <w:i/>
              </w:rPr>
              <w:t xml:space="preserve">Supplements the Guidelines for Safe Use </w:t>
            </w:r>
          </w:p>
          <w:p w14:paraId="75AA88AE" w14:textId="5413E9EE" w:rsidR="008C5309" w:rsidRDefault="008C5309" w:rsidP="00B759C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of PMSF and HF releasers</w:t>
            </w:r>
          </w:p>
          <w:p w14:paraId="2C85191E" w14:textId="20F345C5" w:rsidR="008C5309" w:rsidRDefault="008C5309" w:rsidP="00F61BF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</w:pPr>
            <w:r>
              <w:rPr>
                <w:b/>
                <w:i/>
                <w:color w:val="FF0000"/>
              </w:rPr>
              <w:t>PI signature is required for PMSF. OESO approval is not needed if using this Guideline.</w:t>
            </w:r>
          </w:p>
        </w:tc>
      </w:tr>
      <w:tr w:rsidR="00E42DFD" w14:paraId="2126E53B" w14:textId="77777777" w:rsidTr="00B759C6">
        <w:trPr>
          <w:cantSplit/>
          <w:trHeight w:val="736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  <w:right w:val="single" w:sz="4" w:space="0" w:color="000000"/>
            </w:tcBorders>
            <w:textDirection w:val="btLr"/>
            <w:hideMark/>
          </w:tcPr>
          <w:p w14:paraId="5F6540E5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 Info</w:t>
            </w:r>
          </w:p>
        </w:tc>
        <w:tc>
          <w:tcPr>
            <w:tcW w:w="1260" w:type="dxa"/>
            <w:tcBorders>
              <w:top w:val="single" w:sz="2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A777F56" w14:textId="0E83C7D4" w:rsidR="00E42DFD" w:rsidRDefault="00E42DFD" w:rsidP="00B759C6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AAC04227ED12CA4D98C8516DF3C1F7EE"/>
            </w:placeholder>
            <w:showingPlcHdr/>
            <w:text/>
          </w:sdtPr>
          <w:sdtEndPr/>
          <w:sdtContent>
            <w:tc>
              <w:tcPr>
                <w:tcW w:w="4410" w:type="dxa"/>
                <w:gridSpan w:val="2"/>
                <w:tcBorders>
                  <w:top w:val="single" w:sz="24" w:space="0" w:color="auto"/>
                  <w:left w:val="single" w:sz="4" w:space="0" w:color="000000"/>
                  <w:bottom w:val="single" w:sz="4" w:space="0" w:color="auto"/>
                  <w:right w:val="dotted" w:sz="2" w:space="0" w:color="BFBFBF" w:themeColor="background1" w:themeShade="BF"/>
                </w:tcBorders>
                <w:vAlign w:val="center"/>
                <w:hideMark/>
              </w:tcPr>
              <w:p w14:paraId="655CE087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  <w:tc>
          <w:tcPr>
            <w:tcW w:w="4864" w:type="dxa"/>
            <w:gridSpan w:val="3"/>
            <w:tcBorders>
              <w:top w:val="single" w:sz="24" w:space="0" w:color="auto"/>
              <w:left w:val="dotted" w:sz="2" w:space="0" w:color="BFBFBF" w:themeColor="background1" w:themeShade="BF"/>
              <w:bottom w:val="single" w:sz="4" w:space="0" w:color="auto"/>
              <w:right w:val="thinThickSmallGap" w:sz="24" w:space="0" w:color="auto"/>
            </w:tcBorders>
            <w:vAlign w:val="center"/>
            <w:hideMark/>
          </w:tcPr>
          <w:p w14:paraId="371E9687" w14:textId="658802F2" w:rsidR="00E42DFD" w:rsidRDefault="00E42DFD" w:rsidP="00B759C6">
            <w:p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I Signature:</w:t>
            </w:r>
          </w:p>
          <w:p w14:paraId="2B8179B5" w14:textId="77777777" w:rsidR="00E42DFD" w:rsidRDefault="00E42DFD" w:rsidP="00B759C6">
            <w:pPr>
              <w:spacing w:after="2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Cs/>
              </w:rPr>
              <w:t>Date:</w:t>
            </w:r>
            <w:r>
              <w:rPr>
                <w:rFonts w:asciiTheme="minorHAnsi" w:hAnsiTheme="minorHAnsi" w:cstheme="minorHAnsi"/>
                <w:color w:val="2E74B5" w:themeColor="accent1" w:themeShade="BF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1819844077"/>
                <w:placeholder>
                  <w:docPart w:val="E94343BCCB7C62478F0A190AADB9562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E42DFD" w14:paraId="7D9317AA" w14:textId="77777777" w:rsidTr="00F61BFD">
        <w:trPr>
          <w:cantSplit/>
          <w:trHeight w:val="736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  <w:right w:val="single" w:sz="4" w:space="0" w:color="000000"/>
            </w:tcBorders>
            <w:vAlign w:val="center"/>
            <w:hideMark/>
          </w:tcPr>
          <w:p w14:paraId="6C34BF0E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265E3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BA41C810E8FC214CB5D724072C3A3AC3"/>
            </w:placeholder>
            <w:showingPlcHdr/>
            <w:text/>
          </w:sdtPr>
          <w:sdtEndPr/>
          <w:sdtContent>
            <w:tc>
              <w:tcPr>
                <w:tcW w:w="9274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vAlign w:val="center"/>
                <w:hideMark/>
              </w:tcPr>
              <w:p w14:paraId="115B7B3A" w14:textId="77777777" w:rsidR="00E42DFD" w:rsidRDefault="00E42DFD" w:rsidP="00B759C6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E42DFD" w14:paraId="6CBF239C" w14:textId="77777777" w:rsidTr="00473B00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  <w:right w:val="single" w:sz="4" w:space="0" w:color="000000"/>
            </w:tcBorders>
            <w:textDirection w:val="btLr"/>
            <w:vAlign w:val="center"/>
          </w:tcPr>
          <w:p w14:paraId="048EFA38" w14:textId="77777777" w:rsidR="00E42DFD" w:rsidRDefault="00E42DFD" w:rsidP="00B759C6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-Specific Hazard Controls</w:t>
            </w:r>
          </w:p>
          <w:p w14:paraId="24CD6592" w14:textId="7C21EFCF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-Specific Hazard Controls, continued</w:t>
            </w:r>
          </w:p>
        </w:tc>
        <w:tc>
          <w:tcPr>
            <w:tcW w:w="1260" w:type="dxa"/>
            <w:vMerge w:val="restart"/>
            <w:tcBorders>
              <w:top w:val="single" w:sz="2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6BE4E81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e</w:t>
            </w:r>
          </w:p>
          <w:p w14:paraId="7DD69B1A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1980" w:type="dxa"/>
            <w:tcBorders>
              <w:top w:val="single" w:sz="24" w:space="0" w:color="auto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</w:tcPr>
          <w:p w14:paraId="2D09388C" w14:textId="190E3B45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HF releaser present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1919759"/>
            <w:placeholder>
              <w:docPart w:val="38D05F9CD2ECF4409BDD94A28D69F8AB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single" w:sz="24" w:space="0" w:color="auto"/>
                  <w:left w:val="single" w:sz="4" w:space="0" w:color="auto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</w:tcPr>
              <w:p w14:paraId="55CB0F53" w14:textId="48900C68" w:rsidR="00E42DFD" w:rsidRDefault="008C5309" w:rsidP="007300DA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HF releaser na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479379539"/>
            <w:placeholder>
              <w:docPart w:val="F4A97809B501F84FB1E5A6AF36DDB230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single" w:sz="24" w:space="0" w:color="auto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</w:tcPr>
              <w:p w14:paraId="6A17D365" w14:textId="034BEE0A" w:rsidR="00E42DFD" w:rsidRDefault="007300DA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HF releaser na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1161656226"/>
            <w:placeholder>
              <w:docPart w:val="6DAD325BA91E42449405C1A02102EE96"/>
            </w:placeholder>
            <w:showingPlcHdr/>
            <w:text/>
          </w:sdtPr>
          <w:sdtEndPr/>
          <w:sdtContent>
            <w:tc>
              <w:tcPr>
                <w:tcW w:w="2434" w:type="dxa"/>
                <w:gridSpan w:val="2"/>
                <w:tcBorders>
                  <w:top w:val="single" w:sz="24" w:space="0" w:color="auto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thinThickSmallGap" w:sz="24" w:space="0" w:color="auto"/>
                </w:tcBorders>
                <w:vAlign w:val="center"/>
              </w:tcPr>
              <w:p w14:paraId="2F15A747" w14:textId="44D4B6C9" w:rsidR="00E42DFD" w:rsidRDefault="007300DA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HF releaser name</w:t>
                </w:r>
              </w:p>
            </w:tc>
          </w:sdtContent>
        </w:sdt>
      </w:tr>
      <w:tr w:rsidR="00E42DFD" w14:paraId="3361A954" w14:textId="77777777" w:rsidTr="00473B00">
        <w:trPr>
          <w:trHeight w:val="348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textDirection w:val="btLr"/>
            <w:vAlign w:val="center"/>
          </w:tcPr>
          <w:p w14:paraId="7BC6092F" w14:textId="59D2BC4F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5B5777" w14:textId="77777777" w:rsidR="00E42DFD" w:rsidRDefault="00E42DFD" w:rsidP="00B759C6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06377921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tc>
          <w:tcPr>
            <w:tcW w:w="2430" w:type="dxa"/>
            <w:tcBorders>
              <w:top w:val="dotted" w:sz="2" w:space="0" w:color="BFBFBF" w:themeColor="background1" w:themeShade="BF"/>
              <w:left w:val="single" w:sz="4" w:space="0" w:color="auto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  <w:vAlign w:val="center"/>
            <w:hideMark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ontainer Size"/>
              <w:tag w:val="Container Size"/>
              <w:id w:val="224426447"/>
              <w:placeholder>
                <w:docPart w:val="95FB25C4D152734FBFD4907AC9EAE426"/>
              </w:placeholder>
              <w:showingPlcHdr/>
              <w:text/>
            </w:sdtPr>
            <w:sdtEndPr/>
            <w:sdtContent>
              <w:p w14:paraId="192E9512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container size purchased</w:t>
                </w:r>
              </w:p>
            </w:sdtContent>
          </w:sdt>
        </w:tc>
        <w:tc>
          <w:tcPr>
            <w:tcW w:w="2430" w:type="dxa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ontainer Size"/>
              <w:tag w:val="Container Size"/>
              <w:id w:val="1932932337"/>
              <w:placeholder>
                <w:docPart w:val="2EFE37344F972743BFF08A647D085035"/>
              </w:placeholder>
              <w:showingPlcHdr/>
              <w:text/>
            </w:sdtPr>
            <w:sdtEndPr/>
            <w:sdtContent>
              <w:p w14:paraId="2B19A237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544B72">
                  <w:rPr>
                    <w:rStyle w:val="PlaceholderText"/>
                  </w:rPr>
                  <w:t>Enter maximum container size purchased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thinThickSmallGap" w:sz="24" w:space="0" w:color="auto"/>
            </w:tcBorders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ontainer Size"/>
              <w:tag w:val="Container Size"/>
              <w:id w:val="-2042047093"/>
              <w:placeholder>
                <w:docPart w:val="FAFE2B0BE67C7A448BFD5E2DB16C60CC"/>
              </w:placeholder>
              <w:showingPlcHdr/>
              <w:text/>
            </w:sdtPr>
            <w:sdtEndPr/>
            <w:sdtContent>
              <w:p w14:paraId="1170E72F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544B72">
                  <w:rPr>
                    <w:rStyle w:val="PlaceholderText"/>
                  </w:rPr>
                  <w:t>Enter maximum container size purchased</w:t>
                </w:r>
              </w:p>
            </w:sdtContent>
          </w:sdt>
        </w:tc>
      </w:tr>
      <w:tr w:rsidR="00E42DFD" w14:paraId="2E997213" w14:textId="77777777" w:rsidTr="00473B0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44A9B848" w14:textId="2C035648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3E0F87E9" w14:textId="77777777" w:rsidR="00E42DFD" w:rsidRDefault="00E42DFD" w:rsidP="00B759C6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74DDC2BE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ximum concentration</w:t>
            </w:r>
          </w:p>
        </w:tc>
        <w:tc>
          <w:tcPr>
            <w:tcW w:w="2430" w:type="dxa"/>
            <w:tcBorders>
              <w:top w:val="dotted" w:sz="2" w:space="0" w:color="BFBFBF" w:themeColor="background1" w:themeShade="BF"/>
              <w:left w:val="single" w:sz="4" w:space="0" w:color="auto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  <w:vAlign w:val="center"/>
            <w:hideMark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-1368917075"/>
              <w:placeholder>
                <w:docPart w:val="4D46F7A2E2D8F44994310DCABA12FB9F"/>
              </w:placeholder>
              <w:showingPlcHdr/>
              <w:text/>
            </w:sdtPr>
            <w:sdtEndPr/>
            <w:sdtContent>
              <w:p w14:paraId="7A84EFB3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concentration purchased</w:t>
                </w:r>
              </w:p>
            </w:sdtContent>
          </w:sdt>
        </w:tc>
        <w:tc>
          <w:tcPr>
            <w:tcW w:w="2430" w:type="dxa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2008243616"/>
              <w:placeholder>
                <w:docPart w:val="18AFD782D49C274EAD7B421857D7942E"/>
              </w:placeholder>
              <w:showingPlcHdr/>
              <w:text/>
            </w:sdtPr>
            <w:sdtEndPr/>
            <w:sdtContent>
              <w:p w14:paraId="58ECAFD2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C1FB5">
                  <w:rPr>
                    <w:rStyle w:val="PlaceholderText"/>
                  </w:rPr>
                  <w:t>Enter maximum concentration purchased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thinThickSmallGap" w:sz="24" w:space="0" w:color="auto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1299271515"/>
              <w:placeholder>
                <w:docPart w:val="516677C77637C54BB27BF1B103310276"/>
              </w:placeholder>
              <w:showingPlcHdr/>
              <w:text/>
            </w:sdtPr>
            <w:sdtEndPr/>
            <w:sdtContent>
              <w:p w14:paraId="0B21E6A1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C1FB5">
                  <w:rPr>
                    <w:rStyle w:val="PlaceholderText"/>
                  </w:rPr>
                  <w:t>Enter maximum concentration purchased</w:t>
                </w:r>
              </w:p>
            </w:sdtContent>
          </w:sdt>
        </w:tc>
      </w:tr>
      <w:tr w:rsidR="00E42DFD" w14:paraId="166AAA23" w14:textId="77777777" w:rsidTr="00473B0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4FBA1699" w14:textId="34883853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3101C14D" w14:textId="77777777" w:rsidR="00E42DFD" w:rsidRDefault="00E42DFD" w:rsidP="00B759C6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2B617905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ontainer type</w:t>
            </w:r>
          </w:p>
        </w:tc>
        <w:tc>
          <w:tcPr>
            <w:tcW w:w="2430" w:type="dxa"/>
            <w:tcBorders>
              <w:top w:val="dotted" w:sz="2" w:space="0" w:color="BFBFBF" w:themeColor="background1" w:themeShade="BF"/>
              <w:left w:val="single" w:sz="4" w:space="0" w:color="auto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  <w:vAlign w:val="center"/>
            <w:hideMark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tainer Type"/>
              <w:tag w:val="Container Type"/>
              <w:id w:val="-581680818"/>
              <w:placeholder>
                <w:docPart w:val="A714640E9F27AA4BA83CC3BFA8CAAC9A"/>
              </w:placeholder>
              <w:showingPlcHdr/>
              <w:text/>
            </w:sdtPr>
            <w:sdtEndPr/>
            <w:sdtContent>
              <w:p w14:paraId="556C8AAF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sdtContent>
          </w:sdt>
        </w:tc>
        <w:tc>
          <w:tcPr>
            <w:tcW w:w="2430" w:type="dxa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tainer Type"/>
              <w:tag w:val="Container Type"/>
              <w:id w:val="134073544"/>
              <w:placeholder>
                <w:docPart w:val="E273087393349749809058DA4E8C0E65"/>
              </w:placeholder>
              <w:showingPlcHdr/>
              <w:text/>
            </w:sdtPr>
            <w:sdtEndPr/>
            <w:sdtContent>
              <w:p w14:paraId="40113B8F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D21F8A">
                  <w:rPr>
                    <w:rStyle w:val="PlaceholderText"/>
                  </w:rPr>
                  <w:t>Enter the container material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thinThickSmallGap" w:sz="24" w:space="0" w:color="auto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tainer Type"/>
              <w:tag w:val="Container Type"/>
              <w:id w:val="-491335365"/>
              <w:placeholder>
                <w:docPart w:val="3FA54792324F3646A9F851F059FAC315"/>
              </w:placeholder>
              <w:showingPlcHdr/>
              <w:text/>
            </w:sdtPr>
            <w:sdtEndPr/>
            <w:sdtContent>
              <w:p w14:paraId="7026AA93" w14:textId="77777777" w:rsidR="00E42DFD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D21F8A">
                  <w:rPr>
                    <w:rStyle w:val="PlaceholderText"/>
                  </w:rPr>
                  <w:t>Enter the container material</w:t>
                </w:r>
              </w:p>
            </w:sdtContent>
          </w:sdt>
        </w:tc>
      </w:tr>
      <w:tr w:rsidR="00E42DFD" w14:paraId="1AC69893" w14:textId="77777777" w:rsidTr="00473B00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150DC760" w14:textId="585301F5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A66C5D" w14:textId="77777777" w:rsidR="00E42DFD" w:rsidRDefault="00E42DFD" w:rsidP="00B759C6">
            <w:pPr>
              <w:spacing w:after="0" w:line="240" w:lineRule="auto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98185C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nfo.</w:t>
            </w:r>
          </w:p>
        </w:tc>
        <w:tc>
          <w:tcPr>
            <w:tcW w:w="2430" w:type="dxa"/>
            <w:tcBorders>
              <w:top w:val="dotted" w:sz="2" w:space="0" w:color="BFBFBF" w:themeColor="background1" w:themeShade="BF"/>
              <w:left w:val="single" w:sz="4" w:space="0" w:color="auto"/>
              <w:bottom w:val="single" w:sz="4" w:space="0" w:color="auto"/>
              <w:right w:val="dotted" w:sz="2" w:space="0" w:color="BFBFBF" w:themeColor="background1" w:themeShade="BF"/>
            </w:tcBorders>
            <w:vAlign w:val="center"/>
            <w:hideMark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Supplier"/>
              <w:tag w:val="Supplier"/>
              <w:id w:val="-1552527268"/>
              <w:placeholder>
                <w:docPart w:val="AE4542EA13B6AA42BDAD28BC632D3B56"/>
              </w:placeholder>
              <w:showingPlcHdr/>
              <w:text/>
            </w:sdtPr>
            <w:sdtEndPr/>
            <w:sdtContent>
              <w:p w14:paraId="10EB3C78" w14:textId="30564E91" w:rsidR="00E42DFD" w:rsidRDefault="00E42DFD" w:rsidP="007300DA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Enter supplier name/product number, purity/grade, </w:t>
                </w:r>
                <w:r w:rsidR="007300DA">
                  <w:rPr>
                    <w:rStyle w:val="PlaceholderText"/>
                  </w:rPr>
                  <w:t xml:space="preserve">liquid </w:t>
                </w:r>
                <w:r>
                  <w:rPr>
                    <w:rStyle w:val="PlaceholderText"/>
                  </w:rPr>
                  <w:t>vs. powder.</w:t>
                </w:r>
              </w:p>
            </w:sdtContent>
          </w:sdt>
        </w:tc>
        <w:tc>
          <w:tcPr>
            <w:tcW w:w="2430" w:type="dxa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single" w:sz="4" w:space="0" w:color="auto"/>
              <w:right w:val="dotted" w:sz="2" w:space="0" w:color="BFBFBF" w:themeColor="background1" w:themeShade="BF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Supplier"/>
              <w:tag w:val="Supplier"/>
              <w:id w:val="-913234098"/>
              <w:placeholder>
                <w:docPart w:val="0B870CB44CE29C4B864AA2359BA7928B"/>
              </w:placeholder>
              <w:showingPlcHdr/>
              <w:text/>
            </w:sdtPr>
            <w:sdtEndPr/>
            <w:sdtContent>
              <w:p w14:paraId="2B7B802B" w14:textId="0C11409C" w:rsidR="00E42DFD" w:rsidRDefault="007300DA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, purity/grade, liquid vs. powder.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single" w:sz="4" w:space="0" w:color="auto"/>
              <w:right w:val="thinThickSmallGap" w:sz="24" w:space="0" w:color="auto"/>
            </w:tcBorders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Supplier"/>
              <w:tag w:val="Supplier"/>
              <w:id w:val="147872564"/>
              <w:placeholder>
                <w:docPart w:val="89749EB99A9C5545BDB8A92C27D0C0C3"/>
              </w:placeholder>
              <w:showingPlcHdr/>
              <w:text/>
            </w:sdtPr>
            <w:sdtEndPr/>
            <w:sdtContent>
              <w:p w14:paraId="3BF0AA6B" w14:textId="600E4CD6" w:rsidR="00E42DFD" w:rsidRDefault="007300DA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, purity/grade, liquid vs. powder.</w:t>
                </w:r>
              </w:p>
            </w:sdtContent>
          </w:sdt>
        </w:tc>
      </w:tr>
      <w:tr w:rsidR="00E42DFD" w14:paraId="5A246CCB" w14:textId="77777777" w:rsidTr="00473B00">
        <w:trPr>
          <w:trHeight w:val="398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4FD800BD" w14:textId="024BFD0D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CA13B7D" w14:textId="77777777" w:rsidR="00E42DFD" w:rsidRDefault="00E42DFD" w:rsidP="00B759C6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orage 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3E24F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ocatio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2" w:space="0" w:color="BFBFBF" w:themeColor="background1" w:themeShade="BF"/>
            </w:tcBorders>
            <w:vAlign w:val="center"/>
            <w:hideMark/>
          </w:tcPr>
          <w:sdt>
            <w:sdtPr>
              <w:rPr>
                <w:rFonts w:asciiTheme="minorHAnsi" w:eastAsiaTheme="majorEastAsia" w:hAnsiTheme="minorHAnsi" w:cstheme="minorHAnsi"/>
                <w:b/>
                <w:bCs/>
                <w:color w:val="2E74B5" w:themeColor="accent1" w:themeShade="BF"/>
              </w:rPr>
              <w:alias w:val="Storage Location"/>
              <w:tag w:val="Storage Location"/>
              <w:id w:val="-1794046110"/>
              <w:placeholder>
                <w:docPart w:val="3064471C2731944E9DC9D75856FBA6BB"/>
              </w:placeholder>
              <w:showingPlcHdr/>
              <w:text/>
            </w:sdtPr>
            <w:sdtEndPr/>
            <w:sdtContent>
              <w:p w14:paraId="38BDB782" w14:textId="77777777" w:rsidR="00E42DFD" w:rsidRDefault="00E42DFD" w:rsidP="00B759C6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pecific storage location</w:t>
                </w:r>
              </w:p>
            </w:sdtContent>
          </w:sdt>
        </w:tc>
        <w:tc>
          <w:tcPr>
            <w:tcW w:w="2430" w:type="dxa"/>
            <w:tcBorders>
              <w:top w:val="single" w:sz="4" w:space="0" w:color="auto"/>
              <w:left w:val="dotted" w:sz="2" w:space="0" w:color="BFBFBF" w:themeColor="background1" w:themeShade="BF"/>
              <w:bottom w:val="single" w:sz="4" w:space="0" w:color="auto"/>
              <w:right w:val="dotted" w:sz="2" w:space="0" w:color="BFBFBF" w:themeColor="background1" w:themeShade="BF"/>
            </w:tcBorders>
          </w:tcPr>
          <w:sdt>
            <w:sdtPr>
              <w:rPr>
                <w:rFonts w:asciiTheme="minorHAnsi" w:eastAsiaTheme="majorEastAsia" w:hAnsiTheme="minorHAnsi" w:cstheme="minorHAnsi"/>
                <w:b/>
                <w:bCs/>
                <w:color w:val="2E74B5" w:themeColor="accent1" w:themeShade="BF"/>
              </w:rPr>
              <w:alias w:val="Storage Location"/>
              <w:tag w:val="Storage Location"/>
              <w:id w:val="-1067261509"/>
              <w:placeholder>
                <w:docPart w:val="4FBC895F4B48F648B741A2E7A4F46CB1"/>
              </w:placeholder>
              <w:showingPlcHdr/>
              <w:text/>
            </w:sdtPr>
            <w:sdtEndPr/>
            <w:sdtContent>
              <w:p w14:paraId="6135C2A7" w14:textId="77777777" w:rsidR="00E42DFD" w:rsidRDefault="00E42DFD" w:rsidP="00B759C6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1E6107">
                  <w:rPr>
                    <w:rStyle w:val="PlaceholderText"/>
                  </w:rPr>
                  <w:t>Enter specific storage location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single" w:sz="4" w:space="0" w:color="auto"/>
              <w:left w:val="dotted" w:sz="2" w:space="0" w:color="BFBFBF" w:themeColor="background1" w:themeShade="BF"/>
              <w:bottom w:val="single" w:sz="4" w:space="0" w:color="auto"/>
              <w:right w:val="thinThickSmallGap" w:sz="24" w:space="0" w:color="auto"/>
            </w:tcBorders>
          </w:tcPr>
          <w:sdt>
            <w:sdtPr>
              <w:rPr>
                <w:rFonts w:asciiTheme="minorHAnsi" w:eastAsiaTheme="majorEastAsia" w:hAnsiTheme="minorHAnsi" w:cstheme="minorHAnsi"/>
                <w:b/>
                <w:bCs/>
                <w:color w:val="2E74B5" w:themeColor="accent1" w:themeShade="BF"/>
              </w:rPr>
              <w:alias w:val="Storage Location"/>
              <w:tag w:val="Storage Location"/>
              <w:id w:val="328412494"/>
              <w:placeholder>
                <w:docPart w:val="D2FB1C5B6335D2419A3107D50BB09E20"/>
              </w:placeholder>
              <w:showingPlcHdr/>
              <w:text/>
            </w:sdtPr>
            <w:sdtEndPr/>
            <w:sdtContent>
              <w:p w14:paraId="667964FF" w14:textId="77777777" w:rsidR="00E42DFD" w:rsidRDefault="00E42DFD" w:rsidP="00B759C6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1E6107">
                  <w:rPr>
                    <w:rStyle w:val="PlaceholderText"/>
                  </w:rPr>
                  <w:t>Enter specific storage location</w:t>
                </w:r>
              </w:p>
            </w:sdtContent>
          </w:sdt>
        </w:tc>
      </w:tr>
      <w:tr w:rsidR="00E42DFD" w14:paraId="763E96A3" w14:textId="77777777" w:rsidTr="007300DA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textDirection w:val="btLr"/>
            <w:vAlign w:val="center"/>
            <w:hideMark/>
          </w:tcPr>
          <w:p w14:paraId="22134F7C" w14:textId="7267034B" w:rsidR="00E42DFD" w:rsidRDefault="00E42DFD" w:rsidP="00B759C6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9DD166C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11B206ED" w14:textId="77777777" w:rsidR="00E42DFD" w:rsidRPr="008E0C75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</w:rPr>
              <w:t xml:space="preserve">Designated work area </w:t>
            </w:r>
            <w:r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dotted" w:sz="2" w:space="0" w:color="BFBFBF" w:themeColor="background1" w:themeShade="BF"/>
              <w:right w:val="nil"/>
            </w:tcBorders>
            <w:vAlign w:val="center"/>
            <w:hideMark/>
          </w:tcPr>
          <w:p w14:paraId="75C075D4" w14:textId="77777777" w:rsidR="00E42DFD" w:rsidRDefault="0026340D" w:rsidP="00B759C6">
            <w:pPr>
              <w:spacing w:after="0" w:line="240" w:lineRule="auto"/>
              <w:rPr>
                <w:rFonts w:asciiTheme="minorHAnsi" w:hAnsiTheme="minorHAnsi" w:cstheme="minorHAnsi"/>
                <w:b/>
                <w:color w:val="FF0000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alias w:val="Work Area"/>
                <w:tag w:val="Work Area"/>
                <w:id w:val="-276024743"/>
                <w:placeholder>
                  <w:docPart w:val="5DDFA9646E8E024CB9C21AB33E8D488F"/>
                </w:placeholder>
                <w:showingPlcHdr/>
                <w:text/>
              </w:sdtPr>
              <w:sdtEndPr/>
              <w:sdtContent>
                <w:r w:rsidR="00E42DFD">
                  <w:rPr>
                    <w:rStyle w:val="PlaceholderText"/>
                  </w:rPr>
                  <w:t>Enter rooms and areas designated for use</w:t>
                </w:r>
              </w:sdtContent>
            </w:sdt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dotted" w:sz="2" w:space="0" w:color="BFBFBF" w:themeColor="background1" w:themeShade="BF"/>
              <w:right w:val="thinThickSmallGap" w:sz="24" w:space="0" w:color="auto"/>
            </w:tcBorders>
            <w:vAlign w:val="center"/>
          </w:tcPr>
          <w:p w14:paraId="73754E02" w14:textId="77777777" w:rsidR="00E42DFD" w:rsidRDefault="00E42DFD" w:rsidP="00B759C6">
            <w:pPr>
              <w:spacing w:after="0" w:line="240" w:lineRule="auto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Label work area!</w:t>
            </w:r>
          </w:p>
        </w:tc>
      </w:tr>
      <w:tr w:rsidR="00E42DFD" w14:paraId="3C412637" w14:textId="77777777" w:rsidTr="007300DA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textDirection w:val="btLr"/>
            <w:vAlign w:val="center"/>
            <w:hideMark/>
          </w:tcPr>
          <w:p w14:paraId="5A25EB6A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7BC5399D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584042C1" w14:textId="47266719" w:rsidR="00E42DFD" w:rsidRPr="008E0C75" w:rsidRDefault="00473B00" w:rsidP="00B759C6">
            <w:pPr>
              <w:spacing w:after="0" w:line="240" w:lineRule="auto"/>
              <w:jc w:val="right"/>
            </w:pPr>
            <w:r>
              <w:t>C</w:t>
            </w:r>
            <w:r w:rsidR="00E42DFD">
              <w:t xml:space="preserve">ontainer </w:t>
            </w:r>
            <w:r>
              <w:t xml:space="preserve">type </w:t>
            </w:r>
            <w:r w:rsidR="00E42DFD">
              <w:t>to use</w:t>
            </w:r>
          </w:p>
        </w:tc>
        <w:tc>
          <w:tcPr>
            <w:tcW w:w="6030" w:type="dxa"/>
            <w:gridSpan w:val="3"/>
            <w:tcBorders>
              <w:top w:val="dotted" w:sz="2" w:space="0" w:color="BFBFBF" w:themeColor="background1" w:themeShade="BF"/>
              <w:left w:val="single" w:sz="4" w:space="0" w:color="auto"/>
              <w:bottom w:val="dotted" w:sz="2" w:space="0" w:color="BFBFBF" w:themeColor="background1" w:themeShade="BF"/>
              <w:right w:val="nil"/>
            </w:tcBorders>
            <w:vAlign w:val="center"/>
            <w:hideMark/>
          </w:tcPr>
          <w:p w14:paraId="344DD6BB" w14:textId="46215347" w:rsidR="00E42DFD" w:rsidRDefault="0026340D" w:rsidP="007300DA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2078355484"/>
                <w:placeholder>
                  <w:docPart w:val="A899C926D08C4348A0DBC18A72290ED5"/>
                </w:placeholder>
                <w:showingPlcHdr/>
                <w:text/>
              </w:sdtPr>
              <w:sdtEndPr/>
              <w:sdtContent>
                <w:r w:rsidR="00E42DFD">
                  <w:rPr>
                    <w:rStyle w:val="PlaceholderText"/>
                  </w:rPr>
                  <w:t xml:space="preserve">Type of container in which </w:t>
                </w:r>
                <w:r w:rsidR="007300DA">
                  <w:rPr>
                    <w:rStyle w:val="PlaceholderText"/>
                  </w:rPr>
                  <w:t>HF releasers</w:t>
                </w:r>
                <w:r w:rsidR="00E42DFD">
                  <w:rPr>
                    <w:rStyle w:val="PlaceholderText"/>
                  </w:rPr>
                  <w:t xml:space="preserve"> are used or stored in the lab</w:t>
                </w:r>
              </w:sdtContent>
            </w:sdt>
          </w:p>
        </w:tc>
        <w:tc>
          <w:tcPr>
            <w:tcW w:w="1264" w:type="dxa"/>
            <w:tcBorders>
              <w:top w:val="dotted" w:sz="2" w:space="0" w:color="BFBFBF" w:themeColor="background1" w:themeShade="BF"/>
              <w:left w:val="nil"/>
              <w:bottom w:val="dotted" w:sz="2" w:space="0" w:color="BFBFBF" w:themeColor="background1" w:themeShade="BF"/>
              <w:right w:val="thinThickSmallGap" w:sz="24" w:space="0" w:color="auto"/>
            </w:tcBorders>
            <w:vAlign w:val="center"/>
          </w:tcPr>
          <w:p w14:paraId="1923B45E" w14:textId="77777777" w:rsidR="007300DA" w:rsidRDefault="00473B00" w:rsidP="00B759C6">
            <w:pPr>
              <w:spacing w:after="0" w:line="240" w:lineRule="auto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No Glass</w:t>
            </w:r>
          </w:p>
          <w:p w14:paraId="29339E00" w14:textId="02A5B2F1" w:rsidR="00E42DFD" w:rsidRDefault="007300DA" w:rsidP="00B759C6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For Aqueous Solutions</w:t>
            </w:r>
            <w:r w:rsidR="00473B00">
              <w:rPr>
                <w:rFonts w:asciiTheme="minorHAnsi" w:hAnsiTheme="minorHAnsi" w:cstheme="minorHAnsi"/>
                <w:b/>
                <w:color w:val="FF0000"/>
              </w:rPr>
              <w:t>!</w:t>
            </w:r>
          </w:p>
        </w:tc>
      </w:tr>
      <w:tr w:rsidR="00E42DFD" w14:paraId="018CBF58" w14:textId="77777777" w:rsidTr="00473B0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2A63D902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388F113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47954D74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ximum q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0BD6A82D4411224583625E03F2C94B6E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2" w:space="0" w:color="BFBFBF" w:themeColor="background1" w:themeShade="BF"/>
                  <w:left w:val="single" w:sz="4" w:space="0" w:color="auto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  <w:hideMark/>
              </w:tcPr>
              <w:p w14:paraId="45C93607" w14:textId="77777777" w:rsidR="00E42DFD" w:rsidRDefault="00E42DFD" w:rsidP="00B759C6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826480211"/>
            <w:placeholder>
              <w:docPart w:val="2C578E764C50634089A5CB494CE70F50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2" w:space="0" w:color="BFBFBF" w:themeColor="background1" w:themeShade="BF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</w:tcPr>
              <w:p w14:paraId="532A910B" w14:textId="77777777" w:rsidR="00E42DFD" w:rsidRDefault="00E42DFD" w:rsidP="00B759C6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1252389405"/>
            <w:placeholder>
              <w:docPart w:val="FC0751A81B0DE4478DA0605F99ED486D"/>
            </w:placeholder>
            <w:showingPlcHdr/>
            <w:text/>
          </w:sdtPr>
          <w:sdtEndPr/>
          <w:sdtContent>
            <w:tc>
              <w:tcPr>
                <w:tcW w:w="2434" w:type="dxa"/>
                <w:gridSpan w:val="2"/>
                <w:tcBorders>
                  <w:top w:val="dotted" w:sz="2" w:space="0" w:color="BFBFBF" w:themeColor="background1" w:themeShade="BF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thinThickSmallGap" w:sz="24" w:space="0" w:color="auto"/>
                </w:tcBorders>
                <w:vAlign w:val="center"/>
              </w:tcPr>
              <w:p w14:paraId="230B3F6B" w14:textId="77777777" w:rsidR="00E42DFD" w:rsidRDefault="00E42DFD" w:rsidP="00B759C6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E42DFD" w14:paraId="3EB4800F" w14:textId="77777777" w:rsidTr="00473B0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</w:tcPr>
          <w:p w14:paraId="0F9553C9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BBFE11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</w:tcPr>
          <w:p w14:paraId="3D0EB26C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ypical concentration used </w:t>
            </w:r>
          </w:p>
        </w:tc>
        <w:tc>
          <w:tcPr>
            <w:tcW w:w="2430" w:type="dxa"/>
            <w:tcBorders>
              <w:top w:val="dotted" w:sz="2" w:space="0" w:color="BFBFBF" w:themeColor="background1" w:themeShade="BF"/>
              <w:left w:val="single" w:sz="4" w:space="0" w:color="auto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1659193091"/>
              <w:placeholder>
                <w:docPart w:val="0A1735A20019BE4A92482131C387A153"/>
              </w:placeholder>
              <w:showingPlcHdr/>
              <w:text/>
            </w:sdtPr>
            <w:sdtEndPr/>
            <w:sdtContent>
              <w:p w14:paraId="77DFAC2D" w14:textId="77777777" w:rsidR="00E42DFD" w:rsidRPr="0024004F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430" w:type="dxa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dotted" w:sz="2" w:space="0" w:color="BFBFBF" w:themeColor="background1" w:themeShade="BF"/>
            </w:tcBorders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1080108409"/>
              <w:placeholder>
                <w:docPart w:val="656B313C0D4A5449BF4E4B673BBF446E"/>
              </w:placeholder>
              <w:showingPlcHdr/>
              <w:text/>
            </w:sdtPr>
            <w:sdtEndPr/>
            <w:sdtContent>
              <w:p w14:paraId="5ADD3D79" w14:textId="77777777" w:rsidR="00E42DFD" w:rsidRPr="0024004F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434" w:type="dxa"/>
            <w:gridSpan w:val="2"/>
            <w:tcBorders>
              <w:top w:val="dotted" w:sz="2" w:space="0" w:color="BFBFBF" w:themeColor="background1" w:themeShade="BF"/>
              <w:left w:val="dotted" w:sz="2" w:space="0" w:color="BFBFBF" w:themeColor="background1" w:themeShade="BF"/>
              <w:bottom w:val="dotted" w:sz="2" w:space="0" w:color="BFBFBF" w:themeColor="background1" w:themeShade="BF"/>
              <w:right w:val="thinThickSmallGap" w:sz="24" w:space="0" w:color="auto"/>
            </w:tcBorders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alias w:val="Concentration"/>
              <w:tag w:val="Concentration"/>
              <w:id w:val="-1155981028"/>
              <w:placeholder>
                <w:docPart w:val="EFEBCEB8BF8B5F41A8A9DD4707BEEB72"/>
              </w:placeholder>
              <w:showingPlcHdr/>
              <w:text/>
            </w:sdtPr>
            <w:sdtEndPr/>
            <w:sdtContent>
              <w:p w14:paraId="748C1FFF" w14:textId="77777777" w:rsidR="00E42DFD" w:rsidRPr="0024004F" w:rsidRDefault="00E42DFD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</w:tr>
      <w:tr w:rsidR="00E42DFD" w14:paraId="571615F8" w14:textId="77777777" w:rsidTr="00473B0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</w:tcPr>
          <w:p w14:paraId="2DA19432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BF065A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</w:tcPr>
          <w:p w14:paraId="4F41F1A0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olvent </w:t>
            </w:r>
            <w:r w:rsidR="00815713">
              <w:rPr>
                <w:rFonts w:asciiTheme="minorHAnsi" w:hAnsiTheme="minorHAnsi" w:cstheme="minorHAnsi"/>
              </w:rPr>
              <w:t xml:space="preserve">(and gloves) </w:t>
            </w:r>
            <w:r>
              <w:rPr>
                <w:rFonts w:asciiTheme="minorHAnsi" w:hAnsiTheme="minorHAnsi" w:cstheme="minorHAnsi"/>
              </w:rPr>
              <w:t>to be used</w:t>
            </w:r>
            <w:r w:rsidR="007B2DC3">
              <w:rPr>
                <w:rFonts w:asciiTheme="minorHAnsi" w:hAnsiTheme="minorHAnsi" w:cstheme="minorHAnsi"/>
              </w:rPr>
              <w:t>.</w:t>
            </w:r>
          </w:p>
          <w:p w14:paraId="7D636968" w14:textId="7D0151A4" w:rsidR="007B2DC3" w:rsidRPr="002B3725" w:rsidRDefault="007B2DC3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2B3725">
              <w:rPr>
                <w:rFonts w:asciiTheme="minorHAnsi" w:hAnsiTheme="minorHAnsi" w:cstheme="minorHAnsi"/>
                <w:b/>
                <w:color w:val="FF0000"/>
              </w:rPr>
              <w:t>DMSO is highly discouraged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2087799676"/>
            <w:placeholder>
              <w:docPart w:val="0EE1A7988E46004D97B932D7DD35FE94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2" w:space="0" w:color="BFBFBF" w:themeColor="background1" w:themeShade="BF"/>
                  <w:left w:val="single" w:sz="4" w:space="0" w:color="auto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</w:tcPr>
              <w:p w14:paraId="69CFBC41" w14:textId="5686274F" w:rsidR="00E42DFD" w:rsidRDefault="00396C92" w:rsidP="00396C9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List </w:t>
                </w:r>
                <w:r w:rsidR="00E42DFD">
                  <w:rPr>
                    <w:rStyle w:val="PlaceholderText"/>
                  </w:rPr>
                  <w:t xml:space="preserve">solvent </w:t>
                </w:r>
                <w:r>
                  <w:rPr>
                    <w:rStyle w:val="PlaceholderText"/>
                  </w:rPr>
                  <w:t>and</w:t>
                </w:r>
                <w:r w:rsidR="00E42DFD">
                  <w:rPr>
                    <w:rStyle w:val="PlaceholderText"/>
                  </w:rPr>
                  <w:t xml:space="preserve"> provide type of gloves to be u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1614047958"/>
            <w:placeholder>
              <w:docPart w:val="23E66F7651E9AF468C4EC79027463F0C"/>
            </w:placeholder>
            <w:showingPlcHdr/>
            <w:text/>
          </w:sdtPr>
          <w:sdtEndPr/>
          <w:sdtContent>
            <w:tc>
              <w:tcPr>
                <w:tcW w:w="2430" w:type="dxa"/>
                <w:tcBorders>
                  <w:top w:val="dotted" w:sz="2" w:space="0" w:color="BFBFBF" w:themeColor="background1" w:themeShade="BF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dotted" w:sz="2" w:space="0" w:color="BFBFBF" w:themeColor="background1" w:themeShade="BF"/>
                </w:tcBorders>
                <w:vAlign w:val="center"/>
              </w:tcPr>
              <w:p w14:paraId="61760505" w14:textId="25B30C31" w:rsidR="00E42DFD" w:rsidRDefault="0009444B" w:rsidP="0009444B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List solvent and provide type of gloves to be u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1831399690"/>
            <w:placeholder>
              <w:docPart w:val="D9C0AED6254BFB4AB3A95BECE8583CBC"/>
            </w:placeholder>
            <w:showingPlcHdr/>
            <w:text/>
          </w:sdtPr>
          <w:sdtEndPr/>
          <w:sdtContent>
            <w:tc>
              <w:tcPr>
                <w:tcW w:w="2434" w:type="dxa"/>
                <w:gridSpan w:val="2"/>
                <w:tcBorders>
                  <w:top w:val="dotted" w:sz="2" w:space="0" w:color="BFBFBF" w:themeColor="background1" w:themeShade="BF"/>
                  <w:left w:val="dotted" w:sz="2" w:space="0" w:color="BFBFBF" w:themeColor="background1" w:themeShade="BF"/>
                  <w:bottom w:val="dotted" w:sz="2" w:space="0" w:color="BFBFBF" w:themeColor="background1" w:themeShade="BF"/>
                  <w:right w:val="thinThickSmallGap" w:sz="24" w:space="0" w:color="auto"/>
                </w:tcBorders>
                <w:vAlign w:val="center"/>
              </w:tcPr>
              <w:p w14:paraId="07AB70E1" w14:textId="32307999" w:rsidR="00E42DFD" w:rsidRDefault="00396C92" w:rsidP="00B759C6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List solvent and provide type of gloves to be used</w:t>
                </w:r>
              </w:p>
            </w:tc>
          </w:sdtContent>
        </w:sdt>
      </w:tr>
      <w:tr w:rsidR="00E42DFD" w14:paraId="633B3F78" w14:textId="77777777" w:rsidTr="00473B00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</w:tcPr>
          <w:p w14:paraId="0555A7B6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0F91B6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dotted" w:sz="2" w:space="0" w:color="BFBFBF" w:themeColor="background1" w:themeShade="BF"/>
              <w:right w:val="single" w:sz="4" w:space="0" w:color="auto"/>
            </w:tcBorders>
            <w:vAlign w:val="center"/>
          </w:tcPr>
          <w:p w14:paraId="6A55CD7A" w14:textId="77777777" w:rsidR="00E42DFD" w:rsidRDefault="00E42DFD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PE Storage Location  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369920549"/>
            <w:placeholder>
              <w:docPart w:val="0DE096C5C677A241B3A210CE34EEDDD1"/>
            </w:placeholder>
            <w:showingPlcHdr/>
            <w:text/>
          </w:sdtPr>
          <w:sdtEndPr/>
          <w:sdtContent>
            <w:tc>
              <w:tcPr>
                <w:tcW w:w="7294" w:type="dxa"/>
                <w:gridSpan w:val="4"/>
                <w:tcBorders>
                  <w:top w:val="dotted" w:sz="2" w:space="0" w:color="BFBFBF" w:themeColor="background1" w:themeShade="BF"/>
                  <w:left w:val="single" w:sz="4" w:space="0" w:color="auto"/>
                  <w:bottom w:val="dotted" w:sz="2" w:space="0" w:color="BFBFBF" w:themeColor="background1" w:themeShade="BF"/>
                  <w:right w:val="thinThickSmallGap" w:sz="24" w:space="0" w:color="auto"/>
                </w:tcBorders>
                <w:vAlign w:val="center"/>
              </w:tcPr>
              <w:p w14:paraId="78B8C3C4" w14:textId="4404C42A" w:rsidR="00E42DFD" w:rsidRDefault="00E42DFD" w:rsidP="007300DA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Location of PPE</w:t>
                </w:r>
                <w:r w:rsidR="007300DA">
                  <w:rPr>
                    <w:rStyle w:val="PlaceholderText"/>
                  </w:rPr>
                  <w:t xml:space="preserve"> supplies</w:t>
                </w:r>
                <w:r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E42DFD" w14:paraId="630CDF2E" w14:textId="77777777" w:rsidTr="00F50780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72FED5CD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5D194D" w14:textId="77777777" w:rsidR="00E42DFD" w:rsidRDefault="00E42DFD" w:rsidP="00B759C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dotted" w:sz="2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A07451" w14:textId="6360E1BC" w:rsidR="00473B00" w:rsidRDefault="00E42DFD" w:rsidP="00473B00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ocation of supplies </w:t>
            </w:r>
          </w:p>
          <w:p w14:paraId="599B1CFE" w14:textId="4791CD05" w:rsidR="00E42DFD" w:rsidRPr="0024004F" w:rsidRDefault="00815713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or </w:t>
            </w:r>
            <w:r w:rsidR="00555000">
              <w:rPr>
                <w:rFonts w:asciiTheme="minorHAnsi" w:hAnsiTheme="minorHAnsi" w:cstheme="minorHAnsi"/>
              </w:rPr>
              <w:t xml:space="preserve">decontamination and </w:t>
            </w:r>
            <w:r w:rsidR="00E42DFD">
              <w:rPr>
                <w:rFonts w:asciiTheme="minorHAnsi" w:hAnsiTheme="minorHAnsi" w:cstheme="minorHAnsi"/>
              </w:rPr>
              <w:t>spill clean-up</w:t>
            </w:r>
          </w:p>
        </w:tc>
        <w:tc>
          <w:tcPr>
            <w:tcW w:w="7294" w:type="dxa"/>
            <w:gridSpan w:val="4"/>
            <w:tcBorders>
              <w:top w:val="dotted" w:sz="2" w:space="0" w:color="BFBFBF" w:themeColor="background1" w:themeShade="BF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vAlign w:val="center"/>
            <w:hideMark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1000814894"/>
              <w:placeholder>
                <w:docPart w:val="878F036E08FB6E4E80586928DF40893F"/>
              </w:placeholder>
              <w:showingPlcHdr/>
              <w:text/>
            </w:sdtPr>
            <w:sdtEndPr/>
            <w:sdtContent>
              <w:p w14:paraId="2740265F" w14:textId="4392AF0E" w:rsidR="00E42DFD" w:rsidRDefault="0009444B" w:rsidP="00F50780">
                <w:pPr>
                  <w:spacing w:after="0" w:line="240" w:lineRule="auto"/>
                  <w:ind w:left="288" w:hanging="288"/>
                  <w:rPr>
                    <w:rFonts w:asciiTheme="minorHAnsi" w:hAnsiTheme="minorHAnsi" w:cstheme="minorHAnsi"/>
                  </w:rPr>
                </w:pPr>
                <w:r w:rsidRPr="0009444B">
                  <w:rPr>
                    <w:rStyle w:val="PlaceholderText"/>
                  </w:rPr>
                  <w:t>Location o</w:t>
                </w:r>
                <w:r>
                  <w:rPr>
                    <w:rStyle w:val="PlaceholderText"/>
                  </w:rPr>
                  <w:t>f 10% sodium carbonate solution</w:t>
                </w:r>
                <w:r w:rsidRPr="0009444B">
                  <w:rPr>
                    <w:rStyle w:val="PlaceholderText"/>
                  </w:rPr>
                  <w:t xml:space="preserve"> and other spill supplies.</w:t>
                </w:r>
                <w:r w:rsidRPr="00296D11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E42DFD" w14:paraId="13996BC9" w14:textId="77777777" w:rsidTr="00473B00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</w:tcPr>
          <w:p w14:paraId="7FDACB49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5BF16" w14:textId="77777777" w:rsidR="00E42DFD" w:rsidRDefault="00E42DFD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posure Response</w:t>
            </w:r>
          </w:p>
        </w:tc>
        <w:tc>
          <w:tcPr>
            <w:tcW w:w="1980" w:type="dxa"/>
            <w:tcBorders>
              <w:top w:val="dotted" w:sz="4" w:space="0" w:color="A6A6A6" w:themeColor="background1" w:themeShade="A6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0635E" w14:textId="5DCA5AEE" w:rsidR="00E42DFD" w:rsidRDefault="007300DA" w:rsidP="00B759C6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lcium Gluconate</w:t>
            </w:r>
            <w:r w:rsidR="00E42DFD">
              <w:rPr>
                <w:rFonts w:asciiTheme="minorHAnsi" w:hAnsiTheme="minorHAnsi" w:cstheme="minorHAnsi"/>
              </w:rPr>
              <w:t xml:space="preserve"> Loc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1263337243"/>
            <w:placeholder>
              <w:docPart w:val="05AF04D3A6CD71438B5CD67B8ED5CB00"/>
            </w:placeholder>
            <w:showingPlcHdr/>
            <w:text/>
          </w:sdtPr>
          <w:sdtEndPr/>
          <w:sdtContent>
            <w:tc>
              <w:tcPr>
                <w:tcW w:w="7294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vAlign w:val="center"/>
              </w:tcPr>
              <w:p w14:paraId="0CA0E5B8" w14:textId="2D0BDFC8" w:rsidR="00E42DFD" w:rsidRDefault="0009444B" w:rsidP="0009444B">
                <w:pPr>
                  <w:spacing w:after="0" w:line="240" w:lineRule="auto"/>
                  <w:ind w:left="288" w:hanging="288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>Location of calcium gluconate gel for first aid use.</w:t>
                </w:r>
              </w:p>
            </w:tc>
          </w:sdtContent>
        </w:sdt>
      </w:tr>
      <w:tr w:rsidR="008C5309" w14:paraId="48421C0A" w14:textId="77777777" w:rsidTr="00F61BFD">
        <w:trPr>
          <w:trHeight w:val="867"/>
        </w:trPr>
        <w:tc>
          <w:tcPr>
            <w:tcW w:w="450" w:type="dxa"/>
            <w:vMerge/>
            <w:tcBorders>
              <w:left w:val="thickThinSmallGap" w:sz="24" w:space="0" w:color="auto"/>
              <w:right w:val="single" w:sz="4" w:space="0" w:color="000000"/>
            </w:tcBorders>
            <w:vAlign w:val="center"/>
            <w:hideMark/>
          </w:tcPr>
          <w:p w14:paraId="7FC8AA60" w14:textId="77777777" w:rsidR="008C5309" w:rsidRDefault="008C5309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03D1318" w14:textId="77777777" w:rsidR="008C5309" w:rsidRDefault="008C5309" w:rsidP="00B759C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Informatio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2610D" w14:textId="1AA6C4E5" w:rsidR="008C5309" w:rsidRPr="0024004F" w:rsidRDefault="008C5309" w:rsidP="00B759C6">
            <w:pPr>
              <w:jc w:val="right"/>
            </w:pPr>
            <w:r>
              <w:t>Details about waste   (location, type of containers)</w:t>
            </w:r>
            <w:r w:rsidR="00450BBD">
              <w:t xml:space="preserve"> 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085772C" w14:textId="3C4E89D2" w:rsidR="008C5309" w:rsidRPr="00473B00" w:rsidRDefault="0026340D" w:rsidP="00F50780">
            <w:pPr>
              <w:spacing w:after="0" w:line="240" w:lineRule="auto"/>
            </w:pPr>
            <w:sdt>
              <w:sdtPr>
                <w:rPr>
                  <w:color w:val="2E74B5" w:themeColor="accent1" w:themeShade="BF"/>
                </w:rPr>
                <w:id w:val="-375007610"/>
                <w:placeholder>
                  <w:docPart w:val="08359FAAAFB34C2F8A633BDD4ED8C29A"/>
                </w:placeholder>
                <w:showingPlcHdr/>
                <w:text/>
              </w:sdtPr>
              <w:sdtEndPr/>
              <w:sdtContent>
                <w:r w:rsidR="00F50780">
                  <w:rPr>
                    <w:rStyle w:val="PlaceholderText"/>
                  </w:rPr>
                  <w:t>Enter waste collection details – location, type of container</w:t>
                </w:r>
              </w:sdtContent>
            </w:sdt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4" w:space="0" w:color="auto"/>
              <w:right w:val="thinThickSmallGap" w:sz="24" w:space="0" w:color="auto"/>
            </w:tcBorders>
            <w:vAlign w:val="center"/>
          </w:tcPr>
          <w:p w14:paraId="7B8C1658" w14:textId="50180EA7" w:rsidR="008C5309" w:rsidRPr="00F61BFD" w:rsidRDefault="008C5309" w:rsidP="008C5309">
            <w:pPr>
              <w:spacing w:after="0" w:line="240" w:lineRule="auto"/>
              <w:rPr>
                <w:rFonts w:asciiTheme="minorHAnsi" w:hAnsiTheme="minorHAnsi" w:cstheme="minorHAnsi"/>
                <w:b/>
                <w:color w:val="FF0000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Don’t mix with</w:t>
            </w:r>
            <w:r w:rsidR="00450BBD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0000"/>
              </w:rPr>
              <w:t>Aqueous Solutions!</w:t>
            </w:r>
          </w:p>
        </w:tc>
      </w:tr>
      <w:tr w:rsidR="00E42DFD" w14:paraId="00697BA0" w14:textId="77777777" w:rsidTr="00B759C6">
        <w:trPr>
          <w:trHeight w:val="980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2B3A7F08" w14:textId="77777777" w:rsidR="00E42DFD" w:rsidRDefault="00E42DFD" w:rsidP="00B759C6">
            <w:pPr>
              <w:spacing w:after="0" w:line="240" w:lineRule="auto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bottom w:val="thinThickSmallGap" w:sz="24" w:space="0" w:color="auto"/>
              <w:right w:val="single" w:sz="4" w:space="0" w:color="000000"/>
            </w:tcBorders>
            <w:vAlign w:val="center"/>
            <w:hideMark/>
          </w:tcPr>
          <w:p w14:paraId="7E280FBF" w14:textId="77777777" w:rsidR="00E42DFD" w:rsidRDefault="00E42DFD" w:rsidP="00B759C6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274" w:type="dxa"/>
            <w:gridSpan w:val="5"/>
            <w:tcBorders>
              <w:top w:val="single" w:sz="4" w:space="0" w:color="auto"/>
              <w:left w:val="single" w:sz="4" w:space="0" w:color="000000"/>
              <w:bottom w:val="thinThickSmallGap" w:sz="24" w:space="0" w:color="auto"/>
              <w:right w:val="thinThickSmallGap" w:sz="24" w:space="0" w:color="auto"/>
            </w:tcBorders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  <w:sz w:val="22"/>
              </w:rPr>
              <w:id w:val="-1823116405"/>
              <w:placeholder>
                <w:docPart w:val="3E680AACAA5B8C47AFC8C4AF665AF634"/>
              </w:placeholder>
              <w:showingPlcHdr/>
            </w:sdtPr>
            <w:sdtEndPr/>
            <w:sdtContent>
              <w:p w14:paraId="61F11B47" w14:textId="77777777" w:rsidR="00E42DFD" w:rsidRDefault="00E42DFD" w:rsidP="00E42DFD">
                <w:pPr>
                  <w:pStyle w:val="ListParagraph"/>
                  <w:numPr>
                    <w:ilvl w:val="0"/>
                    <w:numId w:val="20"/>
                  </w:numPr>
                  <w:ind w:left="391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t xml:space="preserve">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Enter steps used in lab process(es) or experiment(s)</w:t>
                </w:r>
              </w:p>
            </w:sdtContent>
          </w:sdt>
          <w:p w14:paraId="79B06D99" w14:textId="77777777" w:rsidR="00E42DFD" w:rsidRDefault="00E42DFD" w:rsidP="00B759C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0F7E672B" w14:textId="6E7EFC29" w:rsidR="00AC1A96" w:rsidRPr="004432A6" w:rsidRDefault="00AC1A96" w:rsidP="004432A6">
      <w:pPr>
        <w:rPr>
          <w:rFonts w:asciiTheme="minorHAnsi" w:hAnsiTheme="minorHAnsi" w:cs="Arial"/>
          <w:sz w:val="2"/>
          <w:szCs w:val="2"/>
        </w:rPr>
      </w:pPr>
    </w:p>
    <w:sectPr w:rsidR="00AC1A96" w:rsidRPr="004432A6" w:rsidSect="00AC1A96">
      <w:headerReference w:type="default" r:id="rId32"/>
      <w:footerReference w:type="default" r:id="rId33"/>
      <w:pgSz w:w="12240" w:h="15840" w:code="1"/>
      <w:pgMar w:top="648" w:right="720" w:bottom="648" w:left="720" w:header="720" w:footer="267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37D9D" w16cex:dateUtc="2021-02-26T19:01:00Z"/>
  <w16cex:commentExtensible w16cex:durableId="23E38737" w16cex:dateUtc="2021-02-26T1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7CE1520" w16cid:durableId="23E37D9D"/>
  <w16cid:commentId w16cid:paraId="34E28127" w16cid:durableId="23E387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22ED2" w14:textId="77777777" w:rsidR="004360E8" w:rsidRDefault="004360E8" w:rsidP="00107AEB">
      <w:pPr>
        <w:spacing w:after="0" w:line="240" w:lineRule="auto"/>
      </w:pPr>
      <w:r>
        <w:separator/>
      </w:r>
    </w:p>
  </w:endnote>
  <w:endnote w:type="continuationSeparator" w:id="0">
    <w:p w14:paraId="5C9B886D" w14:textId="77777777" w:rsidR="004360E8" w:rsidRDefault="004360E8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52550FC5" w:rsidR="00120E90" w:rsidRPr="00107AEB" w:rsidRDefault="0009444B">
    <w:pPr>
      <w:pStyle w:val="Footer"/>
      <w:rPr>
        <w:sz w:val="18"/>
      </w:rPr>
    </w:pPr>
    <w:r>
      <w:rPr>
        <w:sz w:val="18"/>
      </w:rPr>
      <w:t>2021-03-01</w:t>
    </w:r>
    <w:r w:rsidR="006864D4">
      <w:rPr>
        <w:sz w:val="18"/>
      </w:rPr>
      <w:t xml:space="preserve">. Online with links at </w:t>
    </w:r>
    <w:hyperlink r:id="rId1" w:history="1">
      <w:r w:rsidR="006864D4" w:rsidRPr="00395D2B">
        <w:rPr>
          <w:rStyle w:val="Hyperlink"/>
          <w:sz w:val="18"/>
        </w:rPr>
        <w:t>http://www.safety.duke.edu/laboratory-safety/chemical-hygiene/chemical-sops</w:t>
      </w:r>
    </w:hyperlink>
    <w:r w:rsidR="00120E90" w:rsidRPr="00107AEB">
      <w:rPr>
        <w:sz w:val="18"/>
      </w:rPr>
      <w:t>.</w:t>
    </w:r>
    <w:r w:rsidR="006864D4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9113B" w14:textId="77777777" w:rsidR="004360E8" w:rsidRDefault="004360E8" w:rsidP="00107AEB">
      <w:pPr>
        <w:spacing w:after="0" w:line="240" w:lineRule="auto"/>
      </w:pPr>
      <w:r>
        <w:separator/>
      </w:r>
    </w:p>
  </w:footnote>
  <w:footnote w:type="continuationSeparator" w:id="0">
    <w:p w14:paraId="14C01A85" w14:textId="77777777" w:rsidR="004360E8" w:rsidRDefault="004360E8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D2714"/>
    <w:multiLevelType w:val="hybridMultilevel"/>
    <w:tmpl w:val="D4265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D6575"/>
    <w:multiLevelType w:val="hybridMultilevel"/>
    <w:tmpl w:val="00A4D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B3C1A"/>
    <w:multiLevelType w:val="hybridMultilevel"/>
    <w:tmpl w:val="0DD4DA38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5" w15:restartNumberingAfterBreak="0">
    <w:nsid w:val="2F0B7FFC"/>
    <w:multiLevelType w:val="hybridMultilevel"/>
    <w:tmpl w:val="70D89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B45CF9"/>
    <w:multiLevelType w:val="hybridMultilevel"/>
    <w:tmpl w:val="D172C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65F44F3"/>
    <w:multiLevelType w:val="hybridMultilevel"/>
    <w:tmpl w:val="DE24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7"/>
  </w:num>
  <w:num w:numId="4">
    <w:abstractNumId w:val="3"/>
  </w:num>
  <w:num w:numId="5">
    <w:abstractNumId w:val="6"/>
  </w:num>
  <w:num w:numId="6">
    <w:abstractNumId w:val="0"/>
  </w:num>
  <w:num w:numId="7">
    <w:abstractNumId w:val="10"/>
  </w:num>
  <w:num w:numId="8">
    <w:abstractNumId w:val="11"/>
  </w:num>
  <w:num w:numId="9">
    <w:abstractNumId w:val="7"/>
  </w:num>
  <w:num w:numId="10">
    <w:abstractNumId w:val="20"/>
  </w:num>
  <w:num w:numId="11">
    <w:abstractNumId w:val="18"/>
  </w:num>
  <w:num w:numId="12">
    <w:abstractNumId w:val="14"/>
  </w:num>
  <w:num w:numId="13">
    <w:abstractNumId w:val="13"/>
  </w:num>
  <w:num w:numId="14">
    <w:abstractNumId w:val="8"/>
  </w:num>
  <w:num w:numId="15">
    <w:abstractNumId w:val="4"/>
  </w:num>
  <w:num w:numId="16">
    <w:abstractNumId w:val="2"/>
  </w:num>
  <w:num w:numId="17">
    <w:abstractNumId w:val="12"/>
  </w:num>
  <w:num w:numId="18">
    <w:abstractNumId w:val="19"/>
  </w:num>
  <w:num w:numId="19">
    <w:abstractNumId w:val="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/h4QYfR44KQPITqPAc/MarPvLTpEwW2Jzo/puGBhEtHTDBsp5Qq/rPExTJKB0BWNRwroPbiBo3IlDteDty96gw==" w:salt="sjTgyI0X7kWrPWCp8Y7GRQ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LCwNDQ1NDYwNjFW0lEKTi0uzszPAykwrwUAs+ZdUywAAAA="/>
  </w:docVars>
  <w:rsids>
    <w:rsidRoot w:val="00EA7D1E"/>
    <w:rsid w:val="000202F9"/>
    <w:rsid w:val="00027A79"/>
    <w:rsid w:val="000446C6"/>
    <w:rsid w:val="00047242"/>
    <w:rsid w:val="00051DD0"/>
    <w:rsid w:val="00061A8D"/>
    <w:rsid w:val="000641D8"/>
    <w:rsid w:val="00070EF6"/>
    <w:rsid w:val="0009444B"/>
    <w:rsid w:val="000A382C"/>
    <w:rsid w:val="000B269C"/>
    <w:rsid w:val="000C1666"/>
    <w:rsid w:val="000C5FFE"/>
    <w:rsid w:val="000E0AB0"/>
    <w:rsid w:val="000E5747"/>
    <w:rsid w:val="000F07B0"/>
    <w:rsid w:val="000F3AD9"/>
    <w:rsid w:val="000F6825"/>
    <w:rsid w:val="001023C3"/>
    <w:rsid w:val="00107AEB"/>
    <w:rsid w:val="00113DBF"/>
    <w:rsid w:val="001148A3"/>
    <w:rsid w:val="00120E90"/>
    <w:rsid w:val="0012659B"/>
    <w:rsid w:val="00130DF9"/>
    <w:rsid w:val="00141B1E"/>
    <w:rsid w:val="00141D12"/>
    <w:rsid w:val="00145DAE"/>
    <w:rsid w:val="0014651F"/>
    <w:rsid w:val="0015332E"/>
    <w:rsid w:val="00164DFC"/>
    <w:rsid w:val="0018211E"/>
    <w:rsid w:val="00183C05"/>
    <w:rsid w:val="00183C85"/>
    <w:rsid w:val="00185C72"/>
    <w:rsid w:val="001C03D9"/>
    <w:rsid w:val="001D17D9"/>
    <w:rsid w:val="001D7B7D"/>
    <w:rsid w:val="001E2FA0"/>
    <w:rsid w:val="001E523D"/>
    <w:rsid w:val="00205CD0"/>
    <w:rsid w:val="002104E9"/>
    <w:rsid w:val="002208A4"/>
    <w:rsid w:val="0022390F"/>
    <w:rsid w:val="00227A20"/>
    <w:rsid w:val="00233291"/>
    <w:rsid w:val="00250A04"/>
    <w:rsid w:val="00261AED"/>
    <w:rsid w:val="002622C0"/>
    <w:rsid w:val="0026340D"/>
    <w:rsid w:val="00274980"/>
    <w:rsid w:val="00282626"/>
    <w:rsid w:val="0028649A"/>
    <w:rsid w:val="00287C50"/>
    <w:rsid w:val="002963F5"/>
    <w:rsid w:val="00296441"/>
    <w:rsid w:val="002A0844"/>
    <w:rsid w:val="002A2C49"/>
    <w:rsid w:val="002B2CAE"/>
    <w:rsid w:val="002B3725"/>
    <w:rsid w:val="002B6C03"/>
    <w:rsid w:val="002D1A89"/>
    <w:rsid w:val="002D4650"/>
    <w:rsid w:val="003223F7"/>
    <w:rsid w:val="00324417"/>
    <w:rsid w:val="00330F0F"/>
    <w:rsid w:val="003424E6"/>
    <w:rsid w:val="00342AE4"/>
    <w:rsid w:val="00350D3D"/>
    <w:rsid w:val="00352294"/>
    <w:rsid w:val="00367C04"/>
    <w:rsid w:val="00392064"/>
    <w:rsid w:val="00392F76"/>
    <w:rsid w:val="0039368B"/>
    <w:rsid w:val="0039426F"/>
    <w:rsid w:val="00396C92"/>
    <w:rsid w:val="003A1A1D"/>
    <w:rsid w:val="003A52FE"/>
    <w:rsid w:val="003A68DF"/>
    <w:rsid w:val="003A714B"/>
    <w:rsid w:val="003B72A5"/>
    <w:rsid w:val="003B7D44"/>
    <w:rsid w:val="003C2CB4"/>
    <w:rsid w:val="003C5BD6"/>
    <w:rsid w:val="003D5074"/>
    <w:rsid w:val="003F297E"/>
    <w:rsid w:val="003F3FED"/>
    <w:rsid w:val="00400B5A"/>
    <w:rsid w:val="00413645"/>
    <w:rsid w:val="00430B4B"/>
    <w:rsid w:val="004325AD"/>
    <w:rsid w:val="00435D96"/>
    <w:rsid w:val="004360E8"/>
    <w:rsid w:val="004424E0"/>
    <w:rsid w:val="004432A6"/>
    <w:rsid w:val="004437B2"/>
    <w:rsid w:val="004449F1"/>
    <w:rsid w:val="004477A6"/>
    <w:rsid w:val="00450BBD"/>
    <w:rsid w:val="00450D21"/>
    <w:rsid w:val="00463CBB"/>
    <w:rsid w:val="00470A97"/>
    <w:rsid w:val="00473B00"/>
    <w:rsid w:val="004756B2"/>
    <w:rsid w:val="004759C0"/>
    <w:rsid w:val="004955C4"/>
    <w:rsid w:val="004971C2"/>
    <w:rsid w:val="004A7F11"/>
    <w:rsid w:val="004B00F2"/>
    <w:rsid w:val="004B24E1"/>
    <w:rsid w:val="004B4A63"/>
    <w:rsid w:val="004B4F7E"/>
    <w:rsid w:val="004B5E50"/>
    <w:rsid w:val="004C3D0D"/>
    <w:rsid w:val="004D27B8"/>
    <w:rsid w:val="004D583B"/>
    <w:rsid w:val="004D73D7"/>
    <w:rsid w:val="004E20B2"/>
    <w:rsid w:val="004F2762"/>
    <w:rsid w:val="005046C5"/>
    <w:rsid w:val="0050751A"/>
    <w:rsid w:val="005141A9"/>
    <w:rsid w:val="00522512"/>
    <w:rsid w:val="00525AC7"/>
    <w:rsid w:val="00527B52"/>
    <w:rsid w:val="00531423"/>
    <w:rsid w:val="00532B8C"/>
    <w:rsid w:val="00532FFB"/>
    <w:rsid w:val="0053747B"/>
    <w:rsid w:val="00542D26"/>
    <w:rsid w:val="00544526"/>
    <w:rsid w:val="00547358"/>
    <w:rsid w:val="0055192F"/>
    <w:rsid w:val="00555000"/>
    <w:rsid w:val="005858FB"/>
    <w:rsid w:val="005967B5"/>
    <w:rsid w:val="005A2E16"/>
    <w:rsid w:val="005A4C81"/>
    <w:rsid w:val="005A5645"/>
    <w:rsid w:val="005B69AF"/>
    <w:rsid w:val="005C5D84"/>
    <w:rsid w:val="005C64ED"/>
    <w:rsid w:val="005D2340"/>
    <w:rsid w:val="005D2DE4"/>
    <w:rsid w:val="005E3B9F"/>
    <w:rsid w:val="005E6A8B"/>
    <w:rsid w:val="005E7E20"/>
    <w:rsid w:val="005F19CC"/>
    <w:rsid w:val="0060638C"/>
    <w:rsid w:val="00611FB2"/>
    <w:rsid w:val="006375C4"/>
    <w:rsid w:val="0064057C"/>
    <w:rsid w:val="00645252"/>
    <w:rsid w:val="00656646"/>
    <w:rsid w:val="00657A62"/>
    <w:rsid w:val="006714BE"/>
    <w:rsid w:val="006864D4"/>
    <w:rsid w:val="006874E2"/>
    <w:rsid w:val="00687D6A"/>
    <w:rsid w:val="00692E11"/>
    <w:rsid w:val="006C1CE5"/>
    <w:rsid w:val="006F4BCB"/>
    <w:rsid w:val="006F762C"/>
    <w:rsid w:val="007024F4"/>
    <w:rsid w:val="007048D2"/>
    <w:rsid w:val="00704905"/>
    <w:rsid w:val="007112C6"/>
    <w:rsid w:val="007123ED"/>
    <w:rsid w:val="007300DA"/>
    <w:rsid w:val="007341BB"/>
    <w:rsid w:val="0074278E"/>
    <w:rsid w:val="0074543C"/>
    <w:rsid w:val="00745F53"/>
    <w:rsid w:val="007476B0"/>
    <w:rsid w:val="007613B6"/>
    <w:rsid w:val="00773AE6"/>
    <w:rsid w:val="00774228"/>
    <w:rsid w:val="00783B7B"/>
    <w:rsid w:val="00784150"/>
    <w:rsid w:val="0078505A"/>
    <w:rsid w:val="00790975"/>
    <w:rsid w:val="007A09EF"/>
    <w:rsid w:val="007B1EF4"/>
    <w:rsid w:val="007B2DC3"/>
    <w:rsid w:val="007D36B2"/>
    <w:rsid w:val="007D5F1A"/>
    <w:rsid w:val="007D5F2D"/>
    <w:rsid w:val="007D6B84"/>
    <w:rsid w:val="0080431B"/>
    <w:rsid w:val="0081073E"/>
    <w:rsid w:val="00814A14"/>
    <w:rsid w:val="00815713"/>
    <w:rsid w:val="00830B20"/>
    <w:rsid w:val="00845D22"/>
    <w:rsid w:val="00847623"/>
    <w:rsid w:val="00851548"/>
    <w:rsid w:val="00861153"/>
    <w:rsid w:val="00866A57"/>
    <w:rsid w:val="008679CA"/>
    <w:rsid w:val="00882EBF"/>
    <w:rsid w:val="008844A5"/>
    <w:rsid w:val="00894EEE"/>
    <w:rsid w:val="008969C1"/>
    <w:rsid w:val="008A00C1"/>
    <w:rsid w:val="008A0587"/>
    <w:rsid w:val="008B1604"/>
    <w:rsid w:val="008B7765"/>
    <w:rsid w:val="008C0423"/>
    <w:rsid w:val="008C47A7"/>
    <w:rsid w:val="008C4B35"/>
    <w:rsid w:val="008C5309"/>
    <w:rsid w:val="008C6A54"/>
    <w:rsid w:val="008E5F3D"/>
    <w:rsid w:val="008F4743"/>
    <w:rsid w:val="009014EC"/>
    <w:rsid w:val="00902B15"/>
    <w:rsid w:val="00907C81"/>
    <w:rsid w:val="00910C74"/>
    <w:rsid w:val="00917F0C"/>
    <w:rsid w:val="009251BD"/>
    <w:rsid w:val="00930B4B"/>
    <w:rsid w:val="00934437"/>
    <w:rsid w:val="00945AF1"/>
    <w:rsid w:val="009535DD"/>
    <w:rsid w:val="0095526E"/>
    <w:rsid w:val="009557AA"/>
    <w:rsid w:val="009946E3"/>
    <w:rsid w:val="009A27A5"/>
    <w:rsid w:val="009A4B06"/>
    <w:rsid w:val="009B227B"/>
    <w:rsid w:val="009C1A5B"/>
    <w:rsid w:val="009C6A3F"/>
    <w:rsid w:val="009C7669"/>
    <w:rsid w:val="009D093C"/>
    <w:rsid w:val="009D4855"/>
    <w:rsid w:val="009E2640"/>
    <w:rsid w:val="009F18B3"/>
    <w:rsid w:val="009F2BA9"/>
    <w:rsid w:val="00A03846"/>
    <w:rsid w:val="00A122EA"/>
    <w:rsid w:val="00A2477E"/>
    <w:rsid w:val="00A32425"/>
    <w:rsid w:val="00A47BE0"/>
    <w:rsid w:val="00A501C3"/>
    <w:rsid w:val="00A50740"/>
    <w:rsid w:val="00A5196B"/>
    <w:rsid w:val="00A5620A"/>
    <w:rsid w:val="00A615A4"/>
    <w:rsid w:val="00A71568"/>
    <w:rsid w:val="00A858C3"/>
    <w:rsid w:val="00A86243"/>
    <w:rsid w:val="00A91BD1"/>
    <w:rsid w:val="00AA09EA"/>
    <w:rsid w:val="00AB29D4"/>
    <w:rsid w:val="00AB7332"/>
    <w:rsid w:val="00AC1A96"/>
    <w:rsid w:val="00AC2C01"/>
    <w:rsid w:val="00AC5C24"/>
    <w:rsid w:val="00AD03E8"/>
    <w:rsid w:val="00AE03C1"/>
    <w:rsid w:val="00AE1716"/>
    <w:rsid w:val="00AE6110"/>
    <w:rsid w:val="00AF0A04"/>
    <w:rsid w:val="00AF39C2"/>
    <w:rsid w:val="00AF4D38"/>
    <w:rsid w:val="00B15768"/>
    <w:rsid w:val="00B239F3"/>
    <w:rsid w:val="00B23DB1"/>
    <w:rsid w:val="00B36F79"/>
    <w:rsid w:val="00B47DEB"/>
    <w:rsid w:val="00B576FE"/>
    <w:rsid w:val="00B6134F"/>
    <w:rsid w:val="00B61E84"/>
    <w:rsid w:val="00B63410"/>
    <w:rsid w:val="00B667F6"/>
    <w:rsid w:val="00B70145"/>
    <w:rsid w:val="00B75901"/>
    <w:rsid w:val="00B96800"/>
    <w:rsid w:val="00BB5354"/>
    <w:rsid w:val="00BC0C96"/>
    <w:rsid w:val="00BC4D97"/>
    <w:rsid w:val="00BC5D24"/>
    <w:rsid w:val="00BD468A"/>
    <w:rsid w:val="00BD7B63"/>
    <w:rsid w:val="00BE174F"/>
    <w:rsid w:val="00BE734C"/>
    <w:rsid w:val="00BE7366"/>
    <w:rsid w:val="00C02A91"/>
    <w:rsid w:val="00C06E00"/>
    <w:rsid w:val="00C241A4"/>
    <w:rsid w:val="00C379A2"/>
    <w:rsid w:val="00C403FB"/>
    <w:rsid w:val="00C450A2"/>
    <w:rsid w:val="00C556DD"/>
    <w:rsid w:val="00C563E6"/>
    <w:rsid w:val="00C62553"/>
    <w:rsid w:val="00C63E2A"/>
    <w:rsid w:val="00C67450"/>
    <w:rsid w:val="00C740AF"/>
    <w:rsid w:val="00C755A6"/>
    <w:rsid w:val="00C80E08"/>
    <w:rsid w:val="00C81670"/>
    <w:rsid w:val="00C9645A"/>
    <w:rsid w:val="00CA2DA8"/>
    <w:rsid w:val="00CB783E"/>
    <w:rsid w:val="00CC2B96"/>
    <w:rsid w:val="00CC3486"/>
    <w:rsid w:val="00CD0B1E"/>
    <w:rsid w:val="00CD1896"/>
    <w:rsid w:val="00CD6781"/>
    <w:rsid w:val="00CD7544"/>
    <w:rsid w:val="00CE3292"/>
    <w:rsid w:val="00CE4BD8"/>
    <w:rsid w:val="00CF28E5"/>
    <w:rsid w:val="00D013B1"/>
    <w:rsid w:val="00D16813"/>
    <w:rsid w:val="00D17A86"/>
    <w:rsid w:val="00D24D4A"/>
    <w:rsid w:val="00D30014"/>
    <w:rsid w:val="00D358D3"/>
    <w:rsid w:val="00D5474D"/>
    <w:rsid w:val="00D720C8"/>
    <w:rsid w:val="00D737FC"/>
    <w:rsid w:val="00D86EF0"/>
    <w:rsid w:val="00DA132E"/>
    <w:rsid w:val="00DA3176"/>
    <w:rsid w:val="00DA596D"/>
    <w:rsid w:val="00DA5CDE"/>
    <w:rsid w:val="00DB070A"/>
    <w:rsid w:val="00DC0293"/>
    <w:rsid w:val="00DC4E1B"/>
    <w:rsid w:val="00DC79C1"/>
    <w:rsid w:val="00DD46F5"/>
    <w:rsid w:val="00DE31C8"/>
    <w:rsid w:val="00E0555B"/>
    <w:rsid w:val="00E21623"/>
    <w:rsid w:val="00E308B4"/>
    <w:rsid w:val="00E3157B"/>
    <w:rsid w:val="00E377E6"/>
    <w:rsid w:val="00E42DFD"/>
    <w:rsid w:val="00E52087"/>
    <w:rsid w:val="00E57CD5"/>
    <w:rsid w:val="00E76CBE"/>
    <w:rsid w:val="00E77449"/>
    <w:rsid w:val="00E8031B"/>
    <w:rsid w:val="00E81BC7"/>
    <w:rsid w:val="00E86812"/>
    <w:rsid w:val="00E86B0B"/>
    <w:rsid w:val="00E902AB"/>
    <w:rsid w:val="00EA6F50"/>
    <w:rsid w:val="00EA7D1E"/>
    <w:rsid w:val="00ED6CEE"/>
    <w:rsid w:val="00EE2AE7"/>
    <w:rsid w:val="00EF0FD6"/>
    <w:rsid w:val="00EF51B2"/>
    <w:rsid w:val="00F07273"/>
    <w:rsid w:val="00F2003A"/>
    <w:rsid w:val="00F217B8"/>
    <w:rsid w:val="00F22ED2"/>
    <w:rsid w:val="00F2383B"/>
    <w:rsid w:val="00F2439A"/>
    <w:rsid w:val="00F26841"/>
    <w:rsid w:val="00F30814"/>
    <w:rsid w:val="00F40C70"/>
    <w:rsid w:val="00F410E4"/>
    <w:rsid w:val="00F50780"/>
    <w:rsid w:val="00F61BFD"/>
    <w:rsid w:val="00F733F6"/>
    <w:rsid w:val="00F75A7F"/>
    <w:rsid w:val="00F7740E"/>
    <w:rsid w:val="00F85DE3"/>
    <w:rsid w:val="00F92142"/>
    <w:rsid w:val="00F9512C"/>
    <w:rsid w:val="00FC0EE6"/>
    <w:rsid w:val="00FC4839"/>
    <w:rsid w:val="00FD6C00"/>
    <w:rsid w:val="00FE17C1"/>
    <w:rsid w:val="00FE2497"/>
    <w:rsid w:val="00FE6D10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C1A9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9C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00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www.safety.duke.edu/sites/default/files/Guidelines%20Hydrofluoric%20Acid.docx" TargetMode="External"/><Relationship Id="rId39" Type="http://schemas.openxmlformats.org/officeDocument/2006/relationships/customXml" Target="../customXml/item1.xml"/><Relationship Id="rId3" Type="http://schemas.openxmlformats.org/officeDocument/2006/relationships/settings" Target="settings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hyperlink" Target="https://www.safety.duke.edu/sites/default/files/Guidelines%20Hydrofluoric%20Acid.docx" TargetMode="External"/><Relationship Id="rId33" Type="http://schemas.openxmlformats.org/officeDocument/2006/relationships/footer" Target="footer1.xml"/><Relationship Id="rId38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hyperlink" Target="http://www.safety.duke.edu/sites/default/files/labwastemgt.pdf" TargetMode="External"/><Relationship Id="rId41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afety.duke.edu/laboratory-safety/work-practices-ppe/safer-alternatives" TargetMode="Externa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37" Type="http://schemas.microsoft.com/office/2016/09/relationships/commentsIds" Target="commentsIds.xml"/><Relationship Id="rId40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8" Type="http://schemas.openxmlformats.org/officeDocument/2006/relationships/hyperlink" Target="https://www.safety.duke.edu/emergency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safety.duke.edu/sites/default/files/Guidelines%20Hydrofluoric%20Acid.docx" TargetMode="External"/><Relationship Id="rId31" Type="http://schemas.openxmlformats.org/officeDocument/2006/relationships/hyperlink" Target="mailto:labsafety@dm.duk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chem.ncbi.nlm.nih.gov/compound/Phenylmethylsulfonyl-fluoride" TargetMode="External"/><Relationship Id="rId14" Type="http://schemas.openxmlformats.org/officeDocument/2006/relationships/image" Target="media/image5.png"/><Relationship Id="rId27" Type="http://schemas.openxmlformats.org/officeDocument/2006/relationships/hyperlink" Target="http://www.safety.duke.edu/sites/default/files/Hydrofluoric_Acid_FirstAid_Guidelines_0.pdf" TargetMode="External"/><Relationship Id="rId30" Type="http://schemas.openxmlformats.org/officeDocument/2006/relationships/hyperlink" Target="http://www.safety.duke.edu/sites/default/files/drain_disposal_practice.pdf" TargetMode="External"/><Relationship Id="rId35" Type="http://schemas.openxmlformats.org/officeDocument/2006/relationships/glossaryDocument" Target="glossary/document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AC04227ED12CA4D98C8516DF3C1F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14673-7213-B44B-8E61-63B5EA9A0303}"/>
      </w:docPartPr>
      <w:docPartBody>
        <w:p w:rsidR="000D7827" w:rsidRDefault="00595976" w:rsidP="00595976">
          <w:pPr>
            <w:pStyle w:val="AAC04227ED12CA4D98C8516DF3C1F7EE5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E94343BCCB7C62478F0A190AADB95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D8094-353A-7D45-B08D-FFFFBB9F34AD}"/>
      </w:docPartPr>
      <w:docPartBody>
        <w:p w:rsidR="000D7827" w:rsidRDefault="00595976" w:rsidP="00595976">
          <w:pPr>
            <w:pStyle w:val="E94343BCCB7C62478F0A190AADB9562F5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BA41C810E8FC214CB5D724072C3A3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39678-5246-FE4A-A699-A8852A4AE35A}"/>
      </w:docPartPr>
      <w:docPartBody>
        <w:p w:rsidR="000D7827" w:rsidRDefault="00595976" w:rsidP="00595976">
          <w:pPr>
            <w:pStyle w:val="BA41C810E8FC214CB5D724072C3A3AC35"/>
          </w:pPr>
          <w:r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38D05F9CD2ECF4409BDD94A28D69F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D7CA4-C568-8E41-89D7-4479250C55C5}"/>
      </w:docPartPr>
      <w:docPartBody>
        <w:p w:rsidR="000D7827" w:rsidRDefault="00595976" w:rsidP="00595976">
          <w:pPr>
            <w:pStyle w:val="38D05F9CD2ECF4409BDD94A28D69F8AB4"/>
          </w:pPr>
          <w:r>
            <w:rPr>
              <w:rStyle w:val="PlaceholderText"/>
            </w:rPr>
            <w:t>Enter HF releaser name</w:t>
          </w:r>
        </w:p>
      </w:docPartBody>
    </w:docPart>
    <w:docPart>
      <w:docPartPr>
        <w:name w:val="F4A97809B501F84FB1E5A6AF36DDB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0EB62-B31C-8044-885B-DA4A584C1222}"/>
      </w:docPartPr>
      <w:docPartBody>
        <w:p w:rsidR="000D7827" w:rsidRDefault="00595976" w:rsidP="00595976">
          <w:pPr>
            <w:pStyle w:val="F4A97809B501F84FB1E5A6AF36DDB2304"/>
          </w:pPr>
          <w:r>
            <w:rPr>
              <w:rStyle w:val="PlaceholderText"/>
            </w:rPr>
            <w:t>Enter HF releaser name</w:t>
          </w:r>
        </w:p>
      </w:docPartBody>
    </w:docPart>
    <w:docPart>
      <w:docPartPr>
        <w:name w:val="6DAD325BA91E42449405C1A02102E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D3D66-E1DA-364E-9DD1-793B03B24196}"/>
      </w:docPartPr>
      <w:docPartBody>
        <w:p w:rsidR="000D7827" w:rsidRDefault="00595976" w:rsidP="00595976">
          <w:pPr>
            <w:pStyle w:val="6DAD325BA91E42449405C1A02102EE964"/>
          </w:pPr>
          <w:r>
            <w:rPr>
              <w:rStyle w:val="PlaceholderText"/>
            </w:rPr>
            <w:t>Enter HF releaser name</w:t>
          </w:r>
        </w:p>
      </w:docPartBody>
    </w:docPart>
    <w:docPart>
      <w:docPartPr>
        <w:name w:val="95FB25C4D152734FBFD4907AC9EAE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A1E5E-43DE-9340-B7FB-A83F85D17FE6}"/>
      </w:docPartPr>
      <w:docPartBody>
        <w:p w:rsidR="000D7827" w:rsidRDefault="00595976" w:rsidP="00595976">
          <w:pPr>
            <w:pStyle w:val="95FB25C4D152734FBFD4907AC9EAE4264"/>
          </w:pPr>
          <w:r>
            <w:rPr>
              <w:rStyle w:val="PlaceholderText"/>
            </w:rPr>
            <w:t>Enter maximum container size purchased</w:t>
          </w:r>
        </w:p>
      </w:docPartBody>
    </w:docPart>
    <w:docPart>
      <w:docPartPr>
        <w:name w:val="2EFE37344F972743BFF08A647D085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142BC-F523-504B-B83E-679D28FA37C1}"/>
      </w:docPartPr>
      <w:docPartBody>
        <w:p w:rsidR="000D7827" w:rsidRDefault="00595976" w:rsidP="00595976">
          <w:pPr>
            <w:pStyle w:val="2EFE37344F972743BFF08A647D0850354"/>
          </w:pPr>
          <w:r w:rsidRPr="00544B72">
            <w:rPr>
              <w:rStyle w:val="PlaceholderText"/>
            </w:rPr>
            <w:t>Enter maximum container size purchased</w:t>
          </w:r>
        </w:p>
      </w:docPartBody>
    </w:docPart>
    <w:docPart>
      <w:docPartPr>
        <w:name w:val="FAFE2B0BE67C7A448BFD5E2DB16C6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3CD69-F6D2-004A-8AAA-7B57CBB0D2E8}"/>
      </w:docPartPr>
      <w:docPartBody>
        <w:p w:rsidR="000D7827" w:rsidRDefault="00595976" w:rsidP="00595976">
          <w:pPr>
            <w:pStyle w:val="FAFE2B0BE67C7A448BFD5E2DB16C60CC4"/>
          </w:pPr>
          <w:r w:rsidRPr="00544B72">
            <w:rPr>
              <w:rStyle w:val="PlaceholderText"/>
            </w:rPr>
            <w:t>Enter maximum container size purchased</w:t>
          </w:r>
        </w:p>
      </w:docPartBody>
    </w:docPart>
    <w:docPart>
      <w:docPartPr>
        <w:name w:val="4D46F7A2E2D8F44994310DCABA12F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8BFA9-ED01-284C-AAFE-3B91837C7132}"/>
      </w:docPartPr>
      <w:docPartBody>
        <w:p w:rsidR="000D7827" w:rsidRDefault="00595976" w:rsidP="00595976">
          <w:pPr>
            <w:pStyle w:val="4D46F7A2E2D8F44994310DCABA12FB9F4"/>
          </w:pPr>
          <w:r>
            <w:rPr>
              <w:rStyle w:val="PlaceholderText"/>
            </w:rPr>
            <w:t>Enter maximum concentration purchased</w:t>
          </w:r>
        </w:p>
      </w:docPartBody>
    </w:docPart>
    <w:docPart>
      <w:docPartPr>
        <w:name w:val="18AFD782D49C274EAD7B421857D79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6B2AC-2F46-F04A-84A7-64E6DEE6574D}"/>
      </w:docPartPr>
      <w:docPartBody>
        <w:p w:rsidR="000D7827" w:rsidRDefault="00595976" w:rsidP="00595976">
          <w:pPr>
            <w:pStyle w:val="18AFD782D49C274EAD7B421857D7942E4"/>
          </w:pPr>
          <w:r w:rsidRPr="004C1FB5">
            <w:rPr>
              <w:rStyle w:val="PlaceholderText"/>
            </w:rPr>
            <w:t>Enter maximum concentration purchased</w:t>
          </w:r>
        </w:p>
      </w:docPartBody>
    </w:docPart>
    <w:docPart>
      <w:docPartPr>
        <w:name w:val="516677C77637C54BB27BF1B103310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4BAD-BBF3-4843-B60A-637795208C3C}"/>
      </w:docPartPr>
      <w:docPartBody>
        <w:p w:rsidR="000D7827" w:rsidRDefault="00595976" w:rsidP="00595976">
          <w:pPr>
            <w:pStyle w:val="516677C77637C54BB27BF1B1033102764"/>
          </w:pPr>
          <w:r w:rsidRPr="004C1FB5">
            <w:rPr>
              <w:rStyle w:val="PlaceholderText"/>
            </w:rPr>
            <w:t>Enter maximum concentration purchased</w:t>
          </w:r>
        </w:p>
      </w:docPartBody>
    </w:docPart>
    <w:docPart>
      <w:docPartPr>
        <w:name w:val="A714640E9F27AA4BA83CC3BFA8CAA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E2B0B-DC0C-7E4F-9961-E99CDD65A883}"/>
      </w:docPartPr>
      <w:docPartBody>
        <w:p w:rsidR="000D7827" w:rsidRDefault="00595976" w:rsidP="00595976">
          <w:pPr>
            <w:pStyle w:val="A714640E9F27AA4BA83CC3BFA8CAAC9A4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E273087393349749809058DA4E8C0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587BB-46C5-4C46-AB0A-E93944C92323}"/>
      </w:docPartPr>
      <w:docPartBody>
        <w:p w:rsidR="000D7827" w:rsidRDefault="00595976" w:rsidP="00595976">
          <w:pPr>
            <w:pStyle w:val="E273087393349749809058DA4E8C0E654"/>
          </w:pPr>
          <w:r w:rsidRPr="00D21F8A">
            <w:rPr>
              <w:rStyle w:val="PlaceholderText"/>
            </w:rPr>
            <w:t>Enter the container material</w:t>
          </w:r>
        </w:p>
      </w:docPartBody>
    </w:docPart>
    <w:docPart>
      <w:docPartPr>
        <w:name w:val="3FA54792324F3646A9F851F059FAC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6A883-D7F3-7042-9DA8-79DCF5FE9B3F}"/>
      </w:docPartPr>
      <w:docPartBody>
        <w:p w:rsidR="000D7827" w:rsidRDefault="00595976" w:rsidP="00595976">
          <w:pPr>
            <w:pStyle w:val="3FA54792324F3646A9F851F059FAC3154"/>
          </w:pPr>
          <w:r w:rsidRPr="00D21F8A">
            <w:rPr>
              <w:rStyle w:val="PlaceholderText"/>
            </w:rPr>
            <w:t>Enter the container material</w:t>
          </w:r>
        </w:p>
      </w:docPartBody>
    </w:docPart>
    <w:docPart>
      <w:docPartPr>
        <w:name w:val="AE4542EA13B6AA42BDAD28BC632D3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F71E5-232E-DC41-BCB7-DD710AB33F6B}"/>
      </w:docPartPr>
      <w:docPartBody>
        <w:p w:rsidR="000D7827" w:rsidRDefault="00595976" w:rsidP="00595976">
          <w:pPr>
            <w:pStyle w:val="AE4542EA13B6AA42BDAD28BC632D3B564"/>
          </w:pPr>
          <w:r>
            <w:rPr>
              <w:rStyle w:val="PlaceholderText"/>
            </w:rPr>
            <w:t>Enter supplier name/product number, purity/grade, liquid vs. powder.</w:t>
          </w:r>
        </w:p>
      </w:docPartBody>
    </w:docPart>
    <w:docPart>
      <w:docPartPr>
        <w:name w:val="0B870CB44CE29C4B864AA2359BA79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1C080-FF0E-E14B-A0B4-7AA3B23D23DB}"/>
      </w:docPartPr>
      <w:docPartBody>
        <w:p w:rsidR="000D7827" w:rsidRDefault="00595976" w:rsidP="00595976">
          <w:pPr>
            <w:pStyle w:val="0B870CB44CE29C4B864AA2359BA7928B4"/>
          </w:pPr>
          <w:r>
            <w:rPr>
              <w:rStyle w:val="PlaceholderText"/>
            </w:rPr>
            <w:t>Enter supplier name/product number, purity/grade, liquid vs. powder.</w:t>
          </w:r>
        </w:p>
      </w:docPartBody>
    </w:docPart>
    <w:docPart>
      <w:docPartPr>
        <w:name w:val="89749EB99A9C5545BDB8A92C27D0C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4F558-3E60-B948-A69F-78D345A73264}"/>
      </w:docPartPr>
      <w:docPartBody>
        <w:p w:rsidR="000D7827" w:rsidRDefault="00595976" w:rsidP="00595976">
          <w:pPr>
            <w:pStyle w:val="89749EB99A9C5545BDB8A92C27D0C0C34"/>
          </w:pPr>
          <w:r>
            <w:rPr>
              <w:rStyle w:val="PlaceholderText"/>
            </w:rPr>
            <w:t>Enter supplier name/product number, purity/grade, liquid vs. powder.</w:t>
          </w:r>
        </w:p>
      </w:docPartBody>
    </w:docPart>
    <w:docPart>
      <w:docPartPr>
        <w:name w:val="3064471C2731944E9DC9D75856FBA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A4EA8-1C78-E247-B8E5-71495B343301}"/>
      </w:docPartPr>
      <w:docPartBody>
        <w:p w:rsidR="000D7827" w:rsidRDefault="00595976" w:rsidP="00595976">
          <w:pPr>
            <w:pStyle w:val="3064471C2731944E9DC9D75856FBA6BB4"/>
          </w:pPr>
          <w:r>
            <w:rPr>
              <w:rStyle w:val="PlaceholderText"/>
            </w:rPr>
            <w:t>Enter specific storage location</w:t>
          </w:r>
        </w:p>
      </w:docPartBody>
    </w:docPart>
    <w:docPart>
      <w:docPartPr>
        <w:name w:val="4FBC895F4B48F648B741A2E7A4F46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D400F-87DF-3E47-B311-39B192D3FFA1}"/>
      </w:docPartPr>
      <w:docPartBody>
        <w:p w:rsidR="000D7827" w:rsidRDefault="00595976" w:rsidP="00595976">
          <w:pPr>
            <w:pStyle w:val="4FBC895F4B48F648B741A2E7A4F46CB14"/>
          </w:pPr>
          <w:r w:rsidRPr="001E6107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D2FB1C5B6335D2419A3107D50BB09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28E58-45A9-B748-A5C2-C7A7119C3F32}"/>
      </w:docPartPr>
      <w:docPartBody>
        <w:p w:rsidR="000D7827" w:rsidRDefault="00595976" w:rsidP="00595976">
          <w:pPr>
            <w:pStyle w:val="D2FB1C5B6335D2419A3107D50BB09E204"/>
          </w:pPr>
          <w:r w:rsidRPr="001E6107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5DDFA9646E8E024CB9C21AB33E8D4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8125-BA64-6F4C-80DC-B8F63600C2AC}"/>
      </w:docPartPr>
      <w:docPartBody>
        <w:p w:rsidR="000D7827" w:rsidRDefault="00595976" w:rsidP="00595976">
          <w:pPr>
            <w:pStyle w:val="5DDFA9646E8E024CB9C21AB33E8D488F4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A899C926D08C4348A0DBC18A72290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DB12E-DD43-B64A-B75A-B78055C70741}"/>
      </w:docPartPr>
      <w:docPartBody>
        <w:p w:rsidR="000D7827" w:rsidRDefault="00595976" w:rsidP="00595976">
          <w:pPr>
            <w:pStyle w:val="A899C926D08C4348A0DBC18A72290ED54"/>
          </w:pPr>
          <w:r>
            <w:rPr>
              <w:rStyle w:val="PlaceholderText"/>
            </w:rPr>
            <w:t>Type of container in which HF releasers are used or stored in the lab</w:t>
          </w:r>
        </w:p>
      </w:docPartBody>
    </w:docPart>
    <w:docPart>
      <w:docPartPr>
        <w:name w:val="0BD6A82D4411224583625E03F2C94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CD014-8B6E-5647-87D6-3A648F0A80BA}"/>
      </w:docPartPr>
      <w:docPartBody>
        <w:p w:rsidR="000D7827" w:rsidRDefault="00595976" w:rsidP="00595976">
          <w:pPr>
            <w:pStyle w:val="0BD6A82D4411224583625E03F2C94B6E4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2C578E764C50634089A5CB494CE70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0596F-C0CA-5C48-AC6C-1EE08DE5E1C4}"/>
      </w:docPartPr>
      <w:docPartBody>
        <w:p w:rsidR="000D7827" w:rsidRDefault="00595976" w:rsidP="00595976">
          <w:pPr>
            <w:pStyle w:val="2C578E764C50634089A5CB494CE70F504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FC0751A81B0DE4478DA0605F99ED4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9967F-7CEC-D44E-81DD-3471BA81DC12}"/>
      </w:docPartPr>
      <w:docPartBody>
        <w:p w:rsidR="000D7827" w:rsidRDefault="00595976" w:rsidP="00595976">
          <w:pPr>
            <w:pStyle w:val="FC0751A81B0DE4478DA0605F99ED486D4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0A1735A20019BE4A92482131C387A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D210E-D8E5-BB49-B3E9-66E79E86DDCD}"/>
      </w:docPartPr>
      <w:docPartBody>
        <w:p w:rsidR="000D7827" w:rsidRDefault="00595976" w:rsidP="00595976">
          <w:pPr>
            <w:pStyle w:val="0A1735A20019BE4A92482131C387A1534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656B313C0D4A5449BF4E4B673BBF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03222-F5FF-F54E-9031-0C5ABFBDC149}"/>
      </w:docPartPr>
      <w:docPartBody>
        <w:p w:rsidR="000D7827" w:rsidRDefault="00595976" w:rsidP="00595976">
          <w:pPr>
            <w:pStyle w:val="656B313C0D4A5449BF4E4B673BBF446E4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EFEBCEB8BF8B5F41A8A9DD4707BEE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67DAF-7721-B647-BDE5-E2C2703038DA}"/>
      </w:docPartPr>
      <w:docPartBody>
        <w:p w:rsidR="000D7827" w:rsidRDefault="00595976" w:rsidP="00595976">
          <w:pPr>
            <w:pStyle w:val="EFEBCEB8BF8B5F41A8A9DD4707BEEB724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0EE1A7988E46004D97B932D7DD35F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FA18F-DB98-4341-A222-C1CBEE60EAEF}"/>
      </w:docPartPr>
      <w:docPartBody>
        <w:p w:rsidR="000D7827" w:rsidRDefault="00595976" w:rsidP="00595976">
          <w:pPr>
            <w:pStyle w:val="0EE1A7988E46004D97B932D7DD35FE943"/>
          </w:pPr>
          <w:r>
            <w:rPr>
              <w:rStyle w:val="PlaceholderText"/>
            </w:rPr>
            <w:t>List solvent and provide type of gloves to be used</w:t>
          </w:r>
        </w:p>
      </w:docPartBody>
    </w:docPart>
    <w:docPart>
      <w:docPartPr>
        <w:name w:val="23E66F7651E9AF468C4EC79027463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D8A09-FF15-1E46-835E-90A3CD21C855}"/>
      </w:docPartPr>
      <w:docPartBody>
        <w:p w:rsidR="000D7827" w:rsidRDefault="00595976" w:rsidP="00595976">
          <w:pPr>
            <w:pStyle w:val="23E66F7651E9AF468C4EC79027463F0C3"/>
          </w:pPr>
          <w:r>
            <w:rPr>
              <w:rStyle w:val="PlaceholderText"/>
            </w:rPr>
            <w:t>List solvent and provide type of gloves to be used</w:t>
          </w:r>
        </w:p>
      </w:docPartBody>
    </w:docPart>
    <w:docPart>
      <w:docPartPr>
        <w:name w:val="D9C0AED6254BFB4AB3A95BECE8583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8646C-B282-3F4D-8EB6-C5E9A8464A0E}"/>
      </w:docPartPr>
      <w:docPartBody>
        <w:p w:rsidR="000D7827" w:rsidRDefault="00595976" w:rsidP="00595976">
          <w:pPr>
            <w:pStyle w:val="D9C0AED6254BFB4AB3A95BECE8583CBC3"/>
          </w:pPr>
          <w:r>
            <w:rPr>
              <w:rStyle w:val="PlaceholderText"/>
            </w:rPr>
            <w:t>List solvent and provide type of gloves to be used</w:t>
          </w:r>
        </w:p>
      </w:docPartBody>
    </w:docPart>
    <w:docPart>
      <w:docPartPr>
        <w:name w:val="0DE096C5C677A241B3A210CE34EED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8DEFE-195D-414F-B0C3-14BA3280344C}"/>
      </w:docPartPr>
      <w:docPartBody>
        <w:p w:rsidR="000D7827" w:rsidRDefault="00595976" w:rsidP="00595976">
          <w:pPr>
            <w:pStyle w:val="0DE096C5C677A241B3A210CE34EEDDD13"/>
          </w:pPr>
          <w:r>
            <w:rPr>
              <w:rStyle w:val="PlaceholderText"/>
            </w:rPr>
            <w:t>Location of PPE supplies.</w:t>
          </w:r>
        </w:p>
      </w:docPartBody>
    </w:docPart>
    <w:docPart>
      <w:docPartPr>
        <w:name w:val="878F036E08FB6E4E80586928DF40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3126A-3D28-7047-A3FA-40AC4AF061D0}"/>
      </w:docPartPr>
      <w:docPartBody>
        <w:p w:rsidR="000D7827" w:rsidRDefault="00595976" w:rsidP="00595976">
          <w:pPr>
            <w:pStyle w:val="878F036E08FB6E4E80586928DF40893F3"/>
          </w:pPr>
          <w:r w:rsidRPr="0009444B">
            <w:rPr>
              <w:rStyle w:val="PlaceholderText"/>
            </w:rPr>
            <w:t>Location o</w:t>
          </w:r>
          <w:r>
            <w:rPr>
              <w:rStyle w:val="PlaceholderText"/>
            </w:rPr>
            <w:t>f 10% sodium carbonate solution</w:t>
          </w:r>
          <w:r w:rsidRPr="0009444B">
            <w:rPr>
              <w:rStyle w:val="PlaceholderText"/>
            </w:rPr>
            <w:t xml:space="preserve"> and other spill supplies.</w:t>
          </w:r>
          <w:r w:rsidRPr="00296D11">
            <w:rPr>
              <w:rStyle w:val="PlaceholderText"/>
            </w:rPr>
            <w:t>.</w:t>
          </w:r>
        </w:p>
      </w:docPartBody>
    </w:docPart>
    <w:docPart>
      <w:docPartPr>
        <w:name w:val="05AF04D3A6CD71438B5CD67B8ED5C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F0D0-821C-A74C-8D07-5219CA649769}"/>
      </w:docPartPr>
      <w:docPartBody>
        <w:p w:rsidR="000D7827" w:rsidRDefault="00595976" w:rsidP="00595976">
          <w:pPr>
            <w:pStyle w:val="05AF04D3A6CD71438B5CD67B8ED5CB003"/>
          </w:pPr>
          <w:r>
            <w:rPr>
              <w:rStyle w:val="PlaceholderText"/>
            </w:rPr>
            <w:t>Location of calcium gluconate gel for first aid use.</w:t>
          </w:r>
        </w:p>
      </w:docPartBody>
    </w:docPart>
    <w:docPart>
      <w:docPartPr>
        <w:name w:val="3E680AACAA5B8C47AFC8C4AF665AF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DFA60-4FAF-BA45-979C-E61F5D6F32BA}"/>
      </w:docPartPr>
      <w:docPartBody>
        <w:p w:rsidR="000D7827" w:rsidRDefault="00595976" w:rsidP="00595976">
          <w:pPr>
            <w:pStyle w:val="3E680AACAA5B8C47AFC8C4AF665AF6343"/>
          </w:pPr>
          <w:r>
            <w:t xml:space="preserve"> </w:t>
          </w:r>
          <w:r>
            <w:rPr>
              <w:rStyle w:val="PlaceholderText"/>
              <w:rFonts w:asciiTheme="minorHAnsi" w:hAnsiTheme="minorHAnsi"/>
              <w:sz w:val="22"/>
            </w:rPr>
            <w:t>Enter steps used in lab process(es) or experiment(s)</w:t>
          </w:r>
        </w:p>
      </w:docPartBody>
    </w:docPart>
    <w:docPart>
      <w:docPartPr>
        <w:name w:val="08359FAAAFB34C2F8A633BDD4ED8C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4B0A6-FA51-4E20-9A4A-E7CB70691484}"/>
      </w:docPartPr>
      <w:docPartBody>
        <w:p w:rsidR="00CF7A53" w:rsidRDefault="00595976" w:rsidP="00595976">
          <w:pPr>
            <w:pStyle w:val="08359FAAAFB34C2F8A633BDD4ED8C29A1"/>
          </w:pPr>
          <w:r>
            <w:rPr>
              <w:rStyle w:val="PlaceholderText"/>
            </w:rPr>
            <w:t>Enter waste collection details – location, type of contain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45E2"/>
    <w:rsid w:val="00054BE1"/>
    <w:rsid w:val="00064410"/>
    <w:rsid w:val="000D4794"/>
    <w:rsid w:val="000D7827"/>
    <w:rsid w:val="00144A60"/>
    <w:rsid w:val="00160008"/>
    <w:rsid w:val="0016166F"/>
    <w:rsid w:val="001D7058"/>
    <w:rsid w:val="002128F7"/>
    <w:rsid w:val="002A195B"/>
    <w:rsid w:val="00332DBD"/>
    <w:rsid w:val="00436B6D"/>
    <w:rsid w:val="00454124"/>
    <w:rsid w:val="00526EB4"/>
    <w:rsid w:val="00595976"/>
    <w:rsid w:val="005B6F9F"/>
    <w:rsid w:val="00704601"/>
    <w:rsid w:val="00790C51"/>
    <w:rsid w:val="007E1626"/>
    <w:rsid w:val="008037F5"/>
    <w:rsid w:val="008220EE"/>
    <w:rsid w:val="00876F6F"/>
    <w:rsid w:val="00A218F9"/>
    <w:rsid w:val="00A87AD2"/>
    <w:rsid w:val="00A940FD"/>
    <w:rsid w:val="00AB73FE"/>
    <w:rsid w:val="00AC45E2"/>
    <w:rsid w:val="00C75FE1"/>
    <w:rsid w:val="00CE7EAE"/>
    <w:rsid w:val="00CF7A53"/>
    <w:rsid w:val="00D63BF7"/>
    <w:rsid w:val="00E16B10"/>
    <w:rsid w:val="00ED7BD1"/>
    <w:rsid w:val="00EF554D"/>
    <w:rsid w:val="00F4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976"/>
    <w:rPr>
      <w:color w:val="808080"/>
    </w:rPr>
  </w:style>
  <w:style w:type="paragraph" w:customStyle="1" w:styleId="2CB7FCBF2EA64A5C9FA966937FF658A2">
    <w:name w:val="2CB7FCBF2EA64A5C9FA966937FF658A2"/>
    <w:rsid w:val="00AC45E2"/>
  </w:style>
  <w:style w:type="paragraph" w:customStyle="1" w:styleId="9C598739A4664F85B981B41E58C4955E">
    <w:name w:val="9C598739A4664F85B981B41E58C4955E"/>
    <w:rsid w:val="00AC45E2"/>
  </w:style>
  <w:style w:type="paragraph" w:customStyle="1" w:styleId="C387B0F980A24B47ACE08D914565A14A">
    <w:name w:val="C387B0F980A24B47ACE08D914565A14A"/>
    <w:rsid w:val="00AC45E2"/>
  </w:style>
  <w:style w:type="paragraph" w:customStyle="1" w:styleId="AD04DB82BF6C471F9B6A719646D040A8">
    <w:name w:val="AD04DB82BF6C471F9B6A719646D040A8"/>
    <w:rsid w:val="00AC45E2"/>
  </w:style>
  <w:style w:type="paragraph" w:customStyle="1" w:styleId="55B9DF890DB34C25BD25BE3B71B809A2">
    <w:name w:val="55B9DF890DB34C25BD25BE3B71B809A2"/>
    <w:rsid w:val="00AC45E2"/>
  </w:style>
  <w:style w:type="paragraph" w:customStyle="1" w:styleId="14F1ACE709924EEE97A7C1356810EA5C">
    <w:name w:val="14F1ACE709924EEE97A7C1356810EA5C"/>
    <w:rsid w:val="00AC45E2"/>
  </w:style>
  <w:style w:type="paragraph" w:customStyle="1" w:styleId="BEECCC7715844986BF2F709846630865">
    <w:name w:val="BEECCC7715844986BF2F709846630865"/>
    <w:rsid w:val="00AC45E2"/>
  </w:style>
  <w:style w:type="paragraph" w:customStyle="1" w:styleId="B2AF6D7377AA41DBA9DEF2257771E141">
    <w:name w:val="B2AF6D7377AA41DBA9DEF2257771E141"/>
    <w:rsid w:val="00AC45E2"/>
  </w:style>
  <w:style w:type="paragraph" w:customStyle="1" w:styleId="35A36F13EBD54730BCC5EFA92BE5F2A3">
    <w:name w:val="35A36F13EBD54730BCC5EFA92BE5F2A3"/>
    <w:rsid w:val="00AC45E2"/>
  </w:style>
  <w:style w:type="paragraph" w:customStyle="1" w:styleId="C9BA93CC1AB948B3924E59A626ED1B96">
    <w:name w:val="C9BA93CC1AB948B3924E59A626ED1B96"/>
    <w:rsid w:val="00AC45E2"/>
  </w:style>
  <w:style w:type="paragraph" w:customStyle="1" w:styleId="95D6E946CA534AFF8886D7D1C328D7DC">
    <w:name w:val="95D6E946CA534AFF8886D7D1C328D7DC"/>
    <w:rsid w:val="00AC45E2"/>
  </w:style>
  <w:style w:type="paragraph" w:customStyle="1" w:styleId="5693BCDEB94D4E43972D892DB2720F82">
    <w:name w:val="5693BCDEB94D4E43972D892DB2720F82"/>
    <w:rsid w:val="000D4794"/>
  </w:style>
  <w:style w:type="paragraph" w:customStyle="1" w:styleId="6DD9AC79BA4C4FBBA007A0A68A859822">
    <w:name w:val="6DD9AC79BA4C4FBBA007A0A68A859822"/>
    <w:rsid w:val="000D4794"/>
  </w:style>
  <w:style w:type="paragraph" w:customStyle="1" w:styleId="63B75F71F72546F6A2B03571441E0E30">
    <w:name w:val="63B75F71F72546F6A2B03571441E0E30"/>
    <w:rsid w:val="000D4794"/>
  </w:style>
  <w:style w:type="paragraph" w:customStyle="1" w:styleId="F3B07DFEE58E44339D2B58CFA0E7822F">
    <w:name w:val="F3B07DFEE58E44339D2B58CFA0E7822F"/>
    <w:rsid w:val="000D4794"/>
  </w:style>
  <w:style w:type="paragraph" w:customStyle="1" w:styleId="73680F7493C2478EB3433CBE28974EB4">
    <w:name w:val="73680F7493C2478EB3433CBE28974EB4"/>
    <w:rsid w:val="000D4794"/>
  </w:style>
  <w:style w:type="paragraph" w:customStyle="1" w:styleId="65952233B5AE4B10822CE6744452F79D">
    <w:name w:val="65952233B5AE4B10822CE6744452F79D"/>
    <w:rsid w:val="000D4794"/>
  </w:style>
  <w:style w:type="paragraph" w:customStyle="1" w:styleId="F4768B4CA8D545D5B264F3ABFFB500BE">
    <w:name w:val="F4768B4CA8D545D5B264F3ABFFB500BE"/>
    <w:rsid w:val="000D4794"/>
  </w:style>
  <w:style w:type="paragraph" w:customStyle="1" w:styleId="F596FA704D14427384796ECA2FCD501D">
    <w:name w:val="F596FA704D14427384796ECA2FCD501D"/>
    <w:rsid w:val="000D4794"/>
  </w:style>
  <w:style w:type="paragraph" w:customStyle="1" w:styleId="428312C957D74851B0FE76062FD017F9">
    <w:name w:val="428312C957D74851B0FE76062FD017F9"/>
    <w:rsid w:val="000D4794"/>
  </w:style>
  <w:style w:type="paragraph" w:customStyle="1" w:styleId="C787A26A4F7E4F768DB08B1EB3355058">
    <w:name w:val="C787A26A4F7E4F768DB08B1EB3355058"/>
    <w:rsid w:val="000D4794"/>
  </w:style>
  <w:style w:type="paragraph" w:customStyle="1" w:styleId="42AE74ADFEAF496DB64E7175894CE6AC">
    <w:name w:val="42AE74ADFEAF496DB64E7175894CE6AC"/>
    <w:rsid w:val="000D4794"/>
  </w:style>
  <w:style w:type="paragraph" w:customStyle="1" w:styleId="91D91B463A5F42B082CB62D6170CC2DC">
    <w:name w:val="91D91B463A5F42B082CB62D6170CC2DC"/>
    <w:rsid w:val="000D4794"/>
  </w:style>
  <w:style w:type="paragraph" w:customStyle="1" w:styleId="FC997D63C41A428B8AAFDD880C3F86F5">
    <w:name w:val="FC997D63C41A428B8AAFDD880C3F86F5"/>
    <w:rsid w:val="000D4794"/>
  </w:style>
  <w:style w:type="paragraph" w:customStyle="1" w:styleId="D03D4FC0E13B428E87354CEC845DDD56">
    <w:name w:val="D03D4FC0E13B428E87354CEC845DDD56"/>
    <w:rsid w:val="000D4794"/>
  </w:style>
  <w:style w:type="paragraph" w:customStyle="1" w:styleId="AC969685419F42B0949B0648EBC9F222">
    <w:name w:val="AC969685419F42B0949B0648EBC9F222"/>
    <w:rsid w:val="000D4794"/>
  </w:style>
  <w:style w:type="paragraph" w:customStyle="1" w:styleId="805ED299802E47DCBD54F05921E58342">
    <w:name w:val="805ED299802E47DCBD54F05921E58342"/>
    <w:rsid w:val="000D4794"/>
  </w:style>
  <w:style w:type="paragraph" w:customStyle="1" w:styleId="AF53E2ACA0D24FB7A4AB97995608B9F7">
    <w:name w:val="AF53E2ACA0D24FB7A4AB97995608B9F7"/>
    <w:rsid w:val="000D4794"/>
  </w:style>
  <w:style w:type="paragraph" w:customStyle="1" w:styleId="62988DF3779A4EE987C2A97FB96BA61B">
    <w:name w:val="62988DF3779A4EE987C2A97FB96BA61B"/>
    <w:rsid w:val="000D4794"/>
  </w:style>
  <w:style w:type="paragraph" w:customStyle="1" w:styleId="D6EFB8E0F023410EA60854269223C412">
    <w:name w:val="D6EFB8E0F023410EA60854269223C412"/>
    <w:rsid w:val="000D4794"/>
  </w:style>
  <w:style w:type="paragraph" w:customStyle="1" w:styleId="4492DAE983454550800D58A378C0E8AC">
    <w:name w:val="4492DAE983454550800D58A378C0E8AC"/>
    <w:rsid w:val="000D4794"/>
  </w:style>
  <w:style w:type="paragraph" w:customStyle="1" w:styleId="4F64F635470D4493BDD7852F2B42B0EF">
    <w:name w:val="4F64F635470D4493BDD7852F2B42B0EF"/>
    <w:rsid w:val="000D4794"/>
  </w:style>
  <w:style w:type="paragraph" w:customStyle="1" w:styleId="A23F5E8D457444D5AD5F80B3289CB096">
    <w:name w:val="A23F5E8D457444D5AD5F80B3289CB096"/>
    <w:rsid w:val="000D4794"/>
  </w:style>
  <w:style w:type="paragraph" w:customStyle="1" w:styleId="4BB5D67BFB5648BDA896FC4ECA6EB82F">
    <w:name w:val="4BB5D67BFB5648BDA896FC4ECA6EB82F"/>
    <w:rsid w:val="000D4794"/>
  </w:style>
  <w:style w:type="paragraph" w:customStyle="1" w:styleId="AC527A7A7AFA4DF1AF51C964586962FE">
    <w:name w:val="AC527A7A7AFA4DF1AF51C964586962FE"/>
    <w:rsid w:val="000D4794"/>
  </w:style>
  <w:style w:type="paragraph" w:customStyle="1" w:styleId="B465D26B095C42548DF775842EDCE3EF">
    <w:name w:val="B465D26B095C42548DF775842EDCE3EF"/>
    <w:rsid w:val="000D4794"/>
  </w:style>
  <w:style w:type="paragraph" w:customStyle="1" w:styleId="721E6B2989664A89A6CEED86BCBD88DB">
    <w:name w:val="721E6B2989664A89A6CEED86BCBD88DB"/>
    <w:rsid w:val="000D4794"/>
  </w:style>
  <w:style w:type="paragraph" w:customStyle="1" w:styleId="9785C56DE51047AEAB7B2CACADC3F145">
    <w:name w:val="9785C56DE51047AEAB7B2CACADC3F145"/>
    <w:rsid w:val="000D4794"/>
  </w:style>
  <w:style w:type="paragraph" w:customStyle="1" w:styleId="21BBAD330A8C4A138EF08B7DC55FA59F">
    <w:name w:val="21BBAD330A8C4A138EF08B7DC55FA59F"/>
    <w:rsid w:val="008037F5"/>
  </w:style>
  <w:style w:type="paragraph" w:customStyle="1" w:styleId="0A6D9F81429B4D99B431080BC18514EA">
    <w:name w:val="0A6D9F81429B4D99B431080BC18514EA"/>
    <w:rsid w:val="008037F5"/>
  </w:style>
  <w:style w:type="paragraph" w:customStyle="1" w:styleId="2CB7FCBF2EA64A5C9FA966937FF658A21">
    <w:name w:val="2CB7FCBF2EA64A5C9FA966937FF658A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">
    <w:name w:val="9C598739A4664F85B981B41E58C4955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2">
    <w:name w:val="2CB7FCBF2EA64A5C9FA966937FF658A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">
    <w:name w:val="9C598739A4664F85B981B41E58C4955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3">
    <w:name w:val="2CB7FCBF2EA64A5C9FA966937FF658A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3">
    <w:name w:val="9C598739A4664F85B981B41E58C4955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4">
    <w:name w:val="2CB7FCBF2EA64A5C9FA966937FF658A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4">
    <w:name w:val="9C598739A4664F85B981B41E58C4955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5">
    <w:name w:val="2CB7FCBF2EA64A5C9FA966937FF658A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5">
    <w:name w:val="9C598739A4664F85B981B41E58C4955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6">
    <w:name w:val="2CB7FCBF2EA64A5C9FA966937FF658A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6">
    <w:name w:val="9C598739A4664F85B981B41E58C4955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7">
    <w:name w:val="2CB7FCBF2EA64A5C9FA966937FF658A2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7">
    <w:name w:val="9C598739A4664F85B981B41E58C4955E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">
    <w:name w:val="D6EFB8E0F023410EA60854269223C41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1">
    <w:name w:val="4492DAE983454550800D58A378C0E8AC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1">
    <w:name w:val="4F64F635470D4493BDD7852F2B42B0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">
    <w:name w:val="A23F5E8D457444D5AD5F80B3289CB096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">
    <w:name w:val="4BB5D67BFB5648BDA896FC4ECA6EB82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1">
    <w:name w:val="AC527A7A7AFA4DF1AF51C964586962F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">
    <w:name w:val="B465D26B095C42548DF775842EDCE3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1">
    <w:name w:val="721E6B2989664A89A6CEED86BCBD88DB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1">
    <w:name w:val="9785C56DE51047AEAB7B2CACADC3F145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8">
    <w:name w:val="2CB7FCBF2EA64A5C9FA966937FF658A2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8">
    <w:name w:val="9C598739A4664F85B981B41E58C4955E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9">
    <w:name w:val="2CB7FCBF2EA64A5C9FA966937FF658A2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9">
    <w:name w:val="9C598739A4664F85B981B41E58C4955E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2">
    <w:name w:val="D6EFB8E0F023410EA60854269223C41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2">
    <w:name w:val="4492DAE983454550800D58A378C0E8AC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2">
    <w:name w:val="4F64F635470D4493BDD7852F2B42B0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2">
    <w:name w:val="A23F5E8D457444D5AD5F80B3289CB096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2">
    <w:name w:val="4BB5D67BFB5648BDA896FC4ECA6EB82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2">
    <w:name w:val="AC527A7A7AFA4DF1AF51C964586962F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2">
    <w:name w:val="B465D26B095C42548DF775842EDCE3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2">
    <w:name w:val="721E6B2989664A89A6CEED86BCBD88DB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2">
    <w:name w:val="9785C56DE51047AEAB7B2CACADC3F1452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0">
    <w:name w:val="2CB7FCBF2EA64A5C9FA966937FF658A2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0">
    <w:name w:val="9C598739A4664F85B981B41E58C4955E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11">
    <w:name w:val="2CB7FCBF2EA64A5C9FA966937FF658A2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1">
    <w:name w:val="9C598739A4664F85B981B41E58C4955E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3">
    <w:name w:val="D6EFB8E0F023410EA60854269223C41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3">
    <w:name w:val="4492DAE983454550800D58A378C0E8AC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3">
    <w:name w:val="4F64F635470D4493BDD7852F2B42B0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3">
    <w:name w:val="A23F5E8D457444D5AD5F80B3289CB096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3">
    <w:name w:val="4BB5D67BFB5648BDA896FC4ECA6EB82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3">
    <w:name w:val="AC527A7A7AFA4DF1AF51C964586962F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3">
    <w:name w:val="B465D26B095C42548DF775842EDCE3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3">
    <w:name w:val="721E6B2989664A89A6CEED86BCBD88DB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3">
    <w:name w:val="9785C56DE51047AEAB7B2CACADC3F1453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2">
    <w:name w:val="2CB7FCBF2EA64A5C9FA966937FF658A2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2">
    <w:name w:val="9C598739A4664F85B981B41E58C4955E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4">
    <w:name w:val="D6EFB8E0F023410EA60854269223C41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4">
    <w:name w:val="4492DAE983454550800D58A378C0E8AC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4">
    <w:name w:val="4F64F635470D4493BDD7852F2B42B0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4">
    <w:name w:val="A23F5E8D457444D5AD5F80B3289CB096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4">
    <w:name w:val="4BB5D67BFB5648BDA896FC4ECA6EB82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4">
    <w:name w:val="AC527A7A7AFA4DF1AF51C964586962F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4">
    <w:name w:val="B465D26B095C42548DF775842EDCE3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4">
    <w:name w:val="721E6B2989664A89A6CEED86BCBD88DB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4">
    <w:name w:val="9785C56DE51047AEAB7B2CACADC3F1454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3">
    <w:name w:val="2CB7FCBF2EA64A5C9FA966937FF658A2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3">
    <w:name w:val="9C598739A4664F85B981B41E58C4955E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5">
    <w:name w:val="D6EFB8E0F023410EA60854269223C41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5">
    <w:name w:val="4492DAE983454550800D58A378C0E8AC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5">
    <w:name w:val="4F64F635470D4493BDD7852F2B42B0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5">
    <w:name w:val="A23F5E8D457444D5AD5F80B3289CB096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5">
    <w:name w:val="4BB5D67BFB5648BDA896FC4ECA6EB82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5">
    <w:name w:val="AC527A7A7AFA4DF1AF51C964586962F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5">
    <w:name w:val="B465D26B095C42548DF775842EDCE3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5">
    <w:name w:val="721E6B2989664A89A6CEED86BCBD88DB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51366769E64311B11A9BB465BB9A0E">
    <w:name w:val="5151366769E64311B11A9BB465BB9A0E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5">
    <w:name w:val="9785C56DE51047AEAB7B2CACADC3F1455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AAF54EB83FD490881E7115ABADCA287">
    <w:name w:val="2AAF54EB83FD490881E7115ABADCA287"/>
    <w:rsid w:val="008037F5"/>
  </w:style>
  <w:style w:type="paragraph" w:customStyle="1" w:styleId="BE28BCFA67A443A0AD1EBA8E75070897">
    <w:name w:val="BE28BCFA67A443A0AD1EBA8E75070897"/>
    <w:rsid w:val="008037F5"/>
  </w:style>
  <w:style w:type="paragraph" w:customStyle="1" w:styleId="0B444AA5E87F4839972071C6653FB664">
    <w:name w:val="0B444AA5E87F4839972071C6653FB664"/>
    <w:rsid w:val="008037F5"/>
  </w:style>
  <w:style w:type="paragraph" w:customStyle="1" w:styleId="9E4A89104766435BA0F974EE1A2C97FF">
    <w:name w:val="9E4A89104766435BA0F974EE1A2C97FF"/>
    <w:rsid w:val="008037F5"/>
  </w:style>
  <w:style w:type="paragraph" w:customStyle="1" w:styleId="2CB7FCBF2EA64A5C9FA966937FF658A214">
    <w:name w:val="2CB7FCBF2EA64A5C9FA966937FF658A2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4">
    <w:name w:val="9C598739A4664F85B981B41E58C4955E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6">
    <w:name w:val="D6EFB8E0F023410EA60854269223C41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">
    <w:name w:val="2AAF54EB83FD490881E7115ABADCA28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6">
    <w:name w:val="4F64F635470D4493BDD7852F2B42B0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6">
    <w:name w:val="A23F5E8D457444D5AD5F80B3289CB096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6">
    <w:name w:val="4BB5D67BFB5648BDA896FC4ECA6EB82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6">
    <w:name w:val="AC527A7A7AFA4DF1AF51C964586962F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6">
    <w:name w:val="B465D26B095C42548DF775842EDCE3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">
    <w:name w:val="7DB6CE7C9EA14DB0905CE3EC67AFBD9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">
    <w:name w:val="BE28BCFA67A443A0AD1EBA8E7507089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444AA5E87F4839972071C6653FB6641">
    <w:name w:val="0B444AA5E87F4839972071C6653FB664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">
    <w:name w:val="9E4A89104766435BA0F974EE1A2C97FF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14EF68010D482C938845D36824ED51">
    <w:name w:val="5B14EF68010D482C938845D36824ED51"/>
    <w:rsid w:val="008037F5"/>
  </w:style>
  <w:style w:type="paragraph" w:customStyle="1" w:styleId="2CB7FCBF2EA64A5C9FA966937FF658A215">
    <w:name w:val="2CB7FCBF2EA64A5C9FA966937FF658A2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5">
    <w:name w:val="9C598739A4664F85B981B41E58C4955E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7">
    <w:name w:val="D6EFB8E0F023410EA60854269223C412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2">
    <w:name w:val="2AAF54EB83FD490881E7115ABADCA28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7">
    <w:name w:val="4F64F635470D4493BDD7852F2B42B0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7">
    <w:name w:val="A23F5E8D457444D5AD5F80B3289CB096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7">
    <w:name w:val="4BB5D67BFB5648BDA896FC4ECA6EB82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7">
    <w:name w:val="AC527A7A7AFA4DF1AF51C964586962FE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7">
    <w:name w:val="B465D26B095C42548DF775842EDCE3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1">
    <w:name w:val="7DB6CE7C9EA14DB0905CE3EC67AFBD95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2">
    <w:name w:val="BE28BCFA67A443A0AD1EBA8E7507089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">
    <w:name w:val="5B14EF68010D482C938845D36824ED51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2">
    <w:name w:val="9E4A89104766435BA0F974EE1A2C97FF2"/>
    <w:rsid w:val="002A195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FD4E835DB04439B9BE51B20FE699BF">
    <w:name w:val="5BFD4E835DB04439B9BE51B20FE699BF"/>
    <w:rsid w:val="00E16B10"/>
  </w:style>
  <w:style w:type="paragraph" w:customStyle="1" w:styleId="AAC04227ED12CA4D98C8516DF3C1F7EE">
    <w:name w:val="AAC04227ED12CA4D98C8516DF3C1F7EE"/>
    <w:rsid w:val="00454124"/>
    <w:pPr>
      <w:spacing w:after="0" w:line="240" w:lineRule="auto"/>
    </w:pPr>
    <w:rPr>
      <w:sz w:val="24"/>
      <w:szCs w:val="24"/>
    </w:rPr>
  </w:style>
  <w:style w:type="paragraph" w:customStyle="1" w:styleId="E94343BCCB7C62478F0A190AADB9562F">
    <w:name w:val="E94343BCCB7C62478F0A190AADB9562F"/>
    <w:rsid w:val="00454124"/>
    <w:pPr>
      <w:spacing w:after="0" w:line="240" w:lineRule="auto"/>
    </w:pPr>
    <w:rPr>
      <w:sz w:val="24"/>
      <w:szCs w:val="24"/>
    </w:rPr>
  </w:style>
  <w:style w:type="paragraph" w:customStyle="1" w:styleId="BA41C810E8FC214CB5D724072C3A3AC3">
    <w:name w:val="BA41C810E8FC214CB5D724072C3A3AC3"/>
    <w:rsid w:val="00454124"/>
    <w:pPr>
      <w:spacing w:after="0" w:line="240" w:lineRule="auto"/>
    </w:pPr>
    <w:rPr>
      <w:sz w:val="24"/>
      <w:szCs w:val="24"/>
    </w:rPr>
  </w:style>
  <w:style w:type="paragraph" w:customStyle="1" w:styleId="D3E7810DBF3F7F4CA2135ED528C53B6A">
    <w:name w:val="D3E7810DBF3F7F4CA2135ED528C53B6A"/>
    <w:rsid w:val="00454124"/>
    <w:pPr>
      <w:spacing w:after="0" w:line="240" w:lineRule="auto"/>
    </w:pPr>
    <w:rPr>
      <w:sz w:val="24"/>
      <w:szCs w:val="24"/>
    </w:rPr>
  </w:style>
  <w:style w:type="paragraph" w:customStyle="1" w:styleId="0DF9778C1A6D664B9C0F48C66BB86425">
    <w:name w:val="0DF9778C1A6D664B9C0F48C66BB86425"/>
    <w:rsid w:val="00454124"/>
    <w:pPr>
      <w:spacing w:after="0" w:line="240" w:lineRule="auto"/>
    </w:pPr>
    <w:rPr>
      <w:sz w:val="24"/>
      <w:szCs w:val="24"/>
    </w:rPr>
  </w:style>
  <w:style w:type="paragraph" w:customStyle="1" w:styleId="300DCCD7E9F97748A88F350245DCDD2F">
    <w:name w:val="300DCCD7E9F97748A88F350245DCDD2F"/>
    <w:rsid w:val="00454124"/>
    <w:pPr>
      <w:spacing w:after="0" w:line="240" w:lineRule="auto"/>
    </w:pPr>
    <w:rPr>
      <w:sz w:val="24"/>
      <w:szCs w:val="24"/>
    </w:rPr>
  </w:style>
  <w:style w:type="paragraph" w:customStyle="1" w:styleId="6BD2B8FD1CB0244DA15B2AE4A2B78261">
    <w:name w:val="6BD2B8FD1CB0244DA15B2AE4A2B78261"/>
    <w:rsid w:val="00454124"/>
    <w:pPr>
      <w:spacing w:after="0" w:line="240" w:lineRule="auto"/>
    </w:pPr>
    <w:rPr>
      <w:sz w:val="24"/>
      <w:szCs w:val="24"/>
    </w:rPr>
  </w:style>
  <w:style w:type="paragraph" w:customStyle="1" w:styleId="117B3A7C7F5FB644BFE20C9E801B0BB7">
    <w:name w:val="117B3A7C7F5FB644BFE20C9E801B0BB7"/>
    <w:rsid w:val="00454124"/>
    <w:pPr>
      <w:spacing w:after="0" w:line="240" w:lineRule="auto"/>
    </w:pPr>
    <w:rPr>
      <w:sz w:val="24"/>
      <w:szCs w:val="24"/>
    </w:rPr>
  </w:style>
  <w:style w:type="paragraph" w:customStyle="1" w:styleId="AB3BFC90056AFD418FF3A0F09558B084">
    <w:name w:val="AB3BFC90056AFD418FF3A0F09558B084"/>
    <w:rsid w:val="00454124"/>
    <w:pPr>
      <w:spacing w:after="0" w:line="240" w:lineRule="auto"/>
    </w:pPr>
    <w:rPr>
      <w:sz w:val="24"/>
      <w:szCs w:val="24"/>
    </w:rPr>
  </w:style>
  <w:style w:type="paragraph" w:customStyle="1" w:styleId="EFCBABD640FD61439219F0430B1C219E">
    <w:name w:val="EFCBABD640FD61439219F0430B1C219E"/>
    <w:rsid w:val="00454124"/>
    <w:pPr>
      <w:spacing w:after="0" w:line="240" w:lineRule="auto"/>
    </w:pPr>
    <w:rPr>
      <w:sz w:val="24"/>
      <w:szCs w:val="24"/>
    </w:rPr>
  </w:style>
  <w:style w:type="paragraph" w:customStyle="1" w:styleId="A5222E94C2E90F4084D83470C7A9E312">
    <w:name w:val="A5222E94C2E90F4084D83470C7A9E312"/>
    <w:rsid w:val="00454124"/>
    <w:pPr>
      <w:spacing w:after="0" w:line="240" w:lineRule="auto"/>
    </w:pPr>
    <w:rPr>
      <w:sz w:val="24"/>
      <w:szCs w:val="24"/>
    </w:rPr>
  </w:style>
  <w:style w:type="paragraph" w:customStyle="1" w:styleId="64E579D6C83E764A9505C2041B1768C6">
    <w:name w:val="64E579D6C83E764A9505C2041B1768C6"/>
    <w:rsid w:val="00454124"/>
    <w:pPr>
      <w:spacing w:after="0" w:line="240" w:lineRule="auto"/>
    </w:pPr>
    <w:rPr>
      <w:sz w:val="24"/>
      <w:szCs w:val="24"/>
    </w:rPr>
  </w:style>
  <w:style w:type="paragraph" w:customStyle="1" w:styleId="68D042C33CFD9E44AB9008D4987A568C">
    <w:name w:val="68D042C33CFD9E44AB9008D4987A568C"/>
    <w:rsid w:val="00454124"/>
    <w:pPr>
      <w:spacing w:after="0" w:line="240" w:lineRule="auto"/>
    </w:pPr>
    <w:rPr>
      <w:sz w:val="24"/>
      <w:szCs w:val="24"/>
    </w:rPr>
  </w:style>
  <w:style w:type="paragraph" w:customStyle="1" w:styleId="A7461CB50E6B00448710508C4401262B">
    <w:name w:val="A7461CB50E6B00448710508C4401262B"/>
    <w:rsid w:val="00454124"/>
    <w:pPr>
      <w:spacing w:after="0" w:line="240" w:lineRule="auto"/>
    </w:pPr>
    <w:rPr>
      <w:sz w:val="24"/>
      <w:szCs w:val="24"/>
    </w:rPr>
  </w:style>
  <w:style w:type="paragraph" w:customStyle="1" w:styleId="FCC3CF7B63FC5D4B9AB247AA875AD62F">
    <w:name w:val="FCC3CF7B63FC5D4B9AB247AA875AD62F"/>
    <w:rsid w:val="00454124"/>
    <w:pPr>
      <w:spacing w:after="0" w:line="240" w:lineRule="auto"/>
    </w:pPr>
    <w:rPr>
      <w:sz w:val="24"/>
      <w:szCs w:val="24"/>
    </w:rPr>
  </w:style>
  <w:style w:type="paragraph" w:customStyle="1" w:styleId="B59BC65504F4C842A835B4778151BAED">
    <w:name w:val="B59BC65504F4C842A835B4778151BAED"/>
    <w:rsid w:val="00454124"/>
    <w:pPr>
      <w:spacing w:after="0" w:line="240" w:lineRule="auto"/>
    </w:pPr>
    <w:rPr>
      <w:sz w:val="24"/>
      <w:szCs w:val="24"/>
    </w:rPr>
  </w:style>
  <w:style w:type="paragraph" w:customStyle="1" w:styleId="00F9544D9296C549937698CDD22235C9">
    <w:name w:val="00F9544D9296C549937698CDD22235C9"/>
    <w:rsid w:val="00454124"/>
    <w:pPr>
      <w:spacing w:after="0" w:line="240" w:lineRule="auto"/>
    </w:pPr>
    <w:rPr>
      <w:sz w:val="24"/>
      <w:szCs w:val="24"/>
    </w:rPr>
  </w:style>
  <w:style w:type="paragraph" w:customStyle="1" w:styleId="68896E8C67BE8B488537623E507ADAB1">
    <w:name w:val="68896E8C67BE8B488537623E507ADAB1"/>
    <w:rsid w:val="00454124"/>
    <w:pPr>
      <w:spacing w:after="0" w:line="240" w:lineRule="auto"/>
    </w:pPr>
    <w:rPr>
      <w:sz w:val="24"/>
      <w:szCs w:val="24"/>
    </w:rPr>
  </w:style>
  <w:style w:type="paragraph" w:customStyle="1" w:styleId="158B15E34E06EB41B87835AABA2FDEEE">
    <w:name w:val="158B15E34E06EB41B87835AABA2FDEEE"/>
    <w:rsid w:val="00454124"/>
    <w:pPr>
      <w:spacing w:after="0" w:line="240" w:lineRule="auto"/>
    </w:pPr>
    <w:rPr>
      <w:sz w:val="24"/>
      <w:szCs w:val="24"/>
    </w:rPr>
  </w:style>
  <w:style w:type="paragraph" w:customStyle="1" w:styleId="6FA8132DF7BBD84A83C102FC2D568F45">
    <w:name w:val="6FA8132DF7BBD84A83C102FC2D568F45"/>
    <w:rsid w:val="00454124"/>
    <w:pPr>
      <w:spacing w:after="0" w:line="240" w:lineRule="auto"/>
    </w:pPr>
    <w:rPr>
      <w:sz w:val="24"/>
      <w:szCs w:val="24"/>
    </w:rPr>
  </w:style>
  <w:style w:type="paragraph" w:customStyle="1" w:styleId="AE75C56C9EC21142AD09E2D31FC0973B">
    <w:name w:val="AE75C56C9EC21142AD09E2D31FC0973B"/>
    <w:rsid w:val="00454124"/>
    <w:pPr>
      <w:spacing w:after="0" w:line="240" w:lineRule="auto"/>
    </w:pPr>
    <w:rPr>
      <w:sz w:val="24"/>
      <w:szCs w:val="24"/>
    </w:rPr>
  </w:style>
  <w:style w:type="paragraph" w:customStyle="1" w:styleId="5E14623D7BC5284EA81CD9D7B64B1C17">
    <w:name w:val="5E14623D7BC5284EA81CD9D7B64B1C17"/>
    <w:rsid w:val="00454124"/>
    <w:pPr>
      <w:spacing w:after="0" w:line="240" w:lineRule="auto"/>
    </w:pPr>
    <w:rPr>
      <w:sz w:val="24"/>
      <w:szCs w:val="24"/>
    </w:rPr>
  </w:style>
  <w:style w:type="paragraph" w:customStyle="1" w:styleId="594EE9EA7765AE49BCBDDAFCB77E9EFF">
    <w:name w:val="594EE9EA7765AE49BCBDDAFCB77E9EFF"/>
    <w:rsid w:val="00454124"/>
    <w:pPr>
      <w:spacing w:after="0" w:line="240" w:lineRule="auto"/>
    </w:pPr>
    <w:rPr>
      <w:sz w:val="24"/>
      <w:szCs w:val="24"/>
    </w:rPr>
  </w:style>
  <w:style w:type="paragraph" w:customStyle="1" w:styleId="9830F830ABFC5543BB465F74376C009D">
    <w:name w:val="9830F830ABFC5543BB465F74376C009D"/>
    <w:rsid w:val="00454124"/>
    <w:pPr>
      <w:spacing w:after="0" w:line="240" w:lineRule="auto"/>
    </w:pPr>
    <w:rPr>
      <w:sz w:val="24"/>
      <w:szCs w:val="24"/>
    </w:rPr>
  </w:style>
  <w:style w:type="paragraph" w:customStyle="1" w:styleId="A9EB56F05213E74CA5B27C0FA30C29FF">
    <w:name w:val="A9EB56F05213E74CA5B27C0FA30C29FF"/>
    <w:rsid w:val="00454124"/>
    <w:pPr>
      <w:spacing w:after="0" w:line="240" w:lineRule="auto"/>
    </w:pPr>
    <w:rPr>
      <w:sz w:val="24"/>
      <w:szCs w:val="24"/>
    </w:rPr>
  </w:style>
  <w:style w:type="paragraph" w:customStyle="1" w:styleId="E05E61268D66314285186A2D5E962273">
    <w:name w:val="E05E61268D66314285186A2D5E962273"/>
    <w:rsid w:val="00454124"/>
    <w:pPr>
      <w:spacing w:after="0" w:line="240" w:lineRule="auto"/>
    </w:pPr>
    <w:rPr>
      <w:sz w:val="24"/>
      <w:szCs w:val="24"/>
    </w:rPr>
  </w:style>
  <w:style w:type="paragraph" w:customStyle="1" w:styleId="68E0CD445DE28E48B48977F19CD83B55">
    <w:name w:val="68E0CD445DE28E48B48977F19CD83B55"/>
    <w:rsid w:val="00454124"/>
    <w:pPr>
      <w:spacing w:after="0" w:line="240" w:lineRule="auto"/>
    </w:pPr>
    <w:rPr>
      <w:sz w:val="24"/>
      <w:szCs w:val="24"/>
    </w:rPr>
  </w:style>
  <w:style w:type="paragraph" w:customStyle="1" w:styleId="17614EF4E0CC2C42A3E7B56972C42FEC">
    <w:name w:val="17614EF4E0CC2C42A3E7B56972C42FEC"/>
    <w:rsid w:val="00454124"/>
    <w:pPr>
      <w:spacing w:after="0" w:line="240" w:lineRule="auto"/>
    </w:pPr>
    <w:rPr>
      <w:sz w:val="24"/>
      <w:szCs w:val="24"/>
    </w:rPr>
  </w:style>
  <w:style w:type="paragraph" w:customStyle="1" w:styleId="34F573C8E7A310499B849FC517321A33">
    <w:name w:val="34F573C8E7A310499B849FC517321A33"/>
    <w:rsid w:val="00454124"/>
    <w:pPr>
      <w:spacing w:after="0" w:line="240" w:lineRule="auto"/>
    </w:pPr>
    <w:rPr>
      <w:sz w:val="24"/>
      <w:szCs w:val="24"/>
    </w:rPr>
  </w:style>
  <w:style w:type="paragraph" w:customStyle="1" w:styleId="1EA501EEAEC53348BC722045B1065EDC">
    <w:name w:val="1EA501EEAEC53348BC722045B1065EDC"/>
    <w:rsid w:val="00454124"/>
    <w:pPr>
      <w:spacing w:after="0" w:line="240" w:lineRule="auto"/>
    </w:pPr>
    <w:rPr>
      <w:sz w:val="24"/>
      <w:szCs w:val="24"/>
    </w:rPr>
  </w:style>
  <w:style w:type="paragraph" w:customStyle="1" w:styleId="00BD21C3A3106A46A1D18AF5228967D1">
    <w:name w:val="00BD21C3A3106A46A1D18AF5228967D1"/>
    <w:rsid w:val="00454124"/>
    <w:pPr>
      <w:spacing w:after="0" w:line="240" w:lineRule="auto"/>
    </w:pPr>
    <w:rPr>
      <w:sz w:val="24"/>
      <w:szCs w:val="24"/>
    </w:rPr>
  </w:style>
  <w:style w:type="paragraph" w:customStyle="1" w:styleId="2FB99CCD3AD09B4691C81C3E9D5CBD77">
    <w:name w:val="2FB99CCD3AD09B4691C81C3E9D5CBD77"/>
    <w:rsid w:val="00454124"/>
    <w:pPr>
      <w:spacing w:after="0" w:line="240" w:lineRule="auto"/>
    </w:pPr>
    <w:rPr>
      <w:sz w:val="24"/>
      <w:szCs w:val="24"/>
    </w:rPr>
  </w:style>
  <w:style w:type="paragraph" w:customStyle="1" w:styleId="C9AAE2B079849149A1C3E231D0137270">
    <w:name w:val="C9AAE2B079849149A1C3E231D0137270"/>
    <w:rsid w:val="00454124"/>
    <w:pPr>
      <w:spacing w:after="0" w:line="240" w:lineRule="auto"/>
    </w:pPr>
    <w:rPr>
      <w:sz w:val="24"/>
      <w:szCs w:val="24"/>
    </w:rPr>
  </w:style>
  <w:style w:type="paragraph" w:customStyle="1" w:styleId="A26B7C343EC8204E90CC2EA0ACCCC572">
    <w:name w:val="A26B7C343EC8204E90CC2EA0ACCCC572"/>
    <w:rsid w:val="00454124"/>
    <w:pPr>
      <w:spacing w:after="0" w:line="240" w:lineRule="auto"/>
    </w:pPr>
    <w:rPr>
      <w:sz w:val="24"/>
      <w:szCs w:val="24"/>
    </w:rPr>
  </w:style>
  <w:style w:type="paragraph" w:customStyle="1" w:styleId="DBAC937A079C9D46AF8C00F2CD5242DA">
    <w:name w:val="DBAC937A079C9D46AF8C00F2CD5242DA"/>
    <w:rsid w:val="00454124"/>
    <w:pPr>
      <w:spacing w:after="0" w:line="240" w:lineRule="auto"/>
    </w:pPr>
    <w:rPr>
      <w:sz w:val="24"/>
      <w:szCs w:val="24"/>
    </w:rPr>
  </w:style>
  <w:style w:type="paragraph" w:customStyle="1" w:styleId="7D9D26D9AA438C459C3F9B93953B83A9">
    <w:name w:val="7D9D26D9AA438C459C3F9B93953B83A9"/>
    <w:rsid w:val="00454124"/>
    <w:pPr>
      <w:spacing w:after="0" w:line="240" w:lineRule="auto"/>
    </w:pPr>
    <w:rPr>
      <w:sz w:val="24"/>
      <w:szCs w:val="24"/>
    </w:rPr>
  </w:style>
  <w:style w:type="paragraph" w:customStyle="1" w:styleId="FDD209DCEB06F34BA6E8650A001D1D70">
    <w:name w:val="FDD209DCEB06F34BA6E8650A001D1D70"/>
    <w:rsid w:val="00454124"/>
    <w:pPr>
      <w:spacing w:after="0" w:line="240" w:lineRule="auto"/>
    </w:pPr>
    <w:rPr>
      <w:sz w:val="24"/>
      <w:szCs w:val="24"/>
    </w:rPr>
  </w:style>
  <w:style w:type="paragraph" w:customStyle="1" w:styleId="F7B4E7D5560A2441A17A751BB781672C">
    <w:name w:val="F7B4E7D5560A2441A17A751BB781672C"/>
    <w:rsid w:val="00454124"/>
    <w:pPr>
      <w:spacing w:after="0" w:line="240" w:lineRule="auto"/>
    </w:pPr>
    <w:rPr>
      <w:sz w:val="24"/>
      <w:szCs w:val="24"/>
    </w:rPr>
  </w:style>
  <w:style w:type="paragraph" w:customStyle="1" w:styleId="7A0B24E13A381E4CB42910DCAA520D62">
    <w:name w:val="7A0B24E13A381E4CB42910DCAA520D62"/>
    <w:rsid w:val="00454124"/>
    <w:pPr>
      <w:spacing w:after="0" w:line="240" w:lineRule="auto"/>
    </w:pPr>
    <w:rPr>
      <w:sz w:val="24"/>
      <w:szCs w:val="24"/>
    </w:rPr>
  </w:style>
  <w:style w:type="paragraph" w:customStyle="1" w:styleId="38D05F9CD2ECF4409BDD94A28D69F8AB">
    <w:name w:val="38D05F9CD2ECF4409BDD94A28D69F8AB"/>
    <w:rsid w:val="00454124"/>
    <w:pPr>
      <w:spacing w:after="0" w:line="240" w:lineRule="auto"/>
    </w:pPr>
    <w:rPr>
      <w:sz w:val="24"/>
      <w:szCs w:val="24"/>
    </w:rPr>
  </w:style>
  <w:style w:type="paragraph" w:customStyle="1" w:styleId="F4A97809B501F84FB1E5A6AF36DDB230">
    <w:name w:val="F4A97809B501F84FB1E5A6AF36DDB230"/>
    <w:rsid w:val="00454124"/>
    <w:pPr>
      <w:spacing w:after="0" w:line="240" w:lineRule="auto"/>
    </w:pPr>
    <w:rPr>
      <w:sz w:val="24"/>
      <w:szCs w:val="24"/>
    </w:rPr>
  </w:style>
  <w:style w:type="paragraph" w:customStyle="1" w:styleId="6DAD325BA91E42449405C1A02102EE96">
    <w:name w:val="6DAD325BA91E42449405C1A02102EE96"/>
    <w:rsid w:val="00454124"/>
    <w:pPr>
      <w:spacing w:after="0" w:line="240" w:lineRule="auto"/>
    </w:pPr>
    <w:rPr>
      <w:sz w:val="24"/>
      <w:szCs w:val="24"/>
    </w:rPr>
  </w:style>
  <w:style w:type="paragraph" w:customStyle="1" w:styleId="95FB25C4D152734FBFD4907AC9EAE426">
    <w:name w:val="95FB25C4D152734FBFD4907AC9EAE426"/>
    <w:rsid w:val="00454124"/>
    <w:pPr>
      <w:spacing w:after="0" w:line="240" w:lineRule="auto"/>
    </w:pPr>
    <w:rPr>
      <w:sz w:val="24"/>
      <w:szCs w:val="24"/>
    </w:rPr>
  </w:style>
  <w:style w:type="paragraph" w:customStyle="1" w:styleId="2EFE37344F972743BFF08A647D085035">
    <w:name w:val="2EFE37344F972743BFF08A647D085035"/>
    <w:rsid w:val="00454124"/>
    <w:pPr>
      <w:spacing w:after="0" w:line="240" w:lineRule="auto"/>
    </w:pPr>
    <w:rPr>
      <w:sz w:val="24"/>
      <w:szCs w:val="24"/>
    </w:rPr>
  </w:style>
  <w:style w:type="paragraph" w:customStyle="1" w:styleId="FAFE2B0BE67C7A448BFD5E2DB16C60CC">
    <w:name w:val="FAFE2B0BE67C7A448BFD5E2DB16C60CC"/>
    <w:rsid w:val="00454124"/>
    <w:pPr>
      <w:spacing w:after="0" w:line="240" w:lineRule="auto"/>
    </w:pPr>
    <w:rPr>
      <w:sz w:val="24"/>
      <w:szCs w:val="24"/>
    </w:rPr>
  </w:style>
  <w:style w:type="paragraph" w:customStyle="1" w:styleId="4D46F7A2E2D8F44994310DCABA12FB9F">
    <w:name w:val="4D46F7A2E2D8F44994310DCABA12FB9F"/>
    <w:rsid w:val="00454124"/>
    <w:pPr>
      <w:spacing w:after="0" w:line="240" w:lineRule="auto"/>
    </w:pPr>
    <w:rPr>
      <w:sz w:val="24"/>
      <w:szCs w:val="24"/>
    </w:rPr>
  </w:style>
  <w:style w:type="paragraph" w:customStyle="1" w:styleId="18AFD782D49C274EAD7B421857D7942E">
    <w:name w:val="18AFD782D49C274EAD7B421857D7942E"/>
    <w:rsid w:val="00454124"/>
    <w:pPr>
      <w:spacing w:after="0" w:line="240" w:lineRule="auto"/>
    </w:pPr>
    <w:rPr>
      <w:sz w:val="24"/>
      <w:szCs w:val="24"/>
    </w:rPr>
  </w:style>
  <w:style w:type="paragraph" w:customStyle="1" w:styleId="516677C77637C54BB27BF1B103310276">
    <w:name w:val="516677C77637C54BB27BF1B103310276"/>
    <w:rsid w:val="00454124"/>
    <w:pPr>
      <w:spacing w:after="0" w:line="240" w:lineRule="auto"/>
    </w:pPr>
    <w:rPr>
      <w:sz w:val="24"/>
      <w:szCs w:val="24"/>
    </w:rPr>
  </w:style>
  <w:style w:type="paragraph" w:customStyle="1" w:styleId="A714640E9F27AA4BA83CC3BFA8CAAC9A">
    <w:name w:val="A714640E9F27AA4BA83CC3BFA8CAAC9A"/>
    <w:rsid w:val="00454124"/>
    <w:pPr>
      <w:spacing w:after="0" w:line="240" w:lineRule="auto"/>
    </w:pPr>
    <w:rPr>
      <w:sz w:val="24"/>
      <w:szCs w:val="24"/>
    </w:rPr>
  </w:style>
  <w:style w:type="paragraph" w:customStyle="1" w:styleId="E273087393349749809058DA4E8C0E65">
    <w:name w:val="E273087393349749809058DA4E8C0E65"/>
    <w:rsid w:val="00454124"/>
    <w:pPr>
      <w:spacing w:after="0" w:line="240" w:lineRule="auto"/>
    </w:pPr>
    <w:rPr>
      <w:sz w:val="24"/>
      <w:szCs w:val="24"/>
    </w:rPr>
  </w:style>
  <w:style w:type="paragraph" w:customStyle="1" w:styleId="3FA54792324F3646A9F851F059FAC315">
    <w:name w:val="3FA54792324F3646A9F851F059FAC315"/>
    <w:rsid w:val="00454124"/>
    <w:pPr>
      <w:spacing w:after="0" w:line="240" w:lineRule="auto"/>
    </w:pPr>
    <w:rPr>
      <w:sz w:val="24"/>
      <w:szCs w:val="24"/>
    </w:rPr>
  </w:style>
  <w:style w:type="paragraph" w:customStyle="1" w:styleId="AE4542EA13B6AA42BDAD28BC632D3B56">
    <w:name w:val="AE4542EA13B6AA42BDAD28BC632D3B56"/>
    <w:rsid w:val="00454124"/>
    <w:pPr>
      <w:spacing w:after="0" w:line="240" w:lineRule="auto"/>
    </w:pPr>
    <w:rPr>
      <w:sz w:val="24"/>
      <w:szCs w:val="24"/>
    </w:rPr>
  </w:style>
  <w:style w:type="paragraph" w:customStyle="1" w:styleId="0B870CB44CE29C4B864AA2359BA7928B">
    <w:name w:val="0B870CB44CE29C4B864AA2359BA7928B"/>
    <w:rsid w:val="00454124"/>
    <w:pPr>
      <w:spacing w:after="0" w:line="240" w:lineRule="auto"/>
    </w:pPr>
    <w:rPr>
      <w:sz w:val="24"/>
      <w:szCs w:val="24"/>
    </w:rPr>
  </w:style>
  <w:style w:type="paragraph" w:customStyle="1" w:styleId="89749EB99A9C5545BDB8A92C27D0C0C3">
    <w:name w:val="89749EB99A9C5545BDB8A92C27D0C0C3"/>
    <w:rsid w:val="00454124"/>
    <w:pPr>
      <w:spacing w:after="0" w:line="240" w:lineRule="auto"/>
    </w:pPr>
    <w:rPr>
      <w:sz w:val="24"/>
      <w:szCs w:val="24"/>
    </w:rPr>
  </w:style>
  <w:style w:type="paragraph" w:customStyle="1" w:styleId="3064471C2731944E9DC9D75856FBA6BB">
    <w:name w:val="3064471C2731944E9DC9D75856FBA6BB"/>
    <w:rsid w:val="00454124"/>
    <w:pPr>
      <w:spacing w:after="0" w:line="240" w:lineRule="auto"/>
    </w:pPr>
    <w:rPr>
      <w:sz w:val="24"/>
      <w:szCs w:val="24"/>
    </w:rPr>
  </w:style>
  <w:style w:type="paragraph" w:customStyle="1" w:styleId="4FBC895F4B48F648B741A2E7A4F46CB1">
    <w:name w:val="4FBC895F4B48F648B741A2E7A4F46CB1"/>
    <w:rsid w:val="00454124"/>
    <w:pPr>
      <w:spacing w:after="0" w:line="240" w:lineRule="auto"/>
    </w:pPr>
    <w:rPr>
      <w:sz w:val="24"/>
      <w:szCs w:val="24"/>
    </w:rPr>
  </w:style>
  <w:style w:type="paragraph" w:customStyle="1" w:styleId="D2FB1C5B6335D2419A3107D50BB09E20">
    <w:name w:val="D2FB1C5B6335D2419A3107D50BB09E20"/>
    <w:rsid w:val="00454124"/>
    <w:pPr>
      <w:spacing w:after="0" w:line="240" w:lineRule="auto"/>
    </w:pPr>
    <w:rPr>
      <w:sz w:val="24"/>
      <w:szCs w:val="24"/>
    </w:rPr>
  </w:style>
  <w:style w:type="paragraph" w:customStyle="1" w:styleId="5DDFA9646E8E024CB9C21AB33E8D488F">
    <w:name w:val="5DDFA9646E8E024CB9C21AB33E8D488F"/>
    <w:rsid w:val="00454124"/>
    <w:pPr>
      <w:spacing w:after="0" w:line="240" w:lineRule="auto"/>
    </w:pPr>
    <w:rPr>
      <w:sz w:val="24"/>
      <w:szCs w:val="24"/>
    </w:rPr>
  </w:style>
  <w:style w:type="paragraph" w:customStyle="1" w:styleId="A899C926D08C4348A0DBC18A72290ED5">
    <w:name w:val="A899C926D08C4348A0DBC18A72290ED5"/>
    <w:rsid w:val="00454124"/>
    <w:pPr>
      <w:spacing w:after="0" w:line="240" w:lineRule="auto"/>
    </w:pPr>
    <w:rPr>
      <w:sz w:val="24"/>
      <w:szCs w:val="24"/>
    </w:rPr>
  </w:style>
  <w:style w:type="paragraph" w:customStyle="1" w:styleId="0BD6A82D4411224583625E03F2C94B6E">
    <w:name w:val="0BD6A82D4411224583625E03F2C94B6E"/>
    <w:rsid w:val="00454124"/>
    <w:pPr>
      <w:spacing w:after="0" w:line="240" w:lineRule="auto"/>
    </w:pPr>
    <w:rPr>
      <w:sz w:val="24"/>
      <w:szCs w:val="24"/>
    </w:rPr>
  </w:style>
  <w:style w:type="paragraph" w:customStyle="1" w:styleId="2C578E764C50634089A5CB494CE70F50">
    <w:name w:val="2C578E764C50634089A5CB494CE70F50"/>
    <w:rsid w:val="00454124"/>
    <w:pPr>
      <w:spacing w:after="0" w:line="240" w:lineRule="auto"/>
    </w:pPr>
    <w:rPr>
      <w:sz w:val="24"/>
      <w:szCs w:val="24"/>
    </w:rPr>
  </w:style>
  <w:style w:type="paragraph" w:customStyle="1" w:styleId="FC0751A81B0DE4478DA0605F99ED486D">
    <w:name w:val="FC0751A81B0DE4478DA0605F99ED486D"/>
    <w:rsid w:val="00454124"/>
    <w:pPr>
      <w:spacing w:after="0" w:line="240" w:lineRule="auto"/>
    </w:pPr>
    <w:rPr>
      <w:sz w:val="24"/>
      <w:szCs w:val="24"/>
    </w:rPr>
  </w:style>
  <w:style w:type="paragraph" w:customStyle="1" w:styleId="0A1735A20019BE4A92482131C387A153">
    <w:name w:val="0A1735A20019BE4A92482131C387A153"/>
    <w:rsid w:val="00454124"/>
    <w:pPr>
      <w:spacing w:after="0" w:line="240" w:lineRule="auto"/>
    </w:pPr>
    <w:rPr>
      <w:sz w:val="24"/>
      <w:szCs w:val="24"/>
    </w:rPr>
  </w:style>
  <w:style w:type="paragraph" w:customStyle="1" w:styleId="656B313C0D4A5449BF4E4B673BBF446E">
    <w:name w:val="656B313C0D4A5449BF4E4B673BBF446E"/>
    <w:rsid w:val="00454124"/>
    <w:pPr>
      <w:spacing w:after="0" w:line="240" w:lineRule="auto"/>
    </w:pPr>
    <w:rPr>
      <w:sz w:val="24"/>
      <w:szCs w:val="24"/>
    </w:rPr>
  </w:style>
  <w:style w:type="paragraph" w:customStyle="1" w:styleId="EFEBCEB8BF8B5F41A8A9DD4707BEEB72">
    <w:name w:val="EFEBCEB8BF8B5F41A8A9DD4707BEEB72"/>
    <w:rsid w:val="00454124"/>
    <w:pPr>
      <w:spacing w:after="0" w:line="240" w:lineRule="auto"/>
    </w:pPr>
    <w:rPr>
      <w:sz w:val="24"/>
      <w:szCs w:val="24"/>
    </w:rPr>
  </w:style>
  <w:style w:type="paragraph" w:customStyle="1" w:styleId="0EE1A7988E46004D97B932D7DD35FE94">
    <w:name w:val="0EE1A7988E46004D97B932D7DD35FE94"/>
    <w:rsid w:val="00454124"/>
    <w:pPr>
      <w:spacing w:after="0" w:line="240" w:lineRule="auto"/>
    </w:pPr>
    <w:rPr>
      <w:sz w:val="24"/>
      <w:szCs w:val="24"/>
    </w:rPr>
  </w:style>
  <w:style w:type="paragraph" w:customStyle="1" w:styleId="23E66F7651E9AF468C4EC79027463F0C">
    <w:name w:val="23E66F7651E9AF468C4EC79027463F0C"/>
    <w:rsid w:val="00454124"/>
    <w:pPr>
      <w:spacing w:after="0" w:line="240" w:lineRule="auto"/>
    </w:pPr>
    <w:rPr>
      <w:sz w:val="24"/>
      <w:szCs w:val="24"/>
    </w:rPr>
  </w:style>
  <w:style w:type="paragraph" w:customStyle="1" w:styleId="D9C0AED6254BFB4AB3A95BECE8583CBC">
    <w:name w:val="D9C0AED6254BFB4AB3A95BECE8583CBC"/>
    <w:rsid w:val="00454124"/>
    <w:pPr>
      <w:spacing w:after="0" w:line="240" w:lineRule="auto"/>
    </w:pPr>
    <w:rPr>
      <w:sz w:val="24"/>
      <w:szCs w:val="24"/>
    </w:rPr>
  </w:style>
  <w:style w:type="paragraph" w:customStyle="1" w:styleId="0DE096C5C677A241B3A210CE34EEDDD1">
    <w:name w:val="0DE096C5C677A241B3A210CE34EEDDD1"/>
    <w:rsid w:val="00454124"/>
    <w:pPr>
      <w:spacing w:after="0" w:line="240" w:lineRule="auto"/>
    </w:pPr>
    <w:rPr>
      <w:sz w:val="24"/>
      <w:szCs w:val="24"/>
    </w:rPr>
  </w:style>
  <w:style w:type="paragraph" w:customStyle="1" w:styleId="878F036E08FB6E4E80586928DF40893F">
    <w:name w:val="878F036E08FB6E4E80586928DF40893F"/>
    <w:rsid w:val="00454124"/>
    <w:pPr>
      <w:spacing w:after="0" w:line="240" w:lineRule="auto"/>
    </w:pPr>
    <w:rPr>
      <w:sz w:val="24"/>
      <w:szCs w:val="24"/>
    </w:rPr>
  </w:style>
  <w:style w:type="paragraph" w:customStyle="1" w:styleId="05AF04D3A6CD71438B5CD67B8ED5CB00">
    <w:name w:val="05AF04D3A6CD71438B5CD67B8ED5CB00"/>
    <w:rsid w:val="00454124"/>
    <w:pPr>
      <w:spacing w:after="0" w:line="240" w:lineRule="auto"/>
    </w:pPr>
    <w:rPr>
      <w:sz w:val="24"/>
      <w:szCs w:val="24"/>
    </w:rPr>
  </w:style>
  <w:style w:type="paragraph" w:customStyle="1" w:styleId="5C85B53BE53B9B42ABD39DC4B18DF77B">
    <w:name w:val="5C85B53BE53B9B42ABD39DC4B18DF77B"/>
    <w:rsid w:val="00454124"/>
    <w:pPr>
      <w:spacing w:after="0" w:line="240" w:lineRule="auto"/>
    </w:pPr>
    <w:rPr>
      <w:sz w:val="24"/>
      <w:szCs w:val="24"/>
    </w:rPr>
  </w:style>
  <w:style w:type="paragraph" w:customStyle="1" w:styleId="3E680AACAA5B8C47AFC8C4AF665AF634">
    <w:name w:val="3E680AACAA5B8C47AFC8C4AF665AF634"/>
    <w:rsid w:val="00454124"/>
    <w:pPr>
      <w:spacing w:after="0" w:line="240" w:lineRule="auto"/>
    </w:pPr>
    <w:rPr>
      <w:sz w:val="24"/>
      <w:szCs w:val="24"/>
    </w:rPr>
  </w:style>
  <w:style w:type="paragraph" w:customStyle="1" w:styleId="AAC04227ED12CA4D98C8516DF3C1F7EE1">
    <w:name w:val="AAC04227ED12CA4D98C8516DF3C1F7EE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4343BCCB7C62478F0A190AADB9562F1">
    <w:name w:val="E94343BCCB7C62478F0A190AADB9562F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41C810E8FC214CB5D724072C3A3AC31">
    <w:name w:val="BA41C810E8FC214CB5D724072C3A3AC3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E7810DBF3F7F4CA2135ED528C53B6A1">
    <w:name w:val="D3E7810DBF3F7F4CA2135ED528C53B6A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9778C1A6D664B9C0F48C66BB864251">
    <w:name w:val="0DF9778C1A6D664B9C0F48C66BB86425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C04227ED12CA4D98C8516DF3C1F7EE2">
    <w:name w:val="AAC04227ED12CA4D98C8516DF3C1F7EE2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4343BCCB7C62478F0A190AADB9562F2">
    <w:name w:val="E94343BCCB7C62478F0A190AADB9562F2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41C810E8FC214CB5D724072C3A3AC32">
    <w:name w:val="BA41C810E8FC214CB5D724072C3A3AC32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E7810DBF3F7F4CA2135ED528C53B6A2">
    <w:name w:val="D3E7810DBF3F7F4CA2135ED528C53B6A2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9778C1A6D664B9C0F48C66BB864252">
    <w:name w:val="0DF9778C1A6D664B9C0F48C66BB864252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D05F9CD2ECF4409BDD94A28D69F8AB1">
    <w:name w:val="38D05F9CD2ECF4409BDD94A28D69F8AB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A97809B501F84FB1E5A6AF36DDB2301">
    <w:name w:val="F4A97809B501F84FB1E5A6AF36DDB230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AD325BA91E42449405C1A02102EE961">
    <w:name w:val="6DAD325BA91E42449405C1A02102EE96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FB25C4D152734FBFD4907AC9EAE4261">
    <w:name w:val="95FB25C4D152734FBFD4907AC9EAE426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FE37344F972743BFF08A647D0850351">
    <w:name w:val="2EFE37344F972743BFF08A647D085035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FE2B0BE67C7A448BFD5E2DB16C60CC1">
    <w:name w:val="FAFE2B0BE67C7A448BFD5E2DB16C60CC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46F7A2E2D8F44994310DCABA12FB9F1">
    <w:name w:val="4D46F7A2E2D8F44994310DCABA12FB9F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AFD782D49C274EAD7B421857D7942E1">
    <w:name w:val="18AFD782D49C274EAD7B421857D7942E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6677C77637C54BB27BF1B1033102761">
    <w:name w:val="516677C77637C54BB27BF1B103310276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14640E9F27AA4BA83CC3BFA8CAAC9A1">
    <w:name w:val="A714640E9F27AA4BA83CC3BFA8CAAC9A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73087393349749809058DA4E8C0E651">
    <w:name w:val="E273087393349749809058DA4E8C0E65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A54792324F3646A9F851F059FAC3151">
    <w:name w:val="3FA54792324F3646A9F851F059FAC315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4542EA13B6AA42BDAD28BC632D3B561">
    <w:name w:val="AE4542EA13B6AA42BDAD28BC632D3B56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870CB44CE29C4B864AA2359BA7928B1">
    <w:name w:val="0B870CB44CE29C4B864AA2359BA7928B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749EB99A9C5545BDB8A92C27D0C0C31">
    <w:name w:val="89749EB99A9C5545BDB8A92C27D0C0C3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64471C2731944E9DC9D75856FBA6BB1">
    <w:name w:val="3064471C2731944E9DC9D75856FBA6BB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BC895F4B48F648B741A2E7A4F46CB11">
    <w:name w:val="4FBC895F4B48F648B741A2E7A4F46CB1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FB1C5B6335D2419A3107D50BB09E201">
    <w:name w:val="D2FB1C5B6335D2419A3107D50BB09E20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DFA9646E8E024CB9C21AB33E8D488F1">
    <w:name w:val="5DDFA9646E8E024CB9C21AB33E8D488F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99C926D08C4348A0DBC18A72290ED51">
    <w:name w:val="A899C926D08C4348A0DBC18A72290ED5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6A82D4411224583625E03F2C94B6E1">
    <w:name w:val="0BD6A82D4411224583625E03F2C94B6E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578E764C50634089A5CB494CE70F501">
    <w:name w:val="2C578E764C50634089A5CB494CE70F50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0751A81B0DE4478DA0605F99ED486D1">
    <w:name w:val="FC0751A81B0DE4478DA0605F99ED486D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1735A20019BE4A92482131C387A1531">
    <w:name w:val="0A1735A20019BE4A92482131C387A153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56B313C0D4A5449BF4E4B673BBF446E1">
    <w:name w:val="656B313C0D4A5449BF4E4B673BBF446E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EBCEB8BF8B5F41A8A9DD4707BEEB721">
    <w:name w:val="EFEBCEB8BF8B5F41A8A9DD4707BEEB72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EE1A7988E46004D97B932D7DD35FE941">
    <w:name w:val="0EE1A7988E46004D97B932D7DD35FE94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E66F7651E9AF468C4EC79027463F0C1">
    <w:name w:val="23E66F7651E9AF468C4EC79027463F0C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9C0AED6254BFB4AB3A95BECE8583CBC1">
    <w:name w:val="D9C0AED6254BFB4AB3A95BECE8583CBC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E096C5C677A241B3A210CE34EEDDD11">
    <w:name w:val="0DE096C5C677A241B3A210CE34EEDDD1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8F036E08FB6E4E80586928DF40893F1">
    <w:name w:val="878F036E08FB6E4E80586928DF40893F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AF04D3A6CD71438B5CD67B8ED5CB001">
    <w:name w:val="05AF04D3A6CD71438B5CD67B8ED5CB00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85B53BE53B9B42ABD39DC4B18DF77B1">
    <w:name w:val="5C85B53BE53B9B42ABD39DC4B18DF77B1"/>
    <w:rsid w:val="00526EB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680AACAA5B8C47AFC8C4AF665AF6341">
    <w:name w:val="3E680AACAA5B8C47AFC8C4AF665AF6341"/>
    <w:rsid w:val="00526EB4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AAC04227ED12CA4D98C8516DF3C1F7EE3">
    <w:name w:val="AAC04227ED12CA4D98C8516DF3C1F7EE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4343BCCB7C62478F0A190AADB9562F3">
    <w:name w:val="E94343BCCB7C62478F0A190AADB9562F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41C810E8FC214CB5D724072C3A3AC33">
    <w:name w:val="BA41C810E8FC214CB5D724072C3A3AC3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E7810DBF3F7F4CA2135ED528C53B6A3">
    <w:name w:val="D3E7810DBF3F7F4CA2135ED528C53B6A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9778C1A6D664B9C0F48C66BB864253">
    <w:name w:val="0DF9778C1A6D664B9C0F48C66BB86425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D05F9CD2ECF4409BDD94A28D69F8AB2">
    <w:name w:val="38D05F9CD2ECF4409BDD94A28D69F8AB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A97809B501F84FB1E5A6AF36DDB2302">
    <w:name w:val="F4A97809B501F84FB1E5A6AF36DDB230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AD325BA91E42449405C1A02102EE962">
    <w:name w:val="6DAD325BA91E42449405C1A02102EE96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FB25C4D152734FBFD4907AC9EAE4262">
    <w:name w:val="95FB25C4D152734FBFD4907AC9EAE426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FE37344F972743BFF08A647D0850352">
    <w:name w:val="2EFE37344F972743BFF08A647D085035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FE2B0BE67C7A448BFD5E2DB16C60CC2">
    <w:name w:val="FAFE2B0BE67C7A448BFD5E2DB16C60CC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46F7A2E2D8F44994310DCABA12FB9F2">
    <w:name w:val="4D46F7A2E2D8F44994310DCABA12FB9F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AFD782D49C274EAD7B421857D7942E2">
    <w:name w:val="18AFD782D49C274EAD7B421857D7942E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6677C77637C54BB27BF1B1033102762">
    <w:name w:val="516677C77637C54BB27BF1B103310276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14640E9F27AA4BA83CC3BFA8CAAC9A2">
    <w:name w:val="A714640E9F27AA4BA83CC3BFA8CAAC9A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73087393349749809058DA4E8C0E652">
    <w:name w:val="E273087393349749809058DA4E8C0E65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A54792324F3646A9F851F059FAC3152">
    <w:name w:val="3FA54792324F3646A9F851F059FAC315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4542EA13B6AA42BDAD28BC632D3B562">
    <w:name w:val="AE4542EA13B6AA42BDAD28BC632D3B56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870CB44CE29C4B864AA2359BA7928B2">
    <w:name w:val="0B870CB44CE29C4B864AA2359BA7928B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749EB99A9C5545BDB8A92C27D0C0C32">
    <w:name w:val="89749EB99A9C5545BDB8A92C27D0C0C3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64471C2731944E9DC9D75856FBA6BB2">
    <w:name w:val="3064471C2731944E9DC9D75856FBA6BB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BC895F4B48F648B741A2E7A4F46CB12">
    <w:name w:val="4FBC895F4B48F648B741A2E7A4F46CB1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FB1C5B6335D2419A3107D50BB09E202">
    <w:name w:val="D2FB1C5B6335D2419A3107D50BB09E20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DFA9646E8E024CB9C21AB33E8D488F2">
    <w:name w:val="5DDFA9646E8E024CB9C21AB33E8D488F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99C926D08C4348A0DBC18A72290ED52">
    <w:name w:val="A899C926D08C4348A0DBC18A72290ED5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6A82D4411224583625E03F2C94B6E2">
    <w:name w:val="0BD6A82D4411224583625E03F2C94B6E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578E764C50634089A5CB494CE70F502">
    <w:name w:val="2C578E764C50634089A5CB494CE70F50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0751A81B0DE4478DA0605F99ED486D2">
    <w:name w:val="FC0751A81B0DE4478DA0605F99ED486D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1735A20019BE4A92482131C387A1532">
    <w:name w:val="0A1735A20019BE4A92482131C387A153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56B313C0D4A5449BF4E4B673BBF446E2">
    <w:name w:val="656B313C0D4A5449BF4E4B673BBF446E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EBCEB8BF8B5F41A8A9DD4707BEEB722">
    <w:name w:val="EFEBCEB8BF8B5F41A8A9DD4707BEEB72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C04227ED12CA4D98C8516DF3C1F7EE4">
    <w:name w:val="AAC04227ED12CA4D98C8516DF3C1F7EE4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4343BCCB7C62478F0A190AADB9562F4">
    <w:name w:val="E94343BCCB7C62478F0A190AADB9562F4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41C810E8FC214CB5D724072C3A3AC34">
    <w:name w:val="BA41C810E8FC214CB5D724072C3A3AC34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3E7810DBF3F7F4CA2135ED528C53B6A4">
    <w:name w:val="D3E7810DBF3F7F4CA2135ED528C53B6A4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F9778C1A6D664B9C0F48C66BB864254">
    <w:name w:val="0DF9778C1A6D664B9C0F48C66BB864254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D05F9CD2ECF4409BDD94A28D69F8AB3">
    <w:name w:val="38D05F9CD2ECF4409BDD94A28D69F8AB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A97809B501F84FB1E5A6AF36DDB2303">
    <w:name w:val="F4A97809B501F84FB1E5A6AF36DDB230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AD325BA91E42449405C1A02102EE963">
    <w:name w:val="6DAD325BA91E42449405C1A02102EE96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FB25C4D152734FBFD4907AC9EAE4263">
    <w:name w:val="95FB25C4D152734FBFD4907AC9EAE426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FE37344F972743BFF08A647D0850353">
    <w:name w:val="2EFE37344F972743BFF08A647D085035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FE2B0BE67C7A448BFD5E2DB16C60CC3">
    <w:name w:val="FAFE2B0BE67C7A448BFD5E2DB16C60CC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46F7A2E2D8F44994310DCABA12FB9F3">
    <w:name w:val="4D46F7A2E2D8F44994310DCABA12FB9F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AFD782D49C274EAD7B421857D7942E3">
    <w:name w:val="18AFD782D49C274EAD7B421857D7942E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6677C77637C54BB27BF1B1033102763">
    <w:name w:val="516677C77637C54BB27BF1B103310276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14640E9F27AA4BA83CC3BFA8CAAC9A3">
    <w:name w:val="A714640E9F27AA4BA83CC3BFA8CAAC9A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73087393349749809058DA4E8C0E653">
    <w:name w:val="E273087393349749809058DA4E8C0E65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A54792324F3646A9F851F059FAC3153">
    <w:name w:val="3FA54792324F3646A9F851F059FAC315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4542EA13B6AA42BDAD28BC632D3B563">
    <w:name w:val="AE4542EA13B6AA42BDAD28BC632D3B56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870CB44CE29C4B864AA2359BA7928B3">
    <w:name w:val="0B870CB44CE29C4B864AA2359BA7928B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749EB99A9C5545BDB8A92C27D0C0C33">
    <w:name w:val="89749EB99A9C5545BDB8A92C27D0C0C3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64471C2731944E9DC9D75856FBA6BB3">
    <w:name w:val="3064471C2731944E9DC9D75856FBA6BB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BC895F4B48F648B741A2E7A4F46CB13">
    <w:name w:val="4FBC895F4B48F648B741A2E7A4F46CB1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FB1C5B6335D2419A3107D50BB09E203">
    <w:name w:val="D2FB1C5B6335D2419A3107D50BB09E20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DFA9646E8E024CB9C21AB33E8D488F3">
    <w:name w:val="5DDFA9646E8E024CB9C21AB33E8D488F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99C926D08C4348A0DBC18A72290ED53">
    <w:name w:val="A899C926D08C4348A0DBC18A72290ED5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6A82D4411224583625E03F2C94B6E3">
    <w:name w:val="0BD6A82D4411224583625E03F2C94B6E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578E764C50634089A5CB494CE70F503">
    <w:name w:val="2C578E764C50634089A5CB494CE70F50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0751A81B0DE4478DA0605F99ED486D3">
    <w:name w:val="FC0751A81B0DE4478DA0605F99ED486D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1735A20019BE4A92482131C387A1533">
    <w:name w:val="0A1735A20019BE4A92482131C387A153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56B313C0D4A5449BF4E4B673BBF446E3">
    <w:name w:val="656B313C0D4A5449BF4E4B673BBF446E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EBCEB8BF8B5F41A8A9DD4707BEEB723">
    <w:name w:val="EFEBCEB8BF8B5F41A8A9DD4707BEEB723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EE1A7988E46004D97B932D7DD35FE942">
    <w:name w:val="0EE1A7988E46004D97B932D7DD35FE94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E66F7651E9AF468C4EC79027463F0C2">
    <w:name w:val="23E66F7651E9AF468C4EC79027463F0C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9C0AED6254BFB4AB3A95BECE8583CBC2">
    <w:name w:val="D9C0AED6254BFB4AB3A95BECE8583CBC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E096C5C677A241B3A210CE34EEDDD12">
    <w:name w:val="0DE096C5C677A241B3A210CE34EEDDD1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8F036E08FB6E4E80586928DF40893F2">
    <w:name w:val="878F036E08FB6E4E80586928DF40893F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AF04D3A6CD71438B5CD67B8ED5CB002">
    <w:name w:val="05AF04D3A6CD71438B5CD67B8ED5CB00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85B53BE53B9B42ABD39DC4B18DF77B2">
    <w:name w:val="5C85B53BE53B9B42ABD39DC4B18DF77B2"/>
    <w:rsid w:val="00054BE1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680AACAA5B8C47AFC8C4AF665AF6342">
    <w:name w:val="3E680AACAA5B8C47AFC8C4AF665AF6342"/>
    <w:rsid w:val="00054BE1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FDB6CC61E726489C92AE0FC8BC8753B3">
    <w:name w:val="FDB6CC61E726489C92AE0FC8BC8753B3"/>
    <w:rsid w:val="00054BE1"/>
  </w:style>
  <w:style w:type="paragraph" w:customStyle="1" w:styleId="8FAD7BDB19964B58B79DFE481A62744A">
    <w:name w:val="8FAD7BDB19964B58B79DFE481A62744A"/>
    <w:rsid w:val="00054BE1"/>
  </w:style>
  <w:style w:type="paragraph" w:customStyle="1" w:styleId="DECE53733DA2471F8E878DBA9A72AEB5">
    <w:name w:val="DECE53733DA2471F8E878DBA9A72AEB5"/>
    <w:rsid w:val="00054BE1"/>
  </w:style>
  <w:style w:type="paragraph" w:customStyle="1" w:styleId="6EAEB50AAB0C4EF8826C3C8C07B789D4">
    <w:name w:val="6EAEB50AAB0C4EF8826C3C8C07B789D4"/>
    <w:rsid w:val="00054BE1"/>
  </w:style>
  <w:style w:type="paragraph" w:customStyle="1" w:styleId="7D195A8F54A145C2BE2BFD6217945121">
    <w:name w:val="7D195A8F54A145C2BE2BFD6217945121"/>
    <w:rsid w:val="00054BE1"/>
  </w:style>
  <w:style w:type="paragraph" w:customStyle="1" w:styleId="2606B9A054BF487FBB42DFCE56BC696C">
    <w:name w:val="2606B9A054BF487FBB42DFCE56BC696C"/>
    <w:rsid w:val="00054BE1"/>
  </w:style>
  <w:style w:type="paragraph" w:customStyle="1" w:styleId="893663A9497C40A7B92EF500641A9E79">
    <w:name w:val="893663A9497C40A7B92EF500641A9E79"/>
    <w:rsid w:val="00054BE1"/>
  </w:style>
  <w:style w:type="paragraph" w:customStyle="1" w:styleId="C9E08A44139D4D4D863C42080DC49A49">
    <w:name w:val="C9E08A44139D4D4D863C42080DC49A49"/>
    <w:rsid w:val="00054BE1"/>
  </w:style>
  <w:style w:type="paragraph" w:customStyle="1" w:styleId="24C6A843AE3F432E98FE194EEA429FCB">
    <w:name w:val="24C6A843AE3F432E98FE194EEA429FCB"/>
    <w:rsid w:val="00054BE1"/>
  </w:style>
  <w:style w:type="paragraph" w:customStyle="1" w:styleId="1962668D3FB442CDABAAC84897107447">
    <w:name w:val="1962668D3FB442CDABAAC84897107447"/>
    <w:rsid w:val="00054BE1"/>
  </w:style>
  <w:style w:type="paragraph" w:customStyle="1" w:styleId="69D160F05D214E59955EEAF71BABE58A">
    <w:name w:val="69D160F05D214E59955EEAF71BABE58A"/>
    <w:rsid w:val="00054BE1"/>
  </w:style>
  <w:style w:type="paragraph" w:customStyle="1" w:styleId="D3C755A7B33C4C9F8EC2815956AFE091">
    <w:name w:val="D3C755A7B33C4C9F8EC2815956AFE091"/>
    <w:rsid w:val="00054BE1"/>
  </w:style>
  <w:style w:type="paragraph" w:customStyle="1" w:styleId="EA9EB0AD87D44DFC802F10B1A6F3728D">
    <w:name w:val="EA9EB0AD87D44DFC802F10B1A6F3728D"/>
    <w:rsid w:val="00054BE1"/>
  </w:style>
  <w:style w:type="paragraph" w:customStyle="1" w:styleId="D41615B2B04646A1A0EC8EE77EA39C5B">
    <w:name w:val="D41615B2B04646A1A0EC8EE77EA39C5B"/>
    <w:rsid w:val="00054BE1"/>
  </w:style>
  <w:style w:type="paragraph" w:customStyle="1" w:styleId="B35A3945D5B1498284C286DFF20C2393">
    <w:name w:val="B35A3945D5B1498284C286DFF20C2393"/>
    <w:rsid w:val="00054BE1"/>
  </w:style>
  <w:style w:type="paragraph" w:customStyle="1" w:styleId="2E44ADB6D3564070BC19B31A9082934F">
    <w:name w:val="2E44ADB6D3564070BC19B31A9082934F"/>
    <w:rsid w:val="00054BE1"/>
  </w:style>
  <w:style w:type="paragraph" w:customStyle="1" w:styleId="51A29FEDE66948E6AAD1059564519197">
    <w:name w:val="51A29FEDE66948E6AAD1059564519197"/>
    <w:rsid w:val="00054BE1"/>
  </w:style>
  <w:style w:type="paragraph" w:customStyle="1" w:styleId="F2DA8642FF1E4DFDADC99CF757EDAE69">
    <w:name w:val="F2DA8642FF1E4DFDADC99CF757EDAE69"/>
    <w:rsid w:val="00054BE1"/>
  </w:style>
  <w:style w:type="paragraph" w:customStyle="1" w:styleId="928AE9A54D0D4B339946486C32E3D8C2">
    <w:name w:val="928AE9A54D0D4B339946486C32E3D8C2"/>
    <w:rsid w:val="00054BE1"/>
  </w:style>
  <w:style w:type="paragraph" w:customStyle="1" w:styleId="94EB97256E0342B384DEC33BC9B8E8E3">
    <w:name w:val="94EB97256E0342B384DEC33BC9B8E8E3"/>
    <w:rsid w:val="00054BE1"/>
  </w:style>
  <w:style w:type="paragraph" w:customStyle="1" w:styleId="6DFA777D46F443F0874EB59F8A193DE6">
    <w:name w:val="6DFA777D46F443F0874EB59F8A193DE6"/>
    <w:rsid w:val="00054BE1"/>
  </w:style>
  <w:style w:type="paragraph" w:customStyle="1" w:styleId="D4A47536C47E4A7D9DA36BC435CEACF6">
    <w:name w:val="D4A47536C47E4A7D9DA36BC435CEACF6"/>
    <w:rsid w:val="00054BE1"/>
  </w:style>
  <w:style w:type="paragraph" w:customStyle="1" w:styleId="FD8721376B924A06A76BC66CD1554192">
    <w:name w:val="FD8721376B924A06A76BC66CD1554192"/>
    <w:rsid w:val="00054BE1"/>
  </w:style>
  <w:style w:type="paragraph" w:customStyle="1" w:styleId="09480F7B72BD4370B3166AA673736D6D">
    <w:name w:val="09480F7B72BD4370B3166AA673736D6D"/>
    <w:rsid w:val="00054BE1"/>
  </w:style>
  <w:style w:type="paragraph" w:customStyle="1" w:styleId="65901B3456264DF0AB4FA2597764293E">
    <w:name w:val="65901B3456264DF0AB4FA2597764293E"/>
    <w:rsid w:val="00054BE1"/>
  </w:style>
  <w:style w:type="paragraph" w:customStyle="1" w:styleId="CCCE5209EB1247FDB562526868D940D1">
    <w:name w:val="CCCE5209EB1247FDB562526868D940D1"/>
    <w:rsid w:val="00054BE1"/>
  </w:style>
  <w:style w:type="paragraph" w:customStyle="1" w:styleId="A6EA11C3F5414A38ABCAB5C9E34ECAB8">
    <w:name w:val="A6EA11C3F5414A38ABCAB5C9E34ECAB8"/>
    <w:rsid w:val="00054BE1"/>
  </w:style>
  <w:style w:type="paragraph" w:customStyle="1" w:styleId="A90EE0312EE6483EA4A2DB962DFF04AA">
    <w:name w:val="A90EE0312EE6483EA4A2DB962DFF04AA"/>
    <w:rsid w:val="00054BE1"/>
  </w:style>
  <w:style w:type="paragraph" w:customStyle="1" w:styleId="F88C0C33B8584037BDE363ECBD255256">
    <w:name w:val="F88C0C33B8584037BDE363ECBD255256"/>
    <w:rsid w:val="00054BE1"/>
  </w:style>
  <w:style w:type="paragraph" w:customStyle="1" w:styleId="0F820E22890649B683B2A64A655BA8A5">
    <w:name w:val="0F820E22890649B683B2A64A655BA8A5"/>
    <w:rsid w:val="00054BE1"/>
  </w:style>
  <w:style w:type="paragraph" w:customStyle="1" w:styleId="237CD57C5A484E20AB2C863AE145A38A">
    <w:name w:val="237CD57C5A484E20AB2C863AE145A38A"/>
    <w:rsid w:val="00054BE1"/>
  </w:style>
  <w:style w:type="paragraph" w:customStyle="1" w:styleId="C580F668E6F741BC8D2B949E93F6FEE5">
    <w:name w:val="C580F668E6F741BC8D2B949E93F6FEE5"/>
    <w:rsid w:val="00054BE1"/>
  </w:style>
  <w:style w:type="paragraph" w:customStyle="1" w:styleId="B3BDB23632144866A6A12BA120487B3B">
    <w:name w:val="B3BDB23632144866A6A12BA120487B3B"/>
    <w:rsid w:val="00054BE1"/>
  </w:style>
  <w:style w:type="paragraph" w:customStyle="1" w:styleId="A6C4BB1D8A4A46C0A2FE5D8F3CADD5F2">
    <w:name w:val="A6C4BB1D8A4A46C0A2FE5D8F3CADD5F2"/>
    <w:rsid w:val="00054BE1"/>
  </w:style>
  <w:style w:type="paragraph" w:customStyle="1" w:styleId="43B6A70E6DB04ACBB0CCEA05CEB4B258">
    <w:name w:val="43B6A70E6DB04ACBB0CCEA05CEB4B258"/>
    <w:rsid w:val="00054BE1"/>
  </w:style>
  <w:style w:type="paragraph" w:customStyle="1" w:styleId="CCE785F183C64A4E98DE30C90E022DEE">
    <w:name w:val="CCE785F183C64A4E98DE30C90E022DEE"/>
    <w:rsid w:val="00054BE1"/>
  </w:style>
  <w:style w:type="paragraph" w:customStyle="1" w:styleId="46E931B2EFCB49478878A8D617A898FB">
    <w:name w:val="46E931B2EFCB49478878A8D617A898FB"/>
    <w:rsid w:val="00054BE1"/>
  </w:style>
  <w:style w:type="paragraph" w:customStyle="1" w:styleId="37CF7B92FF2D4C94B3FCE3DF93F719A1">
    <w:name w:val="37CF7B92FF2D4C94B3FCE3DF93F719A1"/>
    <w:rsid w:val="00054BE1"/>
  </w:style>
  <w:style w:type="paragraph" w:customStyle="1" w:styleId="B8C505C3535E4F4B825E8D7614505C58">
    <w:name w:val="B8C505C3535E4F4B825E8D7614505C58"/>
    <w:rsid w:val="00054BE1"/>
  </w:style>
  <w:style w:type="paragraph" w:customStyle="1" w:styleId="48C83CDBD2A943A1B6CADFBDA10D80DB">
    <w:name w:val="48C83CDBD2A943A1B6CADFBDA10D80DB"/>
    <w:rsid w:val="00054BE1"/>
  </w:style>
  <w:style w:type="paragraph" w:customStyle="1" w:styleId="4A97FB9DB3EB46BBAE11E62641582A78">
    <w:name w:val="4A97FB9DB3EB46BBAE11E62641582A78"/>
    <w:rsid w:val="00054BE1"/>
  </w:style>
  <w:style w:type="paragraph" w:customStyle="1" w:styleId="4B09B6A245174141B34B52D1EAFDBFBD">
    <w:name w:val="4B09B6A245174141B34B52D1EAFDBFBD"/>
    <w:rsid w:val="00054BE1"/>
  </w:style>
  <w:style w:type="paragraph" w:customStyle="1" w:styleId="7A83B7E8C87447DD871FAD3326FE1E93">
    <w:name w:val="7A83B7E8C87447DD871FAD3326FE1E93"/>
    <w:rsid w:val="00054BE1"/>
  </w:style>
  <w:style w:type="paragraph" w:customStyle="1" w:styleId="8794F6E44B614047BE2C2CE1A004333E">
    <w:name w:val="8794F6E44B614047BE2C2CE1A004333E"/>
    <w:rsid w:val="00054BE1"/>
  </w:style>
  <w:style w:type="paragraph" w:customStyle="1" w:styleId="3F4B4FE546BC409EA2FC36C691F5D9D7">
    <w:name w:val="3F4B4FE546BC409EA2FC36C691F5D9D7"/>
    <w:rsid w:val="00054BE1"/>
  </w:style>
  <w:style w:type="paragraph" w:customStyle="1" w:styleId="ADF04C17D1344CE2B761F887724CBBC3">
    <w:name w:val="ADF04C17D1344CE2B761F887724CBBC3"/>
    <w:rsid w:val="00054BE1"/>
  </w:style>
  <w:style w:type="paragraph" w:customStyle="1" w:styleId="656C3D205B4E475EA9C1DD0016BC445E">
    <w:name w:val="656C3D205B4E475EA9C1DD0016BC445E"/>
    <w:rsid w:val="00054BE1"/>
  </w:style>
  <w:style w:type="paragraph" w:customStyle="1" w:styleId="47FE9C30DA294E8C8DB17D408B863C86">
    <w:name w:val="47FE9C30DA294E8C8DB17D408B863C86"/>
    <w:rsid w:val="00054BE1"/>
  </w:style>
  <w:style w:type="paragraph" w:customStyle="1" w:styleId="F43C49DF0D234C83B404B46EAC972799">
    <w:name w:val="F43C49DF0D234C83B404B46EAC972799"/>
    <w:rsid w:val="00054BE1"/>
  </w:style>
  <w:style w:type="paragraph" w:customStyle="1" w:styleId="7DF52097ED6A4BA5935E10FFA04180BD">
    <w:name w:val="7DF52097ED6A4BA5935E10FFA04180BD"/>
    <w:rsid w:val="00054BE1"/>
  </w:style>
  <w:style w:type="paragraph" w:customStyle="1" w:styleId="1A1745625E19452281AB54E137888C23">
    <w:name w:val="1A1745625E19452281AB54E137888C23"/>
    <w:rsid w:val="00054BE1"/>
  </w:style>
  <w:style w:type="paragraph" w:customStyle="1" w:styleId="02D7EBEB45AF41A983EF401A25DE8B0C">
    <w:name w:val="02D7EBEB45AF41A983EF401A25DE8B0C"/>
    <w:rsid w:val="00054BE1"/>
  </w:style>
  <w:style w:type="paragraph" w:customStyle="1" w:styleId="08359FAAAFB34C2F8A633BDD4ED8C29A">
    <w:name w:val="08359FAAAFB34C2F8A633BDD4ED8C29A"/>
    <w:rsid w:val="00A940FD"/>
  </w:style>
  <w:style w:type="paragraph" w:customStyle="1" w:styleId="451F8EE28D1C4AA6BA0F377D40B228F1">
    <w:name w:val="451F8EE28D1C4AA6BA0F377D40B228F1"/>
    <w:rsid w:val="00595976"/>
  </w:style>
  <w:style w:type="paragraph" w:customStyle="1" w:styleId="9041662612AE4C0EA49640C4FA78B1FC">
    <w:name w:val="9041662612AE4C0EA49640C4FA78B1FC"/>
    <w:rsid w:val="00595976"/>
  </w:style>
  <w:style w:type="paragraph" w:customStyle="1" w:styleId="7E5CD7DCC72241DCA21EAC0DC753F889">
    <w:name w:val="7E5CD7DCC72241DCA21EAC0DC753F889"/>
    <w:rsid w:val="00595976"/>
  </w:style>
  <w:style w:type="paragraph" w:customStyle="1" w:styleId="05498AA8D7FD474B9FF43AF3710084B0">
    <w:name w:val="05498AA8D7FD474B9FF43AF3710084B0"/>
    <w:rsid w:val="00595976"/>
  </w:style>
  <w:style w:type="paragraph" w:customStyle="1" w:styleId="F196D8253A77458783385470503577D2">
    <w:name w:val="F196D8253A77458783385470503577D2"/>
    <w:rsid w:val="00595976"/>
  </w:style>
  <w:style w:type="paragraph" w:customStyle="1" w:styleId="2499C7112F814BBDB9F91F04BDBED063">
    <w:name w:val="2499C7112F814BBDB9F91F04BDBED063"/>
    <w:rsid w:val="00595976"/>
  </w:style>
  <w:style w:type="paragraph" w:customStyle="1" w:styleId="C624798C89D64AEFB46E1FC6EE7D9CE9">
    <w:name w:val="C624798C89D64AEFB46E1FC6EE7D9CE9"/>
    <w:rsid w:val="00595976"/>
  </w:style>
  <w:style w:type="paragraph" w:customStyle="1" w:styleId="A25B9893F9E34CA08ECE5AF88ADA9776">
    <w:name w:val="A25B9893F9E34CA08ECE5AF88ADA9776"/>
    <w:rsid w:val="00595976"/>
  </w:style>
  <w:style w:type="paragraph" w:customStyle="1" w:styleId="8D3882A3E1304CD6AC89A9B91C6B6E32">
    <w:name w:val="8D3882A3E1304CD6AC89A9B91C6B6E32"/>
    <w:rsid w:val="00595976"/>
  </w:style>
  <w:style w:type="paragraph" w:customStyle="1" w:styleId="E588BF2460EB4FBC9159E59A2333B789">
    <w:name w:val="E588BF2460EB4FBC9159E59A2333B789"/>
    <w:rsid w:val="00595976"/>
  </w:style>
  <w:style w:type="paragraph" w:customStyle="1" w:styleId="7517E8452A28408B90FC1C969F69826A">
    <w:name w:val="7517E8452A28408B90FC1C969F69826A"/>
    <w:rsid w:val="00595976"/>
  </w:style>
  <w:style w:type="paragraph" w:customStyle="1" w:styleId="C1883746F7B04998B62484B0DDC2D488">
    <w:name w:val="C1883746F7B04998B62484B0DDC2D488"/>
    <w:rsid w:val="00595976"/>
  </w:style>
  <w:style w:type="paragraph" w:customStyle="1" w:styleId="4D10D7924607432FB5F7A2448A323443">
    <w:name w:val="4D10D7924607432FB5F7A2448A323443"/>
    <w:rsid w:val="00595976"/>
  </w:style>
  <w:style w:type="paragraph" w:customStyle="1" w:styleId="A8D8F4C4289D438D83896ACC941029DF">
    <w:name w:val="A8D8F4C4289D438D83896ACC941029DF"/>
    <w:rsid w:val="00595976"/>
  </w:style>
  <w:style w:type="paragraph" w:customStyle="1" w:styleId="B481273FCCC74D8A83A56C0C3BC5F84B">
    <w:name w:val="B481273FCCC74D8A83A56C0C3BC5F84B"/>
    <w:rsid w:val="00595976"/>
  </w:style>
  <w:style w:type="paragraph" w:customStyle="1" w:styleId="65E2142328D843B1BB8CF41A44BD8BC0">
    <w:name w:val="65E2142328D843B1BB8CF41A44BD8BC0"/>
    <w:rsid w:val="00595976"/>
  </w:style>
  <w:style w:type="paragraph" w:customStyle="1" w:styleId="5199628ACB664472B807AF5F5126FD3C">
    <w:name w:val="5199628ACB664472B807AF5F5126FD3C"/>
    <w:rsid w:val="00595976"/>
  </w:style>
  <w:style w:type="paragraph" w:customStyle="1" w:styleId="8712C4F04BBF44B098983D496B6949DD">
    <w:name w:val="8712C4F04BBF44B098983D496B6949DD"/>
    <w:rsid w:val="00595976"/>
  </w:style>
  <w:style w:type="paragraph" w:customStyle="1" w:styleId="602160E1806E4E7394382F37ECE4F135">
    <w:name w:val="602160E1806E4E7394382F37ECE4F135"/>
    <w:rsid w:val="00595976"/>
  </w:style>
  <w:style w:type="paragraph" w:customStyle="1" w:styleId="C973739F5F0442D491E8BCA152E2B6BE">
    <w:name w:val="C973739F5F0442D491E8BCA152E2B6BE"/>
    <w:rsid w:val="00595976"/>
  </w:style>
  <w:style w:type="paragraph" w:customStyle="1" w:styleId="11C8B95DEC9F43C98A826A552102544C">
    <w:name w:val="11C8B95DEC9F43C98A826A552102544C"/>
    <w:rsid w:val="00595976"/>
  </w:style>
  <w:style w:type="paragraph" w:customStyle="1" w:styleId="11FAD6DE85C3410285C7D3FF3C09AA2F">
    <w:name w:val="11FAD6DE85C3410285C7D3FF3C09AA2F"/>
    <w:rsid w:val="00595976"/>
  </w:style>
  <w:style w:type="paragraph" w:customStyle="1" w:styleId="98AD8D1595E04793891E17B540823A9E">
    <w:name w:val="98AD8D1595E04793891E17B540823A9E"/>
    <w:rsid w:val="00595976"/>
  </w:style>
  <w:style w:type="paragraph" w:customStyle="1" w:styleId="AE4950AA812B4F488F5482F674F97755">
    <w:name w:val="AE4950AA812B4F488F5482F674F97755"/>
    <w:rsid w:val="00595976"/>
  </w:style>
  <w:style w:type="paragraph" w:customStyle="1" w:styleId="4A2B5A474FAF47738AD2D472C1649548">
    <w:name w:val="4A2B5A474FAF47738AD2D472C1649548"/>
    <w:rsid w:val="00595976"/>
  </w:style>
  <w:style w:type="paragraph" w:customStyle="1" w:styleId="8985DBC740CE43D98A9C01BF75A78A2A">
    <w:name w:val="8985DBC740CE43D98A9C01BF75A78A2A"/>
    <w:rsid w:val="00595976"/>
  </w:style>
  <w:style w:type="paragraph" w:customStyle="1" w:styleId="8B1DFEF1FC664B42AEA8649ECF375B6A">
    <w:name w:val="8B1DFEF1FC664B42AEA8649ECF375B6A"/>
    <w:rsid w:val="00595976"/>
  </w:style>
  <w:style w:type="paragraph" w:customStyle="1" w:styleId="EF105B601B44462EBE47CC853C044A89">
    <w:name w:val="EF105B601B44462EBE47CC853C044A89"/>
    <w:rsid w:val="00595976"/>
  </w:style>
  <w:style w:type="paragraph" w:customStyle="1" w:styleId="1A94F2866D514E0CBD89EAAC14276545">
    <w:name w:val="1A94F2866D514E0CBD89EAAC14276545"/>
    <w:rsid w:val="00595976"/>
  </w:style>
  <w:style w:type="paragraph" w:customStyle="1" w:styleId="F9A80714CAD24830B9F4C80293756A74">
    <w:name w:val="F9A80714CAD24830B9F4C80293756A74"/>
    <w:rsid w:val="00595976"/>
  </w:style>
  <w:style w:type="paragraph" w:customStyle="1" w:styleId="B9962E32EB484D9A98346B28F4FC2E44">
    <w:name w:val="B9962E32EB484D9A98346B28F4FC2E44"/>
    <w:rsid w:val="00595976"/>
  </w:style>
  <w:style w:type="paragraph" w:customStyle="1" w:styleId="296915CBD28643C68A9E210F319DB89B">
    <w:name w:val="296915CBD28643C68A9E210F319DB89B"/>
    <w:rsid w:val="00595976"/>
  </w:style>
  <w:style w:type="paragraph" w:customStyle="1" w:styleId="775861FCF2F7492A830C98318B763153">
    <w:name w:val="775861FCF2F7492A830C98318B763153"/>
    <w:rsid w:val="00595976"/>
  </w:style>
  <w:style w:type="paragraph" w:customStyle="1" w:styleId="697D31ADDF424E6FAA770AB3116CEA77">
    <w:name w:val="697D31ADDF424E6FAA770AB3116CEA77"/>
    <w:rsid w:val="00595976"/>
  </w:style>
  <w:style w:type="paragraph" w:customStyle="1" w:styleId="AAC04227ED12CA4D98C8516DF3C1F7EE5">
    <w:name w:val="AAC04227ED12CA4D98C8516DF3C1F7EE5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4343BCCB7C62478F0A190AADB9562F5">
    <w:name w:val="E94343BCCB7C62478F0A190AADB9562F5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41C810E8FC214CB5D724072C3A3AC35">
    <w:name w:val="BA41C810E8FC214CB5D724072C3A3AC35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D05F9CD2ECF4409BDD94A28D69F8AB4">
    <w:name w:val="38D05F9CD2ECF4409BDD94A28D69F8AB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A97809B501F84FB1E5A6AF36DDB2304">
    <w:name w:val="F4A97809B501F84FB1E5A6AF36DDB230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AD325BA91E42449405C1A02102EE964">
    <w:name w:val="6DAD325BA91E42449405C1A02102EE96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FB25C4D152734FBFD4907AC9EAE4264">
    <w:name w:val="95FB25C4D152734FBFD4907AC9EAE426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FE37344F972743BFF08A647D0850354">
    <w:name w:val="2EFE37344F972743BFF08A647D085035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FE2B0BE67C7A448BFD5E2DB16C60CC4">
    <w:name w:val="FAFE2B0BE67C7A448BFD5E2DB16C60CC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46F7A2E2D8F44994310DCABA12FB9F4">
    <w:name w:val="4D46F7A2E2D8F44994310DCABA12FB9F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AFD782D49C274EAD7B421857D7942E4">
    <w:name w:val="18AFD782D49C274EAD7B421857D7942E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6677C77637C54BB27BF1B1033102764">
    <w:name w:val="516677C77637C54BB27BF1B103310276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14640E9F27AA4BA83CC3BFA8CAAC9A4">
    <w:name w:val="A714640E9F27AA4BA83CC3BFA8CAAC9A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73087393349749809058DA4E8C0E654">
    <w:name w:val="E273087393349749809058DA4E8C0E65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A54792324F3646A9F851F059FAC3154">
    <w:name w:val="3FA54792324F3646A9F851F059FAC315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4542EA13B6AA42BDAD28BC632D3B564">
    <w:name w:val="AE4542EA13B6AA42BDAD28BC632D3B56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870CB44CE29C4B864AA2359BA7928B4">
    <w:name w:val="0B870CB44CE29C4B864AA2359BA7928B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749EB99A9C5545BDB8A92C27D0C0C34">
    <w:name w:val="89749EB99A9C5545BDB8A92C27D0C0C3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64471C2731944E9DC9D75856FBA6BB4">
    <w:name w:val="3064471C2731944E9DC9D75856FBA6BB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BC895F4B48F648B741A2E7A4F46CB14">
    <w:name w:val="4FBC895F4B48F648B741A2E7A4F46CB1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FB1C5B6335D2419A3107D50BB09E204">
    <w:name w:val="D2FB1C5B6335D2419A3107D50BB09E20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DFA9646E8E024CB9C21AB33E8D488F4">
    <w:name w:val="5DDFA9646E8E024CB9C21AB33E8D488F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99C926D08C4348A0DBC18A72290ED54">
    <w:name w:val="A899C926D08C4348A0DBC18A72290ED5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D6A82D4411224583625E03F2C94B6E4">
    <w:name w:val="0BD6A82D4411224583625E03F2C94B6E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578E764C50634089A5CB494CE70F504">
    <w:name w:val="2C578E764C50634089A5CB494CE70F50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0751A81B0DE4478DA0605F99ED486D4">
    <w:name w:val="FC0751A81B0DE4478DA0605F99ED486D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A1735A20019BE4A92482131C387A1534">
    <w:name w:val="0A1735A20019BE4A92482131C387A153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56B313C0D4A5449BF4E4B673BBF446E4">
    <w:name w:val="656B313C0D4A5449BF4E4B673BBF446E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FEBCEB8BF8B5F41A8A9DD4707BEEB724">
    <w:name w:val="EFEBCEB8BF8B5F41A8A9DD4707BEEB724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EE1A7988E46004D97B932D7DD35FE943">
    <w:name w:val="0EE1A7988E46004D97B932D7DD35FE94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E66F7651E9AF468C4EC79027463F0C3">
    <w:name w:val="23E66F7651E9AF468C4EC79027463F0C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9C0AED6254BFB4AB3A95BECE8583CBC3">
    <w:name w:val="D9C0AED6254BFB4AB3A95BECE8583CBC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E096C5C677A241B3A210CE34EEDDD13">
    <w:name w:val="0DE096C5C677A241B3A210CE34EEDDD1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78F036E08FB6E4E80586928DF40893F3">
    <w:name w:val="878F036E08FB6E4E80586928DF40893F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AF04D3A6CD71438B5CD67B8ED5CB003">
    <w:name w:val="05AF04D3A6CD71438B5CD67B8ED5CB003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359FAAAFB34C2F8A633BDD4ED8C29A1">
    <w:name w:val="08359FAAAFB34C2F8A633BDD4ED8C29A1"/>
    <w:rsid w:val="0059597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680AACAA5B8C47AFC8C4AF665AF6343">
    <w:name w:val="3E680AACAA5B8C47AFC8C4AF665AF6343"/>
    <w:rsid w:val="00595976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9" ma:contentTypeDescription="Create a new document." ma:contentTypeScope="" ma:versionID="bcb34339a118784abcda42df3454da9f">
  <xsd:schema xmlns:xsd="http://www.w3.org/2001/XMLSchema" xmlns:xs="http://www.w3.org/2001/XMLSchema" xmlns:p="http://schemas.microsoft.com/office/2006/metadata/properties" xmlns:ns2="0948d0c5-89ce-41a0-9d43-95ac177f0020" targetNamespace="http://schemas.microsoft.com/office/2006/metadata/properties" ma:root="true" ma:fieldsID="5af7a8b974a77db282b9d93f7c433ca4" ns2:_="">
    <xsd:import namespace="0948d0c5-89ce-41a0-9d43-95ac177f00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88CBCD-B735-4CE4-BC28-2F02EB8B257E}"/>
</file>

<file path=customXml/itemProps2.xml><?xml version="1.0" encoding="utf-8"?>
<ds:datastoreItem xmlns:ds="http://schemas.openxmlformats.org/officeDocument/2006/customXml" ds:itemID="{DD3F1B45-6CBA-4F5B-86A8-9FF7C3D0E2B0}"/>
</file>

<file path=customXml/itemProps3.xml><?xml version="1.0" encoding="utf-8"?>
<ds:datastoreItem xmlns:ds="http://schemas.openxmlformats.org/officeDocument/2006/customXml" ds:itemID="{BFB1B3E5-83D1-4D3C-A0C4-62239550AA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069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tric Acid Guidelines</vt:lpstr>
    </vt:vector>
  </TitlesOfParts>
  <Company>OESO - DUHS</Company>
  <LinksUpToDate>false</LinksUpToDate>
  <CharactersWithSpaces>7154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tric Acid Guidelines</dc:title>
  <dc:creator>Courtney Stanion</dc:creator>
  <cp:keywords>Nitric acid, nitric, acid</cp:keywords>
  <cp:lastModifiedBy>Tristan White</cp:lastModifiedBy>
  <cp:revision>10</cp:revision>
  <cp:lastPrinted>2017-08-15T14:41:00Z</cp:lastPrinted>
  <dcterms:created xsi:type="dcterms:W3CDTF">2021-02-26T19:30:00Z</dcterms:created>
  <dcterms:modified xsi:type="dcterms:W3CDTF">2021-03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6B620BE106143B6A1D100B12B207B</vt:lpwstr>
  </property>
</Properties>
</file>